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03C8D" w14:textId="77777777" w:rsidR="007F787F" w:rsidRDefault="00280FA4">
      <w:pPr>
        <w:pStyle w:val="Title"/>
      </w:pPr>
      <w:r>
        <w:t>Remotely sensing river greenhouse gas exchange velocity using the SWOT satellite</w:t>
      </w:r>
    </w:p>
    <w:p w14:paraId="41403C8E" w14:textId="77777777" w:rsidR="007F787F" w:rsidRDefault="00280FA4">
      <w:pPr>
        <w:pStyle w:val="Heading2"/>
      </w:pPr>
      <w:bookmarkStart w:id="0" w:name="key-points"/>
      <w:r>
        <w:t>Key Points</w:t>
      </w:r>
    </w:p>
    <w:p w14:paraId="41403C8F" w14:textId="77777777" w:rsidR="007F787F" w:rsidRDefault="00280FA4">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41403C90" w14:textId="77777777" w:rsidR="007F787F" w:rsidRDefault="00280FA4">
      <w:pPr>
        <w:pStyle w:val="Compact"/>
        <w:numPr>
          <w:ilvl w:val="0"/>
          <w:numId w:val="14"/>
        </w:numPr>
      </w:pPr>
      <w:r>
        <w:t>BIKER is robust to SWOT measurement errors</w:t>
      </w:r>
    </w:p>
    <w:p w14:paraId="41403C91" w14:textId="77777777" w:rsidR="007F787F" w:rsidRDefault="00280FA4">
      <w:pPr>
        <w:pStyle w:val="Compact"/>
        <w:numPr>
          <w:ilvl w:val="0"/>
          <w:numId w:val="14"/>
        </w:numPr>
      </w:pPr>
      <w:r>
        <w:t>BIKER will allow for novel study of gas exchange spatiotemporal dynamics after SWOT’s launch</w:t>
      </w:r>
    </w:p>
    <w:p w14:paraId="41403C92" w14:textId="77777777" w:rsidR="007F787F" w:rsidRDefault="00280FA4">
      <w:pPr>
        <w:pStyle w:val="Heading2"/>
      </w:pPr>
      <w:bookmarkStart w:id="1" w:name="keywords"/>
      <w:bookmarkEnd w:id="0"/>
      <w:r>
        <w:t>Keywords</w:t>
      </w:r>
    </w:p>
    <w:p w14:paraId="41403C93" w14:textId="77777777" w:rsidR="007F787F" w:rsidRDefault="00280FA4">
      <w:pPr>
        <w:pStyle w:val="FirstParagraph"/>
      </w:pPr>
      <w:r>
        <w:t>gas exchange, fluvial geomorphology, remote sensing, open-channel flow, SWOT, biogeochemistry</w:t>
      </w:r>
    </w:p>
    <w:p w14:paraId="41403C94" w14:textId="77777777" w:rsidR="007F787F" w:rsidRDefault="00280FA4">
      <w:pPr>
        <w:pStyle w:val="Heading2"/>
      </w:pPr>
      <w:bookmarkStart w:id="2" w:name="abstract"/>
      <w:bookmarkEnd w:id="1"/>
      <w:r>
        <w:t>Abstract</w:t>
      </w:r>
    </w:p>
    <w:p w14:paraId="41403C95" w14:textId="77777777" w:rsidR="007F787F" w:rsidRDefault="00280FA4">
      <w:pPr>
        <w:pStyle w:val="FirstParagraph"/>
      </w:pPr>
      <w:r>
        <w:t xml:space="preserve">Extensive research over the past two decades has shown that the global river network emits significant amounts of greenhouse gas.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can provide new 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del of gas exchange that is remotely sensi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w:t>
      </w:r>
      <w:r>
        <w:lastRenderedPageBreak/>
        <w:t xml:space="preserve">Rate’ algorithm. We validate BIKER on 47 SWOT-simulated rivers and 166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ing algorithms for SWOT, BIKER is better at explaining the temporal variation of gas exchange (median correlation coefficient of 0.91), than reproducing the absolute rates of exchange (median normalized RMSE of 37%). Finally, BIKER is robust to measurement errors implicit in the SWOT data. Upon SWOT’s launch, we suggest that BIKER will be useful in mapping global-scale fluvial gas exchange and improving CO2 emissions estimates when coupled with river CO2 models.</w:t>
      </w:r>
    </w:p>
    <w:p w14:paraId="41403C96" w14:textId="77777777" w:rsidR="007F787F" w:rsidRDefault="00280FA4">
      <w:pPr>
        <w:pStyle w:val="Heading2"/>
      </w:pPr>
      <w:bookmarkStart w:id="3" w:name="introduction"/>
      <w:bookmarkEnd w:id="2"/>
      <w:r>
        <w:t>1 Introduction</w:t>
      </w:r>
    </w:p>
    <w:p w14:paraId="41403C97" w14:textId="77777777" w:rsidR="007F787F" w:rsidRDefault="00280FA4">
      <w:pPr>
        <w:pStyle w:val="FirstParagraph"/>
      </w:pPr>
      <w:r>
        <w:t>Natural systems play a critical role in the budgeting and accounting of the global carbon cycle under climate change. Following Cole et al. (2007),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Lauerwald et al., 2015; Liu et al., 2022; Raymond et al., 2013), with 167 Tg-C/yr coming from mountain streams alone (Horgby et al., 2019). Despite rivers’ incredibly small percentage of the global land surface (0.67%- Liu et al., 2022), this carbon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41403C98" w14:textId="77777777" w:rsidR="007F787F" w:rsidRDefault="00280FA4">
      <w:pPr>
        <w:pStyle w:val="BodyText"/>
      </w:pPr>
      <w:r>
        <w:lastRenderedPageBreak/>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w:t>
      </w:r>
      <w:commentRangeStart w:id="4"/>
      <w:r>
        <w:t xml:space="preserve">gradient </w:t>
      </w:r>
      <w:commentRangeEnd w:id="4"/>
      <w:r w:rsidR="00FE1873">
        <w:rPr>
          <w:rStyle w:val="CommentReference"/>
        </w:rPr>
        <w:commentReference w:id="4"/>
      </w:r>
      <w:r>
        <w:t xml:space="preserve">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1403C99" w14:textId="77777777" w:rsidR="007F787F" w:rsidRDefault="00280FA4">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w:commentRangeStart w:id="5"/>
          <m:r>
            <m:rPr>
              <m:sty m:val="p"/>
            </m:rPr>
            <w:rPr>
              <w:rFonts w:ascii="Cambria Math" w:hAnsi="Cambria Math"/>
            </w:rPr>
            <m:t>*</m:t>
          </m:r>
          <w:commentRangeEnd w:id="5"/>
          <m:r>
            <m:rPr>
              <m:sty m:val="p"/>
            </m:rPr>
            <w:rPr>
              <w:rStyle w:val="CommentReference"/>
            </w:rPr>
            <w:commentReference w:id="5"/>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1403C9A" w14:textId="77777777" w:rsidR="007F787F" w:rsidRDefault="00280FA4">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41403C9B" w14:textId="77777777" w:rsidR="007F787F" w:rsidRDefault="00280FA4">
      <w:pPr>
        <w:pStyle w:val="BodyText"/>
      </w:pPr>
      <w:r>
        <w:t xml:space="preserve">The structure of 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w:t>
      </w:r>
      <w:r>
        <w:lastRenderedPageBreak/>
        <w:t xml:space="preserve">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41403C9C" w14:textId="77777777" w:rsidR="007F787F" w:rsidRDefault="00280FA4">
      <w:pPr>
        <w:pStyle w:val="BodyText"/>
      </w:pPr>
      <w:r>
        <w:t xml:space="preserve">Applying these </w:t>
      </w:r>
      <w:r>
        <w:rPr>
          <w:i/>
          <w:iCs/>
        </w:rPr>
        <w:t>k</w:t>
      </w:r>
      <w:r>
        <w:t xml:space="preserve"> models across watersheds, regions, or continents is called ‘upscaling.’ This upscaling allows for estimating the difficult-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41403C9D" w14:textId="77777777" w:rsidR="007F787F" w:rsidRDefault="00280FA4">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41403C9E" w14:textId="77777777" w:rsidR="007F787F" w:rsidRDefault="00280FA4">
      <w:pPr>
        <w:pStyle w:val="FirstParagraph"/>
      </w:pPr>
      <w:r>
        <w:t xml:space="preserve">Global upscaling has been performed in the literatur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w:t>
      </w:r>
      <w:r>
        <w:lastRenderedPageBreak/>
        <w:t xml:space="preserve">al., 2013) to achieve this.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41403C9F" w14:textId="77777777" w:rsidR="007F787F" w:rsidRDefault="00280FA4">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measurements of </w:t>
      </w:r>
      <w:r>
        <w:rPr>
          <w:i/>
          <w:iCs/>
        </w:rPr>
        <w:t>k</w:t>
      </w:r>
      <w:r>
        <w:t>,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ly detailed in situ DO data for every river (Hall &amp; Ulseth, 2020).</w:t>
      </w:r>
    </w:p>
    <w:p w14:paraId="41403CA0" w14:textId="77777777" w:rsidR="007F787F" w:rsidRDefault="00280FA4">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w:t>
      </w:r>
      <w:r>
        <w:lastRenderedPageBreak/>
        <w:t xml:space="preserve">temporal dynamics of gas exchange noted earlier. Conveniently, these hydraulic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sea change in global-scale hydrology, and could similarly influence fluvial biogeochemsitry if techniques are developed to ingest SWOT data and infer </w:t>
      </w:r>
      <w:r>
        <w:rPr>
          <w:i/>
          <w:iCs/>
        </w:rPr>
        <w:t>k</w:t>
      </w:r>
      <w:r>
        <w:t>. In this context, we borrow tools from fluvial geomorphology and existing SWOT algorithms to answer the following two questions:</w:t>
      </w:r>
    </w:p>
    <w:p w14:paraId="41403CA1" w14:textId="77777777" w:rsidR="007F787F" w:rsidRDefault="00280FA4">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41403CA2" w14:textId="77777777" w:rsidR="007F787F" w:rsidRDefault="00280FA4">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41403CA3" w14:textId="77777777" w:rsidR="007F787F" w:rsidRDefault="00280FA4">
      <w:pPr>
        <w:pStyle w:val="FirstParagraph"/>
      </w:pPr>
      <w:r>
        <w:t xml:space="preserve">To answer this 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w:t>
      </w:r>
      <w:r>
        <w:lastRenderedPageBreak/>
        <w:t xml:space="preserve">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41403CA4" w14:textId="77777777" w:rsidR="007F787F" w:rsidRDefault="00280FA4">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41403CA5" w14:textId="77777777" w:rsidR="007F787F" w:rsidRDefault="00280FA4">
      <w:r>
        <w:rPr>
          <w:noProof/>
        </w:rPr>
        <w:lastRenderedPageBreak/>
        <w:drawing>
          <wp:inline distT="0" distB="0" distL="0" distR="0" wp14:anchorId="41403E21" wp14:editId="41403E22">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1"/>
                    <a:stretch>
                      <a:fillRect/>
                    </a:stretch>
                  </pic:blipFill>
                  <pic:spPr bwMode="auto">
                    <a:xfrm>
                      <a:off x="0" y="0"/>
                      <a:ext cx="5943600" cy="4254769"/>
                    </a:xfrm>
                    <a:prstGeom prst="rect">
                      <a:avLst/>
                    </a:prstGeom>
                    <a:noFill/>
                    <a:ln w="9525">
                      <a:noFill/>
                      <a:headEnd/>
                      <a:tailEnd/>
                    </a:ln>
                  </pic:spPr>
                </pic:pic>
              </a:graphicData>
            </a:graphic>
          </wp:inline>
        </w:drawing>
      </w:r>
    </w:p>
    <w:p w14:paraId="41403CA6" w14:textId="77777777" w:rsidR="007F787F" w:rsidRDefault="00280FA4">
      <w:pPr>
        <w:pStyle w:val="ImageCaption"/>
      </w:pPr>
      <w:r>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41403CA7" w14:textId="77777777" w:rsidR="007F787F" w:rsidRDefault="00280FA4">
      <w:pPr>
        <w:pStyle w:val="Heading2"/>
      </w:pPr>
      <w:bookmarkStart w:id="6" w:name="X4831ebf674333345ac8c9234669e9cb0d80a09d"/>
      <w:bookmarkEnd w:id="3"/>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41403CA8" w14:textId="77777777" w:rsidR="007F787F" w:rsidRDefault="00280FA4">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mpose hydraulic assumptions that are valid in SWOT-observable </w:t>
      </w:r>
      <w:r>
        <w:lastRenderedPageBreak/>
        <w:t>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p w14:paraId="41403CA9" w14:textId="77777777" w:rsidR="007F787F" w:rsidRDefault="00280FA4">
      <w:pPr>
        <w:pStyle w:val="Heading3"/>
      </w:pPr>
      <w:bookmarkStart w:id="7" w:name="data"/>
      <w:r>
        <w:t>2.1 Data</w:t>
      </w:r>
    </w:p>
    <w:p w14:paraId="41403CAA" w14:textId="77777777" w:rsidR="007F787F" w:rsidRDefault="00280FA4">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41403CAB" w14:textId="77777777" w:rsidR="007F787F" w:rsidRDefault="00280FA4">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 gauge rating curves and made public by the USGS. This dataset is used to calculate how frequently SWOT observable rivers meet our large-river hydraulic assumptions (Section 2.2).</w:t>
      </w:r>
    </w:p>
    <w:p w14:paraId="41403CAC" w14:textId="77777777" w:rsidR="007F787F" w:rsidRDefault="00280FA4">
      <w:pPr>
        <w:pStyle w:val="Heading3"/>
      </w:pPr>
      <w:bookmarkStart w:id="8" w:name="Xe0474c0723719b4b4d9a03c02561ac56c964d77"/>
      <w:bookmarkEnd w:id="7"/>
      <w:r>
        <w:lastRenderedPageBreak/>
        <w:t xml:space="preserve">2.2 Process-based hydraulic modeling of river </w:t>
      </w:r>
      <w:r>
        <w:rPr>
          <w:i/>
          <w:iCs/>
        </w:rPr>
        <w:t>k</w:t>
      </w:r>
    </w:p>
    <w:p w14:paraId="41403CAD" w14:textId="77777777" w:rsidR="007F787F" w:rsidRDefault="00280FA4">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w:t>
      </w:r>
      <w:commentRangeStart w:id="9"/>
      <w:commentRangeStart w:id="10"/>
      <w:r>
        <w:t>1961</w:t>
      </w:r>
      <w:commentRangeEnd w:id="9"/>
      <w:r w:rsidR="00412D7C">
        <w:rPr>
          <w:rStyle w:val="CommentReference"/>
        </w:rPr>
        <w:commentReference w:id="9"/>
      </w:r>
      <w:commentRangeEnd w:id="10"/>
      <w:r w:rsidR="008F417C">
        <w:rPr>
          <w:rStyle w:val="CommentReference"/>
        </w:rPr>
        <w:commentReference w:id="10"/>
      </w:r>
      <w:r>
        <w:t xml:space="preserve">).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1403CAE" w14:textId="77777777" w:rsidR="007F787F" w:rsidRDefault="00280FA4">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1403CAF" w14:textId="77777777" w:rsidR="007F787F" w:rsidRDefault="00280FA4">
      <w:pPr>
        <w:pStyle w:val="FirstParagraph"/>
      </w:pPr>
      <w:r>
        <w:t xml:space="preserve">Some laboratory and field observations additionally suggest that open channel flows with small bed roughness do not exhibit homogeneous surface dissipation at their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ere as the </w:t>
      </w:r>
      <w:commentRangeStart w:id="11"/>
      <w:commentRangeStart w:id="12"/>
      <w:r>
        <w:t>‘Reynolds extension’ model</w:t>
      </w:r>
      <w:commentRangeEnd w:id="11"/>
      <w:r w:rsidR="00A22465">
        <w:rPr>
          <w:rStyle w:val="CommentReference"/>
        </w:rPr>
        <w:commentReference w:id="11"/>
      </w:r>
      <w:commentRangeEnd w:id="12"/>
      <w:r w:rsidR="0007666D">
        <w:rPr>
          <w:rStyle w:val="CommentReference"/>
        </w:rPr>
        <w:commentReference w:id="12"/>
      </w:r>
      <w:r>
        <w:t xml:space="preserve">. The Reynolds 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observable rivers are </w:t>
      </w:r>
      <w:r>
        <w:lastRenderedPageBreak/>
        <w:t xml:space="preserve">generally the smoothest, least-turbulent flows along the stream-to-ocean continuum where small eddies might not reach the surfac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41403CB0" w14:textId="77777777" w:rsidR="007F787F" w:rsidRDefault="00280FA4">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1403CB1" w14:textId="77777777" w:rsidR="007F787F" w:rsidRDefault="00280FA4">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Equation 6 can reasonably predict </w:t>
      </w:r>
      <w:r>
        <w:rPr>
          <w:i/>
          <w:iCs/>
        </w:rPr>
        <w:t>k</w:t>
      </w:r>
      <w:r>
        <w:t xml:space="preserve"> in rivers and streams (Raymond et al., 2012; Ulseth et al., 2019; Wang et al., 2021).</w:t>
      </w:r>
    </w:p>
    <w:p w14:paraId="41403CB2" w14:textId="77777777" w:rsidR="007F787F" w:rsidRDefault="00280FA4">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41403CB3" w14:textId="77777777" w:rsidR="007F787F" w:rsidRDefault="00280FA4">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41403CB4" w14:textId="77777777" w:rsidR="007F787F" w:rsidRDefault="00280FA4">
      <w:pPr>
        <w:pStyle w:val="Heading3"/>
      </w:pPr>
      <w:bookmarkStart w:id="13" w:name="deriving-a-large-river-k_600-model"/>
      <w:bookmarkEnd w:id="8"/>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41403CB5" w14:textId="77777777" w:rsidR="007F787F" w:rsidRDefault="00280FA4">
      <w:pPr>
        <w:pStyle w:val="FirstParagraph"/>
      </w:pPr>
      <w:r>
        <w:t xml:space="preserve">Given the theoretical context provided in Section 2.2, we now turn to SWOT-observable systems specifically. Rivers and streams change predictably along their longitudinal profile from </w:t>
      </w:r>
      <w:r>
        <w:lastRenderedPageBreak/>
        <w:t xml:space="preserve">source to sea, and we can exploit the hydraulic geometry of large rivers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452; see Text S1 for how we built this dataset). We refer to these rivers as ‘hydraulically-wide’.</w:t>
      </w:r>
    </w:p>
    <w:p w14:paraId="41403CB6" w14:textId="40AF7C6F" w:rsidR="007F787F" w:rsidRDefault="00280FA4">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w:t>
      </w:r>
      <w:ins w:id="14" w:author="Christopher J Zappa" w:date="2022-04-03T17:32:00Z">
        <w:r w:rsidR="00A82313">
          <w:t xml:space="preserve"> in Equation 4</w:t>
        </w:r>
      </w:ins>
      <w:r>
        <w:t xml:space="preserve">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41403CB7" w14:textId="77777777" w:rsidR="007F787F" w:rsidRDefault="00A70A5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1403CB8" w14:textId="77777777" w:rsidR="007F787F" w:rsidRDefault="00280FA4">
      <w:pPr>
        <w:pStyle w:val="FirstParagraph"/>
      </w:pPr>
      <w:r>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w:t>
      </w:r>
      <w:commentRangeStart w:id="15"/>
      <w:r>
        <w:t>Text S2 and Figure S1</w:t>
      </w:r>
      <w:commentRangeEnd w:id="15"/>
      <w:r w:rsidR="00BE4C0A">
        <w:rPr>
          <w:rStyle w:val="CommentReference"/>
        </w:rPr>
        <w:commentReference w:id="15"/>
      </w:r>
      <w:r>
        <w:t>, the final and best-performing model (Equation 7) is presented and used below.</w:t>
      </w:r>
    </w:p>
    <w:p w14:paraId="41403CB9" w14:textId="77777777" w:rsidR="007F787F" w:rsidRDefault="00280FA4">
      <w:pPr>
        <w:pStyle w:val="Heading3"/>
      </w:pPr>
      <w:bookmarkStart w:id="16" w:name="model-validation"/>
      <w:bookmarkEnd w:id="13"/>
      <w:r>
        <w:lastRenderedPageBreak/>
        <w:t>2.4 Model validation</w:t>
      </w:r>
    </w:p>
    <w:p w14:paraId="41403CBA" w14:textId="77777777" w:rsidR="007F787F" w:rsidRDefault="00280FA4">
      <w:pPr>
        <w:pStyle w:val="FirstParagraph"/>
      </w:pPr>
      <w:r>
        <w:t xml:space="preserve">With Equation 7 derived, we now empirically test its strength of fit in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which was defined as flows whose hydraulic radius was within 1% of their mean flow depth.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1403CBB" w14:textId="77777777" w:rsidR="007F787F" w:rsidRDefault="00280FA4">
      <w:r>
        <w:rPr>
          <w:noProof/>
        </w:rPr>
        <w:lastRenderedPageBreak/>
        <w:drawing>
          <wp:inline distT="0" distB="0" distL="0" distR="0" wp14:anchorId="41403E23" wp14:editId="41403E24">
            <wp:extent cx="5486400" cy="5486400"/>
            <wp:effectExtent l="0" t="0" r="0" b="0"/>
            <wp:docPr id="31"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32" name="Picture" descr="cache/k600_theory/fig2.jpg"/>
                    <pic:cNvPicPr>
                      <a:picLocks noChangeAspect="1" noChangeArrowheads="1"/>
                    </pic:cNvPicPr>
                  </pic:nvPicPr>
                  <pic:blipFill>
                    <a:blip r:embed="rId12"/>
                    <a:stretch>
                      <a:fillRect/>
                    </a:stretch>
                  </pic:blipFill>
                  <pic:spPr bwMode="auto">
                    <a:xfrm>
                      <a:off x="0" y="0"/>
                      <a:ext cx="5486400" cy="5486400"/>
                    </a:xfrm>
                    <a:prstGeom prst="rect">
                      <a:avLst/>
                    </a:prstGeom>
                    <a:noFill/>
                    <a:ln w="9525">
                      <a:noFill/>
                      <a:headEnd/>
                      <a:tailEnd/>
                    </a:ln>
                  </pic:spPr>
                </pic:pic>
              </a:graphicData>
            </a:graphic>
          </wp:inline>
        </w:drawing>
      </w:r>
    </w:p>
    <w:p w14:paraId="41403CBC" w14:textId="77777777" w:rsidR="007F787F" w:rsidRDefault="00280FA4">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41403CBD" w14:textId="77777777" w:rsidR="007F787F" w:rsidRDefault="00280FA4">
      <w:pPr>
        <w:pStyle w:val="BodyText"/>
      </w:pPr>
      <w:r>
        <w:lastRenderedPageBreak/>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w:t>
      </w:r>
      <w:commentRangeStart w:id="17"/>
      <w:r>
        <w:t>While the individual residuals can be quite large</w:t>
      </w:r>
      <w:commentRangeEnd w:id="17"/>
      <w:r w:rsidR="0004090C">
        <w:rPr>
          <w:rStyle w:val="CommentReference"/>
        </w:rPr>
        <w:commentReference w:id="17"/>
      </w:r>
      <w:r>
        <w:t xml:space="preserv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here is also less </w:t>
      </w:r>
      <w:commentRangeStart w:id="18"/>
      <w:r>
        <w:t xml:space="preserve">bias </w:t>
      </w:r>
      <w:commentRangeEnd w:id="18"/>
      <w:r w:rsidR="0006088F">
        <w:rPr>
          <w:rStyle w:val="CommentReference"/>
        </w:rPr>
        <w:commentReference w:id="18"/>
      </w:r>
      <w:r>
        <w:t>in the estimates thanks to the addition of the Reynold’s number scaling for low-turbulent flows (as expected). The success of this model in hydraulically-wide channels provides us with a strong 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41403CBE" w14:textId="77777777" w:rsidR="007F787F" w:rsidRDefault="00280FA4">
      <w:pPr>
        <w:pStyle w:val="Heading2"/>
      </w:pPr>
      <w:bookmarkStart w:id="19" w:name="X9f36865864406baa190293deab00ca0a73726c3"/>
      <w:bookmarkEnd w:id="6"/>
      <w:bookmarkEnd w:id="16"/>
      <w:r>
        <w:t>3 Exploiting Equation 7 to remotely sense gas exchange velocity</w:t>
      </w:r>
    </w:p>
    <w:p w14:paraId="41403CBF" w14:textId="77777777" w:rsidR="007F787F" w:rsidRDefault="00280FA4">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depth and velocity from SWOT observations using a modified form of Manning’s equation. Following a description </w:t>
      </w:r>
      <w:r>
        <w:lastRenderedPageBreak/>
        <w:t>of the data used (Section 3.1), we detail algorithm development and experimental design (Section 3.2) and then we present the validation results (Section 3.3).</w:t>
      </w:r>
    </w:p>
    <w:p w14:paraId="41403CC0" w14:textId="77777777" w:rsidR="007F787F" w:rsidRDefault="00280FA4">
      <w:pPr>
        <w:pStyle w:val="Heading3"/>
      </w:pPr>
      <w:bookmarkStart w:id="20" w:name="data-1"/>
      <w:r>
        <w:t>3.1 Data</w:t>
      </w:r>
    </w:p>
    <w:p w14:paraId="41403CC1" w14:textId="77777777" w:rsidR="007F787F" w:rsidRDefault="00280FA4">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S2 for a map of these river’s locations.</w:t>
      </w:r>
    </w:p>
    <w:p w14:paraId="41403CC2" w14:textId="77777777" w:rsidR="007F787F" w:rsidRDefault="00280FA4">
      <w:pPr>
        <w:pStyle w:val="BodyText"/>
      </w:pPr>
      <w:r>
        <w:t xml:space="preserve">We validate BIKER under two different ‘error scenarios’.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w:t>
      </w:r>
      <w:r>
        <w:lastRenderedPageBreak/>
        <w:t>and then applied to these 16 rivers by Frasson et al. (2021). This error modelling is non-trivial and computationally expensive, and thus we rely on these previously published data.</w:t>
      </w:r>
    </w:p>
    <w:p w14:paraId="41403CC3" w14:textId="77777777" w:rsidR="007F787F" w:rsidRDefault="00280FA4">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S2) for one calender year from 2008-2009 (Figure S3).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completely meaningless in the context of actual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41403CC4" w14:textId="77777777" w:rsidR="007F787F" w:rsidRDefault="00280FA4">
      <w:pPr>
        <w:pStyle w:val="Heading3"/>
      </w:pPr>
      <w:bookmarkStart w:id="21" w:name="section-3-methods"/>
      <w:bookmarkEnd w:id="20"/>
      <w:r>
        <w:t>3.2 Section 3 methods</w:t>
      </w:r>
    </w:p>
    <w:p w14:paraId="41403CC5" w14:textId="77777777" w:rsidR="007F787F" w:rsidRDefault="00280FA4">
      <w:pPr>
        <w:pStyle w:val="Heading4"/>
      </w:pPr>
      <w:bookmarkStart w:id="22" w:name="biker"/>
      <w:r>
        <w:t>3.2.1 BIKER</w:t>
      </w:r>
    </w:p>
    <w:p w14:paraId="41403CC6" w14:textId="77777777" w:rsidR="007F787F" w:rsidRDefault="00280FA4">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w:lastRenderedPageBreak/>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1403CC7" w14:textId="77777777" w:rsidR="007F787F" w:rsidRDefault="00280FA4">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41403CC8" w14:textId="77777777" w:rsidR="007F787F" w:rsidRDefault="00280FA4">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w:t>
      </w:r>
      <w:commentRangeStart w:id="23"/>
      <w:r>
        <w:t xml:space="preserve">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w:t>
      </w:r>
      <w:commentRangeEnd w:id="23"/>
      <w:r w:rsidR="00DB2B84">
        <w:rPr>
          <w:rStyle w:val="CommentReference"/>
        </w:rPr>
        <w:commentReference w:id="23"/>
      </w:r>
      <w:r>
        <w:t>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41403CC9" w14:textId="77777777" w:rsidR="007F787F" w:rsidRDefault="00280FA4">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41403CCA" w14:textId="77777777" w:rsidR="007F787F" w:rsidRDefault="00A70A5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41403CCB" w14:textId="77777777" w:rsidR="007F787F" w:rsidRDefault="00280FA4">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tion, and 3) the rectangular channel assumption.</w:t>
      </w:r>
    </w:p>
    <w:p w14:paraId="41403CCC" w14:textId="77777777" w:rsidR="007F787F" w:rsidRDefault="00A70A5A">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41403CCD" w14:textId="77777777" w:rsidR="007F787F" w:rsidRDefault="00280FA4">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w:t>
      </w:r>
      <w:r>
        <w:lastRenderedPageBreak/>
        <w:t xml:space="preserve">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41403CCE" w14:textId="77777777" w:rsidR="007F787F" w:rsidRDefault="00280FA4">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41403CCF" w14:textId="77777777" w:rsidR="007F787F" w:rsidRDefault="00280FA4">
      <w:pPr>
        <w:pStyle w:val="Heading4"/>
      </w:pPr>
      <w:bookmarkStart w:id="24" w:name="biker-validation"/>
      <w:bookmarkEnd w:id="22"/>
      <w:r>
        <w:t>3.2.2 BIKER validation</w:t>
      </w:r>
    </w:p>
    <w:p w14:paraId="41403CD0" w14:textId="77777777" w:rsidR="007F787F" w:rsidRDefault="00280FA4">
      <w:pPr>
        <w:pStyle w:val="FirstParagraph"/>
      </w:pPr>
      <w:r>
        <w: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t>
      </w:r>
    </w:p>
    <w:p w14:paraId="41403CD1" w14:textId="77777777" w:rsidR="007F787F" w:rsidRDefault="00280FA4">
      <w:pPr>
        <w:pStyle w:val="BodyText"/>
      </w:pPr>
      <w:r>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w:t>
      </w:r>
      <w:r>
        <w:lastRenderedPageBreak/>
        <w:t xml:space="preserve">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Text S4).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41403CD2" w14:textId="77777777" w:rsidR="007F787F" w:rsidRDefault="00280FA4">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1.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41403CD3" w14:textId="77777777" w:rsidR="007F787F" w:rsidRDefault="00280FA4">
      <w:pPr>
        <w:pStyle w:val="BodyText"/>
      </w:pPr>
      <w:r>
        <w:rPr>
          <w:i/>
          <w:iCs/>
        </w:rPr>
        <w:t>Table 1: Validation metrics used in this study, where Nt is number of observations and i is the specific observation. σ refers to the variance of the sample and μ refers to the mean of the sample. Carrot accents indicate the predicted value.</w:t>
      </w:r>
    </w:p>
    <w:tbl>
      <w:tblPr>
        <w:tblW w:w="5000" w:type="pct"/>
        <w:tblLook w:val="0020" w:firstRow="1" w:lastRow="0" w:firstColumn="0" w:lastColumn="0" w:noHBand="0" w:noVBand="0"/>
      </w:tblPr>
      <w:tblGrid>
        <w:gridCol w:w="1206"/>
        <w:gridCol w:w="1016"/>
        <w:gridCol w:w="5539"/>
        <w:gridCol w:w="694"/>
        <w:gridCol w:w="905"/>
      </w:tblGrid>
      <w:tr w:rsidR="007F787F" w14:paraId="41403CD9" w14:textId="77777777">
        <w:trPr>
          <w:tblHeader/>
        </w:trPr>
        <w:tc>
          <w:tcPr>
            <w:tcW w:w="0" w:type="auto"/>
          </w:tcPr>
          <w:p w14:paraId="41403CD4" w14:textId="77777777" w:rsidR="007F787F" w:rsidRDefault="00280FA4">
            <w:pPr>
              <w:pStyle w:val="Compact"/>
              <w:jc w:val="left"/>
            </w:pPr>
            <w:r>
              <w:rPr>
                <w:b/>
                <w:bCs/>
              </w:rPr>
              <w:lastRenderedPageBreak/>
              <w:t>Description</w:t>
            </w:r>
          </w:p>
        </w:tc>
        <w:tc>
          <w:tcPr>
            <w:tcW w:w="0" w:type="auto"/>
          </w:tcPr>
          <w:p w14:paraId="41403CD5" w14:textId="77777777" w:rsidR="007F787F" w:rsidRDefault="00280FA4">
            <w:pPr>
              <w:pStyle w:val="Compact"/>
              <w:jc w:val="left"/>
            </w:pPr>
            <w:r>
              <w:rPr>
                <w:b/>
                <w:bCs/>
              </w:rPr>
              <w:t>Acronym</w:t>
            </w:r>
          </w:p>
        </w:tc>
        <w:tc>
          <w:tcPr>
            <w:tcW w:w="0" w:type="auto"/>
          </w:tcPr>
          <w:p w14:paraId="41403CD6" w14:textId="77777777" w:rsidR="007F787F" w:rsidRDefault="00280FA4">
            <w:pPr>
              <w:pStyle w:val="Compact"/>
              <w:jc w:val="left"/>
            </w:pPr>
            <w:r>
              <w:rPr>
                <w:b/>
                <w:bCs/>
              </w:rPr>
              <w:t>Definition</w:t>
            </w:r>
          </w:p>
        </w:tc>
        <w:tc>
          <w:tcPr>
            <w:tcW w:w="0" w:type="auto"/>
          </w:tcPr>
          <w:p w14:paraId="41403CD7" w14:textId="77777777" w:rsidR="007F787F" w:rsidRDefault="00280FA4">
            <w:pPr>
              <w:pStyle w:val="Compact"/>
              <w:jc w:val="left"/>
            </w:pPr>
            <w:r>
              <w:rPr>
                <w:b/>
                <w:bCs/>
              </w:rPr>
              <w:t>Ideal Score</w:t>
            </w:r>
          </w:p>
        </w:tc>
        <w:tc>
          <w:tcPr>
            <w:tcW w:w="0" w:type="auto"/>
          </w:tcPr>
          <w:p w14:paraId="41403CD8" w14:textId="77777777" w:rsidR="007F787F" w:rsidRDefault="00280FA4">
            <w:pPr>
              <w:pStyle w:val="Compact"/>
              <w:jc w:val="left"/>
            </w:pPr>
            <w:r>
              <w:rPr>
                <w:b/>
                <w:bCs/>
              </w:rPr>
              <w:t>Possible Range</w:t>
            </w:r>
          </w:p>
        </w:tc>
      </w:tr>
      <w:tr w:rsidR="007F787F" w14:paraId="41403CDF" w14:textId="77777777">
        <w:tc>
          <w:tcPr>
            <w:tcW w:w="0" w:type="auto"/>
          </w:tcPr>
          <w:p w14:paraId="41403CDA" w14:textId="77777777" w:rsidR="007F787F" w:rsidRDefault="00280FA4">
            <w:pPr>
              <w:pStyle w:val="Compact"/>
              <w:jc w:val="left"/>
            </w:pPr>
            <w:r>
              <w:t>Correlation Coefficient</w:t>
            </w:r>
          </w:p>
        </w:tc>
        <w:tc>
          <w:tcPr>
            <w:tcW w:w="0" w:type="auto"/>
          </w:tcPr>
          <w:p w14:paraId="41403CDB" w14:textId="77777777" w:rsidR="007F787F" w:rsidRDefault="00280FA4">
            <w:pPr>
              <w:pStyle w:val="Compact"/>
              <w:jc w:val="left"/>
            </w:pPr>
            <m:oMathPara>
              <m:oMath>
                <m:r>
                  <w:rPr>
                    <w:rFonts w:ascii="Cambria Math" w:hAnsi="Cambria Math"/>
                  </w:rPr>
                  <m:t>r</m:t>
                </m:r>
              </m:oMath>
            </m:oMathPara>
          </w:p>
        </w:tc>
        <w:tc>
          <w:tcPr>
            <w:tcW w:w="0" w:type="auto"/>
          </w:tcPr>
          <w:p w14:paraId="41403CDC" w14:textId="77777777" w:rsidR="007F787F" w:rsidRDefault="00A70A5A">
            <w:pPr>
              <w:pStyle w:val="Compact"/>
              <w:jc w:val="left"/>
            </w:pPr>
            <m:oMathPara>
              <m:oMath>
                <m:rad>
                  <m:radPr>
                    <m:degHide m:val="1"/>
                    <m:ctrlPr>
                      <w:rPr>
                        <w:rFonts w:ascii="Cambria Math" w:hAnsi="Cambria Math"/>
                      </w:rPr>
                    </m:ctrlPr>
                  </m:radPr>
                  <m:deg/>
                  <m:e>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e>
                                    </m:d>
                                  </m:e>
                                  <m:sup>
                                    <m:r>
                                      <w:rPr>
                                        <w:rFonts w:ascii="Cambria Math" w:hAnsi="Cambria Math"/>
                                      </w:rPr>
                                      <m:t>2</m:t>
                                    </m:r>
                                  </m:sup>
                                </m:sSup>
                              </m:e>
                            </m:nary>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e>
                                </m:d>
                              </m:e>
                              <m:sup>
                                <m:r>
                                  <w:rPr>
                                    <w:rFonts w:ascii="Cambria Math" w:hAnsi="Cambria Math"/>
                                  </w:rPr>
                                  <m:t>2</m:t>
                                </m:r>
                              </m:sup>
                            </m:sSup>
                          </m:den>
                        </m:f>
                      </m:e>
                    </m:d>
                  </m:e>
                </m:rad>
              </m:oMath>
            </m:oMathPara>
          </w:p>
        </w:tc>
        <w:tc>
          <w:tcPr>
            <w:tcW w:w="0" w:type="auto"/>
          </w:tcPr>
          <w:p w14:paraId="41403CDD" w14:textId="77777777" w:rsidR="007F787F" w:rsidRDefault="00280FA4">
            <w:pPr>
              <w:pStyle w:val="Compact"/>
              <w:jc w:val="left"/>
            </w:pPr>
            <w:r>
              <w:t>1</w:t>
            </w:r>
          </w:p>
        </w:tc>
        <w:tc>
          <w:tcPr>
            <w:tcW w:w="0" w:type="auto"/>
          </w:tcPr>
          <w:p w14:paraId="41403CDE" w14:textId="77777777" w:rsidR="007F787F" w:rsidRDefault="00280FA4">
            <w:pPr>
              <w:pStyle w:val="Compact"/>
              <w:jc w:val="left"/>
            </w:pPr>
            <w:r>
              <w:t>-1 to 1</w:t>
            </w:r>
          </w:p>
        </w:tc>
      </w:tr>
      <w:tr w:rsidR="007F787F" w14:paraId="41403CE5" w14:textId="77777777">
        <w:tc>
          <w:tcPr>
            <w:tcW w:w="0" w:type="auto"/>
          </w:tcPr>
          <w:p w14:paraId="41403CE0" w14:textId="77777777" w:rsidR="007F787F" w:rsidRDefault="00280FA4">
            <w:pPr>
              <w:pStyle w:val="Compact"/>
              <w:jc w:val="left"/>
            </w:pPr>
            <w:r>
              <w:t>Normalized root-mean-square error</w:t>
            </w:r>
          </w:p>
        </w:tc>
        <w:tc>
          <w:tcPr>
            <w:tcW w:w="0" w:type="auto"/>
          </w:tcPr>
          <w:p w14:paraId="41403CE1" w14:textId="77777777" w:rsidR="007F787F" w:rsidRDefault="00280FA4">
            <w:pPr>
              <w:pStyle w:val="Compact"/>
              <w:jc w:val="left"/>
            </w:pPr>
            <w:r>
              <w:t>NRMSE</w:t>
            </w:r>
          </w:p>
        </w:tc>
        <w:tc>
          <w:tcPr>
            <w:tcW w:w="0" w:type="auto"/>
          </w:tcPr>
          <w:p w14:paraId="41403CE2" w14:textId="77777777" w:rsidR="007F787F" w:rsidRDefault="00A70A5A">
            <w:pPr>
              <w:pStyle w:val="Compact"/>
              <w:jc w:val="left"/>
            </w:pPr>
            <m:oMathPara>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sub>
                                    </m:sSub>
                                  </m:den>
                                </m:f>
                              </m:e>
                            </m:d>
                          </m:e>
                          <m:sup>
                            <m:r>
                              <w:rPr>
                                <w:rFonts w:ascii="Cambria Math" w:hAnsi="Cambria Math"/>
                              </w:rPr>
                              <m:t>2</m:t>
                            </m:r>
                          </m:sup>
                        </m:sSup>
                      </m:e>
                    </m:nary>
                  </m:e>
                </m:rad>
              </m:oMath>
            </m:oMathPara>
          </w:p>
        </w:tc>
        <w:tc>
          <w:tcPr>
            <w:tcW w:w="0" w:type="auto"/>
          </w:tcPr>
          <w:p w14:paraId="41403CE3" w14:textId="77777777" w:rsidR="007F787F" w:rsidRDefault="00280FA4">
            <w:pPr>
              <w:pStyle w:val="Compact"/>
              <w:jc w:val="left"/>
            </w:pPr>
            <w:r>
              <w:t>0</w:t>
            </w:r>
          </w:p>
        </w:tc>
        <w:tc>
          <w:tcPr>
            <w:tcW w:w="0" w:type="auto"/>
          </w:tcPr>
          <w:p w14:paraId="41403CE4" w14:textId="77777777" w:rsidR="007F787F" w:rsidRDefault="00280FA4">
            <w:pPr>
              <w:pStyle w:val="Compact"/>
              <w:jc w:val="left"/>
            </w:pPr>
            <w:r>
              <w:t>0 to ∞</w:t>
            </w:r>
          </w:p>
        </w:tc>
      </w:tr>
      <w:tr w:rsidR="007F787F" w14:paraId="41403CEB" w14:textId="77777777">
        <w:tc>
          <w:tcPr>
            <w:tcW w:w="0" w:type="auto"/>
          </w:tcPr>
          <w:p w14:paraId="41403CE6" w14:textId="77777777" w:rsidR="007F787F" w:rsidRDefault="00280FA4">
            <w:pPr>
              <w:pStyle w:val="Compact"/>
              <w:jc w:val="left"/>
            </w:pPr>
            <w:r>
              <w:t>Kling-Gupta Efficiency</w:t>
            </w:r>
          </w:p>
        </w:tc>
        <w:tc>
          <w:tcPr>
            <w:tcW w:w="0" w:type="auto"/>
          </w:tcPr>
          <w:p w14:paraId="41403CE7" w14:textId="77777777" w:rsidR="007F787F" w:rsidRDefault="00280FA4">
            <w:pPr>
              <w:pStyle w:val="Compact"/>
              <w:jc w:val="left"/>
            </w:pPr>
            <w:r>
              <w:t>KGE</w:t>
            </w:r>
          </w:p>
        </w:tc>
        <w:tc>
          <w:tcPr>
            <w:tcW w:w="0" w:type="auto"/>
          </w:tcPr>
          <w:p w14:paraId="41403CE8" w14:textId="77777777" w:rsidR="007F787F" w:rsidRDefault="00280FA4">
            <w:pPr>
              <w:pStyle w:val="Compact"/>
              <w:jc w:val="left"/>
            </w:pPr>
            <m:oMathPara>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e>
                            </m:d>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r>
                                  <m:rPr>
                                    <m:sty m:val="p"/>
                                  </m:rPr>
                                  <w:rPr>
                                    <w:rFonts w:ascii="Cambria Math" w:hAnsi="Cambria Math"/>
                                  </w:rPr>
                                  <m:t>/</m:t>
                                </m:r>
                                <m:sSub>
                                  <m:sSubPr>
                                    <m:ctrlPr>
                                      <w:rPr>
                                        <w:rFonts w:ascii="Cambria Math" w:hAnsi="Cambria Math"/>
                                      </w:rPr>
                                    </m:ctrlPr>
                                  </m:sSubPr>
                                  <m:e>
                                    <m:r>
                                      <w:rPr>
                                        <w:rFonts w:ascii="Cambria Math" w:hAnsi="Cambria Math"/>
                                      </w:rPr>
                                      <m:t>μ</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r>
                              <m:rPr>
                                <m:sty m:val="p"/>
                              </m:rPr>
                              <w:rPr>
                                <w:rFonts w:ascii="Cambria Math" w:hAnsi="Cambria Math"/>
                              </w:rPr>
                              <m:t>-</m:t>
                            </m:r>
                            <m:r>
                              <w:rPr>
                                <w:rFonts w:ascii="Cambria Math" w:hAnsi="Cambria Math"/>
                              </w:rPr>
                              <m:t>1</m:t>
                            </m:r>
                          </m:e>
                        </m:d>
                      </m:e>
                      <m:sup>
                        <m:r>
                          <w:rPr>
                            <w:rFonts w:ascii="Cambria Math" w:hAnsi="Cambria Math"/>
                          </w:rPr>
                          <m:t>2</m:t>
                        </m:r>
                      </m:sup>
                    </m:sSup>
                  </m:e>
                </m:rad>
              </m:oMath>
            </m:oMathPara>
          </w:p>
        </w:tc>
        <w:tc>
          <w:tcPr>
            <w:tcW w:w="0" w:type="auto"/>
          </w:tcPr>
          <w:p w14:paraId="41403CE9" w14:textId="77777777" w:rsidR="007F787F" w:rsidRDefault="00280FA4">
            <w:pPr>
              <w:pStyle w:val="Compact"/>
              <w:jc w:val="left"/>
            </w:pPr>
            <w:r>
              <w:t>1</w:t>
            </w:r>
          </w:p>
        </w:tc>
        <w:tc>
          <w:tcPr>
            <w:tcW w:w="0" w:type="auto"/>
          </w:tcPr>
          <w:p w14:paraId="41403CEA" w14:textId="77777777" w:rsidR="007F787F" w:rsidRDefault="00280FA4">
            <w:pPr>
              <w:pStyle w:val="Compact"/>
              <w:jc w:val="left"/>
            </w:pPr>
            <w:r>
              <w:t>-∞ to 1</w:t>
            </w:r>
          </w:p>
        </w:tc>
      </w:tr>
      <w:tr w:rsidR="007F787F" w14:paraId="41403CF1" w14:textId="77777777">
        <w:tc>
          <w:tcPr>
            <w:tcW w:w="0" w:type="auto"/>
          </w:tcPr>
          <w:p w14:paraId="41403CEC" w14:textId="77777777" w:rsidR="007F787F" w:rsidRDefault="00280FA4">
            <w:pPr>
              <w:pStyle w:val="Compact"/>
              <w:jc w:val="left"/>
            </w:pPr>
            <w:r>
              <w:t>Normalized Mean Absolute Error</w:t>
            </w:r>
          </w:p>
        </w:tc>
        <w:tc>
          <w:tcPr>
            <w:tcW w:w="0" w:type="auto"/>
          </w:tcPr>
          <w:p w14:paraId="41403CED" w14:textId="77777777" w:rsidR="007F787F" w:rsidRDefault="00280FA4">
            <w:pPr>
              <w:pStyle w:val="Compact"/>
              <w:jc w:val="left"/>
            </w:pPr>
            <w:r>
              <w:t>MAE</w:t>
            </w:r>
          </w:p>
        </w:tc>
        <w:tc>
          <w:tcPr>
            <w:tcW w:w="0" w:type="auto"/>
          </w:tcPr>
          <w:p w14:paraId="41403CEE" w14:textId="77777777" w:rsidR="007F787F" w:rsidRDefault="00A70A5A">
            <w:pPr>
              <w:pStyle w:val="Compact"/>
              <w:jc w:val="left"/>
            </w:pPr>
            <m:oMathPara>
              <m:oMath>
                <m:f>
                  <m:fPr>
                    <m:ctrlPr>
                      <w:rPr>
                        <w:rFonts w:ascii="Cambria Math" w:hAnsi="Cambria Math"/>
                      </w:rPr>
                    </m:ctrlPr>
                  </m:fPr>
                  <m:num>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d>
                              <m:dPr>
                                <m:ctrlPr>
                                  <w:rPr>
                                    <w:rFonts w:ascii="Cambria Math" w:hAnsi="Cambria Math"/>
                                  </w:rPr>
                                </m:ctrlPr>
                              </m:dPr>
                              <m:e>
                                <m:d>
                                  <m:dPr>
                                    <m:begChr m:val="|"/>
                                    <m:endChr m:val="|"/>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e>
                                </m:d>
                              </m:e>
                            </m:d>
                          </m:e>
                        </m:nary>
                      </m:num>
                      <m:den>
                        <m:r>
                          <w:rPr>
                            <w:rFonts w:ascii="Cambria Math" w:hAnsi="Cambria Math"/>
                          </w:rPr>
                          <m:t>n</m:t>
                        </m:r>
                      </m:den>
                    </m:f>
                    <m:r>
                      <m:rPr>
                        <m:sty m:val="p"/>
                      </m:rPr>
                      <w:rPr>
                        <w:rFonts w:ascii="Cambria Math" w:hAnsi="Cambria Math"/>
                      </w:rPr>
                      <m:t>)</m:t>
                    </m:r>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oMath>
            </m:oMathPara>
          </w:p>
        </w:tc>
        <w:tc>
          <w:tcPr>
            <w:tcW w:w="0" w:type="auto"/>
          </w:tcPr>
          <w:p w14:paraId="41403CEF" w14:textId="77777777" w:rsidR="007F787F" w:rsidRDefault="00280FA4">
            <w:pPr>
              <w:pStyle w:val="Compact"/>
              <w:jc w:val="left"/>
            </w:pPr>
            <w:r>
              <w:t>0</w:t>
            </w:r>
          </w:p>
        </w:tc>
        <w:tc>
          <w:tcPr>
            <w:tcW w:w="0" w:type="auto"/>
          </w:tcPr>
          <w:p w14:paraId="41403CF0" w14:textId="77777777" w:rsidR="007F787F" w:rsidRDefault="00280FA4">
            <w:pPr>
              <w:pStyle w:val="Compact"/>
              <w:jc w:val="left"/>
            </w:pPr>
            <w:r>
              <w:t>0 to ∞</w:t>
            </w:r>
          </w:p>
        </w:tc>
      </w:tr>
    </w:tbl>
    <w:p w14:paraId="41403CF2" w14:textId="77777777" w:rsidR="007F787F" w:rsidRDefault="00280FA4">
      <w:pPr>
        <w:pStyle w:val="Heading4"/>
      </w:pPr>
      <w:bookmarkStart w:id="25" w:name="carbon-emissions-validation"/>
      <w:bookmarkEnd w:id="24"/>
      <w:r>
        <w:t>3.2.3 Carbon emissions validation</w:t>
      </w:r>
    </w:p>
    <w:p w14:paraId="41403CF3" w14:textId="77777777" w:rsidR="007F787F" w:rsidRDefault="00280FA4">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HG) scaling relationships. This effectively reduces Equation 2 to Equation 11. It is worth stressing that these literature upscaling workflows rely on in situ streamflow records and/or high-quality streamflow routing models.</w:t>
      </w:r>
    </w:p>
    <w:p w14:paraId="41403CF4" w14:textId="77777777" w:rsidR="007F787F" w:rsidRDefault="00280FA4">
      <w:pPr>
        <w:pStyle w:val="BodyText"/>
      </w:pPr>
      <m:oMathPara>
        <m:oMathParaPr>
          <m:jc m:val="center"/>
        </m:oMathParaPr>
        <m:oMath>
          <m:r>
            <w:rPr>
              <w:rFonts w:ascii="Cambria Math" w:hAnsi="Cambria Math"/>
            </w:rPr>
            <w:lastRenderedPageBreak/>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41403CF5" w14:textId="77777777" w:rsidR="007F787F" w:rsidRDefault="00280FA4">
      <w:pPr>
        <w:pStyle w:val="FirstParagraph"/>
      </w:pPr>
      <w:r>
        <w:t xml:space="preserve">Conversely, BIKER represents a new way of approaching Equation 11 compared to existing literature models: BIKER has no reliance on a streamflow model nor HG scaling relationships and only requires that a river is SWOT-observable. We are therefore interested in how the final carbon emissions that result from BIKER compare against literature methods that use Equation 11.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5 and Table S2 fully describe these three literature models.</w:t>
      </w:r>
    </w:p>
    <w:p w14:paraId="41403CF6" w14:textId="77777777" w:rsidR="007F787F" w:rsidRDefault="00280FA4">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3)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al. (2012). The </w:t>
      </w:r>
      <w:r>
        <w:rPr>
          <w:i/>
          <w:iCs/>
        </w:rPr>
        <w:t>k</w:t>
      </w:r>
      <w:r>
        <w:t xml:space="preserve"> in Equation 1 is obtained using BIKER or the three literature models (Table S2 and Text S5). Finally, we estimate a pseudo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w:t>
      </w:r>
      <w:r>
        <w:lastRenderedPageBreak/>
        <w:t xml:space="preserve">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 remembering that we are applying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all rivers.</w:t>
      </w:r>
    </w:p>
    <w:p w14:paraId="41403CF7" w14:textId="77777777" w:rsidR="007F787F" w:rsidRDefault="00280FA4">
      <w:pPr>
        <w:pStyle w:val="Heading3"/>
      </w:pPr>
      <w:bookmarkStart w:id="26" w:name="section-3-results"/>
      <w:bookmarkEnd w:id="21"/>
      <w:bookmarkEnd w:id="25"/>
      <w:r>
        <w:t>3.3 Section 3 results</w:t>
      </w:r>
    </w:p>
    <w:p w14:paraId="41403CF8" w14:textId="77777777" w:rsidR="007F787F" w:rsidRDefault="00280FA4">
      <w:pPr>
        <w:pStyle w:val="Heading4"/>
      </w:pPr>
      <w:bookmarkStart w:id="27" w:name="biker-1"/>
      <w:r>
        <w:t>3.3.1 BIKER</w:t>
      </w:r>
    </w:p>
    <w:p w14:paraId="41403CF9" w14:textId="77777777" w:rsidR="007F787F" w:rsidRDefault="00280FA4">
      <w:pPr>
        <w:pStyle w:val="FirstParagraph"/>
      </w:pPr>
      <w:r>
        <w:t xml:space="preserve">Figure 3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1) for display. Consult Figure S4 for all 47 timeseries plots (assuming no measurement error) and Figure S5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in the estimates (e.g. the Connecticut and Missouri Midsection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41403CFA" w14:textId="77777777" w:rsidR="007F787F" w:rsidRDefault="00280FA4">
      <w:r>
        <w:rPr>
          <w:noProof/>
        </w:rPr>
        <w:lastRenderedPageBreak/>
        <w:drawing>
          <wp:inline distT="0" distB="0" distL="0" distR="0" wp14:anchorId="41403E25" wp14:editId="41403E26">
            <wp:extent cx="5943600" cy="4754880"/>
            <wp:effectExtent l="0" t="0" r="0" b="0"/>
            <wp:docPr id="41" name="Picture" descr="Figure 3. Representative river timeseries plots of k_{600}.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42" name="Picture" descr="cache/validation/fig4.jp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1403CFB" w14:textId="77777777" w:rsidR="007F787F" w:rsidRDefault="00280FA4">
      <w:pPr>
        <w:pStyle w:val="ImageCaption"/>
      </w:pPr>
      <w:r>
        <w:t xml:space="preserve">Figure 3.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w:t>
      </w:r>
    </w:p>
    <w:p w14:paraId="41403CFC" w14:textId="77777777" w:rsidR="007F787F" w:rsidRDefault="00280FA4">
      <w:pPr>
        <w:pStyle w:val="BodyText"/>
      </w:pPr>
      <w:r>
        <w:t xml:space="preserve">Next, we calculate performance metrics following Section 3.2.2 and Table 1. These are presented in Figure 4,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7, highlighting many rivers which have notable positive biases (Figure 3 also confirms this visually). Median NMAE is 35%.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41403CFD" w14:textId="77777777" w:rsidR="007F787F" w:rsidRDefault="00280FA4">
      <w:r>
        <w:rPr>
          <w:noProof/>
        </w:rPr>
        <w:lastRenderedPageBreak/>
        <w:drawing>
          <wp:inline distT="0" distB="0" distL="0" distR="0" wp14:anchorId="41403E27" wp14:editId="41403E28">
            <wp:extent cx="5943600" cy="5943600"/>
            <wp:effectExtent l="0" t="0" r="0" b="0"/>
            <wp:docPr id="44" name="Picture" descr="Figure 4. Performance metrics by river, ploted as empirical cummulative density functions (eCDFs). Each subpanel is labelled by its performance metric (defined in Table 1). Dashed lines denote median scores."/>
            <wp:cNvGraphicFramePr/>
            <a:graphic xmlns:a="http://schemas.openxmlformats.org/drawingml/2006/main">
              <a:graphicData uri="http://schemas.openxmlformats.org/drawingml/2006/picture">
                <pic:pic xmlns:pic="http://schemas.openxmlformats.org/drawingml/2006/picture">
                  <pic:nvPicPr>
                    <pic:cNvPr id="45" name="Picture" descr="cache/validation/fig5.jp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41403CFE" w14:textId="77777777" w:rsidR="007F787F" w:rsidRDefault="00280FA4">
      <w:pPr>
        <w:pStyle w:val="ImageCaption"/>
      </w:pPr>
      <w:r>
        <w:t>Figure 4. Performance metrics by river, ploted as empirical cummulative density functions (eCDFs). Each subpanel is labelled by its performance metric (defined in Table 1). Dashed lines denote median scores.</w:t>
      </w:r>
    </w:p>
    <w:p w14:paraId="41403CFF" w14:textId="77777777" w:rsidR="007F787F" w:rsidRDefault="00280FA4">
      <w:pPr>
        <w:pStyle w:val="BodyText"/>
      </w:pPr>
      <w:r>
        <w:lastRenderedPageBreak/>
        <w:t>Figure 5 compares BIKER results under the ‘no-measurement-error’ and ‘measurement-error’ scenarios for the 16 rivers for which Frasson et al. (2021) provide an error model. Rivers that fall within the purple zone get worse when accounting for measurement error, while rivers in the green get better. Note also that axes are flipped in order to visualize all ‘better performances’ in the upper-right-corner of each sub-plot. BIKER performs nearly identically, regardless of implicit measurement errors in the inputs to the algorithm, i.e.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14:paraId="41403D00" w14:textId="77777777" w:rsidR="007F787F" w:rsidRDefault="00280FA4">
      <w:r>
        <w:rPr>
          <w:noProof/>
        </w:rPr>
        <w:lastRenderedPageBreak/>
        <w:drawing>
          <wp:inline distT="0" distB="0" distL="0" distR="0" wp14:anchorId="41403E29" wp14:editId="41403E2A">
            <wp:extent cx="5943600" cy="5943600"/>
            <wp:effectExtent l="0" t="0" r="0" b="0"/>
            <wp:docPr id="47" name="Picture" descr="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performances’ in the upper-right-corner of each sub-plot. Black line denotes linear regression to aid in visualization."/>
            <wp:cNvGraphicFramePr/>
            <a:graphic xmlns:a="http://schemas.openxmlformats.org/drawingml/2006/main">
              <a:graphicData uri="http://schemas.openxmlformats.org/drawingml/2006/picture">
                <pic:pic xmlns:pic="http://schemas.openxmlformats.org/drawingml/2006/picture">
                  <pic:nvPicPr>
                    <pic:cNvPr id="48" name="Picture" descr="cache/validation/fig6.jp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1403D01" w14:textId="77777777" w:rsidR="007F787F" w:rsidRDefault="00280FA4">
      <w:pPr>
        <w:pStyle w:val="ImageCaption"/>
      </w:pPr>
      <w:r>
        <w:t xml:space="preserve">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w:t>
      </w:r>
      <w:r>
        <w:lastRenderedPageBreak/>
        <w:t>performances’ in the upper-right-corner of each sub-plot. Black line denotes linear regression to aid in visualization.</w:t>
      </w:r>
    </w:p>
    <w:p w14:paraId="41403D02" w14:textId="77777777" w:rsidR="007F787F" w:rsidRDefault="00280FA4">
      <w:pPr>
        <w:pStyle w:val="BodyText"/>
      </w:pPr>
      <w:r>
        <w:t xml:space="preserve">Finally, we sought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1 for metric definition) across all 47 rivers in Figure 6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 (which is expected), except for a subset of rivers in which posterior error actually increases relative to the prior (approximately percentiles 0.6-0.9). We explore why this happens below.</w:t>
      </w:r>
    </w:p>
    <w:p w14:paraId="41403D03" w14:textId="77777777" w:rsidR="007F787F" w:rsidRDefault="00280FA4">
      <w:r>
        <w:rPr>
          <w:noProof/>
        </w:rPr>
        <w:lastRenderedPageBreak/>
        <w:drawing>
          <wp:inline distT="0" distB="0" distL="0" distR="0" wp14:anchorId="41403E2B" wp14:editId="41403E2C">
            <wp:extent cx="5943600" cy="5943600"/>
            <wp:effectExtent l="0" t="0" r="0" b="0"/>
            <wp:docPr id="50" name="Picture" descr="Figure 6: Empirical cummulative density functions for prior and posterior k_{600} NMAE. See Table 1 for metric definition. a) all rivers. b) Only rivers with a coefficient of varaiton (CV) of observed k_{600} &gt; 0.10. c) Only rivers with CV &gt; 0.20. d) Only rivers with CV &gt; 0.30. Overall we see that rivers with greater temporal variation in k_{600} behave better for BIKER, i.e. Bayesian inference reduces bias from prior to posterior."/>
            <wp:cNvGraphicFramePr/>
            <a:graphic xmlns:a="http://schemas.openxmlformats.org/drawingml/2006/main">
              <a:graphicData uri="http://schemas.openxmlformats.org/drawingml/2006/picture">
                <pic:pic xmlns:pic="http://schemas.openxmlformats.org/drawingml/2006/picture">
                  <pic:nvPicPr>
                    <pic:cNvPr id="51" name="Picture" descr="cache/validation/fig7.jp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41403D04" w14:textId="77777777" w:rsidR="007F787F" w:rsidRDefault="00280FA4">
      <w:pPr>
        <w:pStyle w:val="ImageCaption"/>
      </w:pPr>
      <w:r>
        <w:t xml:space="preserve">Figure 6: Empirica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1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41403D05" w14:textId="77777777" w:rsidR="007F787F" w:rsidRDefault="00280FA4">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3) and the actual Bayesian inference. Put another way, we suggest that if a SWOT timeseries does not sufficiently capture a river’s temporal dynamics, it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6b-6d (for &gt; 10%, &gt;20%, and &gt;30% </w:t>
      </w:r>
      <w:r>
        <w:rPr>
          <w:i/>
          <w:iCs/>
        </w:rPr>
        <w:t>CV</w:t>
      </w:r>
      <w:r>
        <w:t>, respectively), where our hypothesis is confirmed. Posterior bias systematically drops as the temporal variability of the SWOT data increases, with BIKER posterior error the smallest, and much less than prior error, in Figure 6d. This result is elaborated on in Section 4.2.</w:t>
      </w:r>
    </w:p>
    <w:p w14:paraId="41403D06" w14:textId="77777777" w:rsidR="007F787F" w:rsidRDefault="00280FA4">
      <w:pPr>
        <w:pStyle w:val="Heading4"/>
      </w:pPr>
      <w:bookmarkStart w:id="28" w:name="carbon-emissions"/>
      <w:bookmarkEnd w:id="27"/>
      <w:r>
        <w:t>3.3.2 Carbon Emissions</w:t>
      </w:r>
    </w:p>
    <w:p w14:paraId="41403D07" w14:textId="77777777" w:rsidR="007F787F" w:rsidRDefault="00280FA4">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w:t>
      </w:r>
      <w:r>
        <w:lastRenderedPageBreak/>
        <w:t xml:space="preserve">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41403D08" w14:textId="77777777" w:rsidR="007F787F" w:rsidRDefault="00280FA4">
      <w:pPr>
        <w:pStyle w:val="BodyText"/>
      </w:pPr>
      <w:r>
        <w:t xml:space="preserve">Figure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 gauge-based HG models. Surprisingly, BIKER outperforms the gauge-based approaches, nearly correctly inferring the annual carbon emissions rate (9.8 Tg-C/yr for BIKER versus 9.35 Tg-C/yr observed). The three HG models overestimate this emissions rate: 14.8, 11.71, and 15.28 for ‘Raymond 2013’, ‘Raymond 2012’, and ‘Brinkerhoff 2019’ respectively. ‘Raymond 2012’ falls within the BIKER CIs and is reasonably close to the observed value, while ‘Raymond 2013’ overestimates the emission rate. ‘Brinkerhoff 2019’’s lower CI is comparable to BIKER’s higher CI. BIKER’s relatively stronger performance than the in situ models is elaborated on in Section 4.3. Despite BIKER using absolutely no stream gauge or other in situ data like the other three methods do, it provides a strong upscaling estimate of the annual carbon emission rate for the rivers (Figure 7).</w:t>
      </w:r>
    </w:p>
    <w:p w14:paraId="41403D09" w14:textId="77777777" w:rsidR="007F787F" w:rsidRDefault="00280FA4">
      <w:r>
        <w:rPr>
          <w:noProof/>
        </w:rPr>
        <w:drawing>
          <wp:inline distT="0" distB="0" distL="0" distR="0" wp14:anchorId="41403E2D" wp14:editId="41403E2E">
            <wp:extent cx="3810000" cy="2540000"/>
            <wp:effectExtent l="0" t="0" r="0" b="0"/>
            <wp:docPr id="54" name="Picture" descr="Figure 7: Yearly carbon emissions rate via CO_2 evasion across all rivers. Completely remotely-sensed methods are colored in red, in situ methods in purple, and the observed in orange. Note that confidence intervals were not calculated for the remaining two models because their uncertainties are not available."/>
            <wp:cNvGraphicFramePr/>
            <a:graphic xmlns:a="http://schemas.openxmlformats.org/drawingml/2006/main">
              <a:graphicData uri="http://schemas.openxmlformats.org/drawingml/2006/picture">
                <pic:pic xmlns:pic="http://schemas.openxmlformats.org/drawingml/2006/picture">
                  <pic:nvPicPr>
                    <pic:cNvPr id="55" name="Picture" descr="cache/FCO2/fig8.jpg"/>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1403D0A" w14:textId="77777777" w:rsidR="007F787F" w:rsidRDefault="00280FA4">
      <w:pPr>
        <w:pStyle w:val="ImageCaption"/>
      </w:pPr>
      <w:r>
        <w:lastRenderedPageBreak/>
        <w:t xml:space="preserve">Figure 7: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Note that confidence intervals were not calculated for the remaining two models because their uncertainties are not available.</w:t>
      </w:r>
    </w:p>
    <w:p w14:paraId="41403D0B" w14:textId="77777777" w:rsidR="007F787F" w:rsidRDefault="00280FA4">
      <w:pPr>
        <w:pStyle w:val="Heading2"/>
      </w:pPr>
      <w:bookmarkStart w:id="29" w:name="discussion"/>
      <w:bookmarkEnd w:id="19"/>
      <w:bookmarkEnd w:id="26"/>
      <w:bookmarkEnd w:id="28"/>
      <w:r>
        <w:t>4 Discussion</w:t>
      </w:r>
    </w:p>
    <w:p w14:paraId="41403D0C" w14:textId="77777777" w:rsidR="007F787F" w:rsidRDefault="00280FA4">
      <w:pPr>
        <w:pStyle w:val="Heading3"/>
      </w:pPr>
      <w:bookmarkStart w:id="30" w:name="Xb20fe830aada82955e8c37d7a5b4e015ca2ffe3"/>
      <w:r>
        <w:t>4.1 Gas exchange in hydraulically-wide rivers</w:t>
      </w:r>
    </w:p>
    <w:p w14:paraId="41403D0D" w14:textId="02779813" w:rsidR="007F787F" w:rsidRDefault="00280FA4">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2.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is is specific to high wind speeds in open ocean. To our knowledge, Moog &amp; Jirka</w:t>
      </w:r>
      <w:ins w:id="31" w:author="Christopher J Zappa" w:date="2022-04-04T00:43:00Z">
        <w:r w:rsidR="00CA10B6">
          <w:t>’s</w:t>
        </w:r>
      </w:ins>
      <w:r>
        <w:t xml:space="preserve"> (1999a)</w:t>
      </w:r>
      <w:del w:id="32" w:author="Christopher J Zappa" w:date="2022-04-04T00:44:00Z">
        <w:r w:rsidDel="00CA10B6">
          <w:delText>‘s</w:delText>
        </w:r>
      </w:del>
      <w:r>
        <w:t xml:space="preserve"> specific setup, </w:t>
      </w:r>
      <w:commentRangeStart w:id="33"/>
      <w:commentRangeStart w:id="34"/>
      <w:commentRangeStart w:id="35"/>
      <w:r>
        <w:t>which imposes a ’differentially-experienced’ surface turbulence theory on the small-eddy model</w:t>
      </w:r>
      <w:commentRangeEnd w:id="33"/>
      <w:r w:rsidR="00B0152E">
        <w:rPr>
          <w:rStyle w:val="CommentReference"/>
        </w:rPr>
        <w:commentReference w:id="33"/>
      </w:r>
      <w:commentRangeEnd w:id="34"/>
      <w:r w:rsidR="00CA10B6">
        <w:rPr>
          <w:rStyle w:val="CommentReference"/>
        </w:rPr>
        <w:commentReference w:id="34"/>
      </w:r>
      <w:commentRangeEnd w:id="35"/>
      <w:r w:rsidR="00B533E0">
        <w:rPr>
          <w:rStyle w:val="CommentReference"/>
        </w:rPr>
        <w:commentReference w:id="35"/>
      </w:r>
      <w:r>
        <w:t xml:space="preserve">, has never been empirically validated in rivers. Figure 2 provides </w:t>
      </w:r>
      <w:r>
        <w:lastRenderedPageBreak/>
        <w:t xml:space="preserve">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r Reynold’s scaling relations for gas exchange in rivers.</w:t>
      </w:r>
    </w:p>
    <w:p w14:paraId="41403D0E" w14:textId="52FE9248" w:rsidR="007F787F" w:rsidRDefault="00280FA4">
      <w:pPr>
        <w:pStyle w:val="BodyText"/>
      </w:pPr>
      <w:r>
        <w:t xml:space="preserve">Crucially, we are not accounting for wind-driven gas exchange, which is suggested to play an important role in wide rivers because river surface area is sufficiently large that </w:t>
      </w:r>
      <w:commentRangeStart w:id="36"/>
      <w:r>
        <w:t xml:space="preserve">wind can drive gas exchange </w:t>
      </w:r>
      <w:commentRangeEnd w:id="36"/>
      <w:r w:rsidR="007153B5">
        <w:rPr>
          <w:rStyle w:val="CommentReference"/>
        </w:rPr>
        <w:commentReference w:id="36"/>
      </w:r>
      <w:r>
        <w:t xml:space="preserve">(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 Wang et al. (2021), Chu &amp; Jirka (2003), and/or Plate &amp; Friedrich (1984). </w:t>
      </w:r>
      <w:commentRangeStart w:id="37"/>
      <w:commentRangeStart w:id="38"/>
      <w:r>
        <w:t xml:space="preserve">All three generally propose calculating both a wind-driven </w:t>
      </w:r>
      <w:r>
        <w:rPr>
          <w:i/>
          <w:iCs/>
        </w:rPr>
        <w:t>k</w:t>
      </w:r>
      <w:r>
        <w:t xml:space="preserve"> and a hydraulics-driven </w:t>
      </w:r>
      <w:r>
        <w:rPr>
          <w:i/>
          <w:iCs/>
        </w:rPr>
        <w:t>k</w:t>
      </w:r>
      <w:r>
        <w:t xml:space="preserve"> and then weighting each term. </w:t>
      </w:r>
      <w:commentRangeEnd w:id="37"/>
      <w:r w:rsidR="007153B5">
        <w:rPr>
          <w:rStyle w:val="CommentReference"/>
        </w:rPr>
        <w:commentReference w:id="37"/>
      </w:r>
      <w:commentRangeEnd w:id="38"/>
      <w:r w:rsidR="00DE4975">
        <w:rPr>
          <w:rStyle w:val="CommentReference"/>
        </w:rPr>
        <w:commentReference w:id="38"/>
      </w:r>
      <w:r>
        <w:t>In the case of BIKER, this would necessitate additional parameters that would need to be known a priori for specific rivers. This is left to future work.</w:t>
      </w:r>
    </w:p>
    <w:p w14:paraId="41403D0F" w14:textId="77777777" w:rsidR="007F787F" w:rsidRDefault="00280FA4">
      <w:pPr>
        <w:pStyle w:val="Heading3"/>
      </w:pPr>
      <w:bookmarkStart w:id="39" w:name="Xc817feb09f5c70561d198b40aec0187018a9b76"/>
      <w:bookmarkEnd w:id="30"/>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41403D10" w14:textId="77777777" w:rsidR="007F787F" w:rsidRDefault="00280FA4">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w:t>
      </w:r>
      <w:r>
        <w:lastRenderedPageBreak/>
        <w:t>northern Sweden relating cross-section specific temporal variability in gas exchange with channel slope, but they were limited to a mean of only 8 measurements per river in a single watershed. While this is a good start, this is insufficient for further developing process-level understandings of gas exchange at the global-scale.</w:t>
      </w:r>
    </w:p>
    <w:p w14:paraId="41403D11" w14:textId="77777777" w:rsidR="007F787F" w:rsidRDefault="00280FA4">
      <w:pPr>
        <w:pStyle w:val="BodyText"/>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less robustly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and when coupled with SWOT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41403D12" w14:textId="77777777" w:rsidR="007F787F" w:rsidRDefault="00280FA4">
      <w:pPr>
        <w:pStyle w:val="BodyText"/>
      </w:pPr>
      <w:r>
        <w:t xml:space="preserve">With that said, Figures 4, 5, S4, and S5 all highlight a substantial range of BIKER performance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41403D13" w14:textId="77777777" w:rsidR="007F787F" w:rsidRDefault="00280FA4">
      <w:pPr>
        <w:pStyle w:val="BodyText"/>
      </w:pPr>
      <w:r>
        <w:lastRenderedPageBreak/>
        <w:t xml:space="preserve">Furthermore, Figure 6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6 suggests that a ‘minimally sufficient’ hydraulic variability in SWOT measurements (in Figure 6b, suggested to be &gt; 10% </w:t>
      </w:r>
      <w:r>
        <w:rPr>
          <w:i/>
          <w:iCs/>
        </w:rPr>
        <w:t>CV</w:t>
      </w:r>
      <w:r>
        <w:t>) is needed to uniformally improve upon the prior. This will be important once SWOT launches and BIKER is implemented at the global-scale.</w:t>
      </w:r>
    </w:p>
    <w:p w14:paraId="41403D14" w14:textId="77777777" w:rsidR="007F787F" w:rsidRDefault="00280FA4">
      <w:pPr>
        <w:pStyle w:val="Heading3"/>
      </w:pPr>
      <w:bookmarkStart w:id="40" w:name="coupling-biker-with-upscaling-workflows"/>
      <w:bookmarkEnd w:id="39"/>
      <w:r>
        <w:t>4.3 Coupling BIKER with upscaling workflows</w:t>
      </w:r>
    </w:p>
    <w:p w14:paraId="41403D15" w14:textId="77777777" w:rsidR="007F787F" w:rsidRDefault="00280FA4">
      <w:pPr>
        <w:pStyle w:val="FirstParagraph"/>
      </w:pPr>
      <w:commentRangeStart w:id="41"/>
      <w:r>
        <w:t xml:space="preserve">Figure 7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commentRangeEnd w:id="41"/>
      <w:r w:rsidR="0057686D">
        <w:rPr>
          <w:rStyle w:val="CommentReference"/>
        </w:rPr>
        <w:commentReference w:id="41"/>
      </w:r>
    </w:p>
    <w:p w14:paraId="41403D16" w14:textId="77777777" w:rsidR="007F787F" w:rsidRDefault="00280FA4">
      <w:pPr>
        <w:pStyle w:val="BodyText"/>
      </w:pPr>
      <w:r>
        <w:t xml:space="preserve">First, Figure 7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ace varying gas exchange. Liu et al. (2022)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Liu et al., 2022) and process-based reactive transport modeling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w:t>
      </w:r>
      <w:r>
        <w:lastRenderedPageBreak/>
        <w:t xml:space="preserve">(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41403D17" w14:textId="77777777" w:rsidR="007F787F" w:rsidRDefault="00280FA4">
      <w:pPr>
        <w:pStyle w:val="BodyText"/>
      </w:pPr>
      <w:r>
        <w:t xml:space="preserve">Second, at the field-scale Figure 7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1403D18" w14:textId="77777777" w:rsidR="007F787F" w:rsidRDefault="00280FA4">
      <w:pPr>
        <w:pStyle w:val="BodyText"/>
      </w:pPr>
      <w:r>
        <w:t xml:space="preserve">Finally, Figure 7 also uniquely allows us to directly compare the influence of geomorphic assumptions on total carbon emission rates from river networks, as all other calculations and parameters were held constant across our four tested models (Text S5). Therefore, Figure 7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in Figure 7 is the specific HG model employed to predict river depth and velocity (Text S5, Table S2), and yet the eventual carbon emissions estimates (Figure 7) are quite different. Further, recall that the BIKER results in Figure 7 reflect a worst-case scenario (relatively uniformed priors), while the three in-</w:t>
      </w:r>
      <w:r>
        <w:lastRenderedPageBreak/>
        <w:t>situ methods represent best case scenarios (perfect streamflow records). We suggest future work should perform a formal sensitivity analysis for these HG parameters.</w:t>
      </w:r>
    </w:p>
    <w:p w14:paraId="41403D19" w14:textId="77777777" w:rsidR="007F787F" w:rsidRDefault="00280FA4">
      <w:pPr>
        <w:pStyle w:val="Heading2"/>
      </w:pPr>
      <w:bookmarkStart w:id="42" w:name="conclusions"/>
      <w:bookmarkEnd w:id="29"/>
      <w:bookmarkEnd w:id="40"/>
      <w:r>
        <w:t>5 Conclusions</w:t>
      </w:r>
    </w:p>
    <w:p w14:paraId="41403D1A" w14:textId="77777777" w:rsidR="007F787F" w:rsidRDefault="00280FA4">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carbon uptake (Pan et al., 2011). Despite much interest and progress, there is still large uncertainty in the temporal dynamics of gas exchange and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p w14:paraId="41403D1B" w14:textId="77777777" w:rsidR="007F787F" w:rsidRDefault="00280FA4">
      <w:pPr>
        <w:pStyle w:val="Heading2"/>
      </w:pPr>
      <w:bookmarkStart w:id="43" w:name="acknowledgements"/>
      <w:bookmarkEnd w:id="42"/>
      <w:r>
        <w:t>6 Acknowledgements</w:t>
      </w:r>
    </w:p>
    <w:p w14:paraId="41403D1C" w14:textId="77777777" w:rsidR="007F787F" w:rsidRDefault="00280FA4">
      <w:pPr>
        <w:pStyle w:val="FirstParagraph"/>
      </w:pPr>
      <w:r>
        <w:t xml:space="preserve">C.B. Brinkerhoff was funded by a NASA Future Investigators in Earth and Space Science Fellowship (80NSSC21K1591). C.J. Gleason was supported by a NASA SWOT Science Team </w:t>
      </w:r>
      <w:r>
        <w:lastRenderedPageBreak/>
        <w:t>grant (80NSSC20K1141). We thank Renato Frasson, Michael Durand, Amber Ulseth, and Jake Beaulieu for generously making their data available for this study. We also thank the entire SWOT discharge working group for their decade-plus body of work which inspired this study.</w:t>
      </w:r>
    </w:p>
    <w:p w14:paraId="41403D1D" w14:textId="77777777" w:rsidR="007F787F" w:rsidRDefault="00280FA4">
      <w:pPr>
        <w:pStyle w:val="Heading2"/>
      </w:pPr>
      <w:bookmarkStart w:id="44" w:name="data-availability-statement"/>
      <w:bookmarkEnd w:id="43"/>
      <w:r>
        <w:t>7 Data availability statement</w:t>
      </w:r>
    </w:p>
    <w:p w14:paraId="41403D1E" w14:textId="77777777" w:rsidR="007F787F" w:rsidRDefault="00280FA4">
      <w:pPr>
        <w:pStyle w:val="FirstParagraph"/>
      </w:pPr>
      <w:r>
        <w:t xml:space="preserve">The version of BIKER used in this study will be archived upon acceptance. BIKER remains in active development and is available at </w:t>
      </w:r>
      <w:hyperlink r:id="rId18">
        <w:r>
          <w:rPr>
            <w:rStyle w:val="Hyperlink"/>
          </w:rPr>
          <w:t>https://github.com/craigbrinkerhoff/BIKER</w:t>
        </w:r>
      </w:hyperlink>
      <w:r>
        <w:t xml:space="preserve">. All code to build and generate results, figures, and the manuscript is available at </w:t>
      </w:r>
      <w:hyperlink r:id="rId19">
        <w:r>
          <w:rPr>
            <w:rStyle w:val="Hyperlink"/>
          </w:rPr>
          <w:t>https://github.com/craigbrinkerhoff/RSK600</w:t>
        </w:r>
      </w:hyperlink>
      <w:r>
        <w:t xml:space="preserve"> and will be archived upon acceptance.</w:t>
      </w:r>
    </w:p>
    <w:p w14:paraId="41403D1F" w14:textId="77777777" w:rsidR="007F787F" w:rsidRDefault="00280FA4">
      <w:pPr>
        <w:pStyle w:val="Heading2"/>
      </w:pPr>
      <w:bookmarkStart w:id="45" w:name="apendix-a"/>
      <w:bookmarkEnd w:id="44"/>
      <w:r>
        <w:t>8 Apendix A</w:t>
      </w:r>
    </w:p>
    <w:p w14:paraId="41403D20" w14:textId="77777777" w:rsidR="007F787F" w:rsidRDefault="00280FA4">
      <w:pPr>
        <w:pStyle w:val="FirstParagraph"/>
      </w:pPr>
      <w:r>
        <w:rPr>
          <w:i/>
          <w:iCs/>
        </w:rPr>
        <w:t>Table A1: Variable description and notation for this study</w:t>
      </w:r>
    </w:p>
    <w:tbl>
      <w:tblPr>
        <w:tblW w:w="5000" w:type="pct"/>
        <w:tblLook w:val="0020" w:firstRow="1" w:lastRow="0" w:firstColumn="0" w:lastColumn="0" w:noHBand="0" w:noVBand="0"/>
      </w:tblPr>
      <w:tblGrid>
        <w:gridCol w:w="1446"/>
        <w:gridCol w:w="4113"/>
        <w:gridCol w:w="2558"/>
        <w:gridCol w:w="1243"/>
      </w:tblGrid>
      <w:tr w:rsidR="007F787F" w14:paraId="41403D25" w14:textId="77777777">
        <w:trPr>
          <w:tblHeader/>
        </w:trPr>
        <w:tc>
          <w:tcPr>
            <w:tcW w:w="0" w:type="auto"/>
          </w:tcPr>
          <w:p w14:paraId="41403D21" w14:textId="77777777" w:rsidR="007F787F" w:rsidRDefault="00280FA4">
            <w:pPr>
              <w:pStyle w:val="Compact"/>
              <w:jc w:val="left"/>
            </w:pPr>
            <w:r>
              <w:rPr>
                <w:b/>
                <w:bCs/>
              </w:rPr>
              <w:t>Notation</w:t>
            </w:r>
          </w:p>
        </w:tc>
        <w:tc>
          <w:tcPr>
            <w:tcW w:w="0" w:type="auto"/>
          </w:tcPr>
          <w:p w14:paraId="41403D22" w14:textId="77777777" w:rsidR="007F787F" w:rsidRDefault="00280FA4">
            <w:pPr>
              <w:pStyle w:val="Compact"/>
              <w:jc w:val="left"/>
            </w:pPr>
            <w:r>
              <w:rPr>
                <w:b/>
                <w:bCs/>
              </w:rPr>
              <w:t>Description</w:t>
            </w:r>
          </w:p>
        </w:tc>
        <w:tc>
          <w:tcPr>
            <w:tcW w:w="0" w:type="auto"/>
          </w:tcPr>
          <w:p w14:paraId="41403D23" w14:textId="77777777" w:rsidR="007F787F" w:rsidRDefault="00280FA4">
            <w:pPr>
              <w:pStyle w:val="Compact"/>
              <w:jc w:val="left"/>
            </w:pPr>
            <w:r>
              <w:rPr>
                <w:b/>
                <w:bCs/>
              </w:rPr>
              <w:t>Calculation (if not directly measured)</w:t>
            </w:r>
          </w:p>
        </w:tc>
        <w:tc>
          <w:tcPr>
            <w:tcW w:w="0" w:type="auto"/>
          </w:tcPr>
          <w:p w14:paraId="41403D24" w14:textId="77777777" w:rsidR="007F787F" w:rsidRDefault="00280FA4">
            <w:pPr>
              <w:pStyle w:val="Compact"/>
              <w:jc w:val="left"/>
            </w:pPr>
            <w:r>
              <w:rPr>
                <w:b/>
                <w:bCs/>
              </w:rPr>
              <w:t>Units</w:t>
            </w:r>
          </w:p>
        </w:tc>
      </w:tr>
      <w:tr w:rsidR="007F787F" w14:paraId="41403D2A" w14:textId="77777777">
        <w:tc>
          <w:tcPr>
            <w:tcW w:w="0" w:type="auto"/>
          </w:tcPr>
          <w:p w14:paraId="41403D26" w14:textId="77777777" w:rsidR="007F787F" w:rsidRDefault="00280FA4">
            <w:pPr>
              <w:pStyle w:val="Compact"/>
              <w:jc w:val="left"/>
            </w:pPr>
            <m:oMathPara>
              <m:oMath>
                <m:r>
                  <w:rPr>
                    <w:rFonts w:ascii="Cambria Math" w:hAnsi="Cambria Math"/>
                  </w:rPr>
                  <m:t>A</m:t>
                </m:r>
              </m:oMath>
            </m:oMathPara>
          </w:p>
        </w:tc>
        <w:tc>
          <w:tcPr>
            <w:tcW w:w="0" w:type="auto"/>
          </w:tcPr>
          <w:p w14:paraId="41403D27" w14:textId="77777777" w:rsidR="007F787F" w:rsidRDefault="00280FA4">
            <w:pPr>
              <w:pStyle w:val="Compact"/>
              <w:jc w:val="left"/>
            </w:pPr>
            <w:r>
              <w:t>Channel cross-sectional area</w:t>
            </w:r>
          </w:p>
        </w:tc>
        <w:tc>
          <w:tcPr>
            <w:tcW w:w="0" w:type="auto"/>
          </w:tcPr>
          <w:p w14:paraId="41403D28" w14:textId="77777777" w:rsidR="007F787F" w:rsidRDefault="007F787F">
            <w:pPr>
              <w:pStyle w:val="Compact"/>
            </w:pPr>
          </w:p>
        </w:tc>
        <w:tc>
          <w:tcPr>
            <w:tcW w:w="0" w:type="auto"/>
          </w:tcPr>
          <w:p w14:paraId="41403D29" w14:textId="77777777" w:rsidR="007F787F" w:rsidRDefault="00A70A5A">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7F787F" w14:paraId="41403D2F" w14:textId="77777777">
        <w:tc>
          <w:tcPr>
            <w:tcW w:w="0" w:type="auto"/>
          </w:tcPr>
          <w:p w14:paraId="41403D2B" w14:textId="77777777" w:rsidR="007F787F" w:rsidRDefault="00A70A5A">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1403D2C" w14:textId="77777777" w:rsidR="007F787F" w:rsidRDefault="00280FA4">
            <w:pPr>
              <w:pStyle w:val="Compact"/>
              <w:jc w:val="left"/>
            </w:pPr>
            <w:r>
              <w:t>Non-SWOT-observable cross-sectional area</w:t>
            </w:r>
          </w:p>
        </w:tc>
        <w:tc>
          <w:tcPr>
            <w:tcW w:w="0" w:type="auto"/>
          </w:tcPr>
          <w:p w14:paraId="41403D2D" w14:textId="77777777" w:rsidR="007F787F" w:rsidRDefault="007F787F">
            <w:pPr>
              <w:pStyle w:val="Compact"/>
            </w:pPr>
          </w:p>
        </w:tc>
        <w:tc>
          <w:tcPr>
            <w:tcW w:w="0" w:type="auto"/>
          </w:tcPr>
          <w:p w14:paraId="41403D2E" w14:textId="77777777" w:rsidR="007F787F" w:rsidRDefault="00A70A5A">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7F787F" w14:paraId="41403D34" w14:textId="77777777">
        <w:tc>
          <w:tcPr>
            <w:tcW w:w="0" w:type="auto"/>
          </w:tcPr>
          <w:p w14:paraId="41403D30" w14:textId="77777777" w:rsidR="007F787F" w:rsidRDefault="00280FA4">
            <w:pPr>
              <w:pStyle w:val="Compact"/>
              <w:jc w:val="left"/>
            </w:pPr>
            <m:oMathPara>
              <m:oMath>
                <m:r>
                  <w:rPr>
                    <w:rFonts w:ascii="Cambria Math" w:hAnsi="Cambria Math"/>
                  </w:rPr>
                  <m:t>α</m:t>
                </m:r>
              </m:oMath>
            </m:oMathPara>
          </w:p>
        </w:tc>
        <w:tc>
          <w:tcPr>
            <w:tcW w:w="0" w:type="auto"/>
          </w:tcPr>
          <w:p w14:paraId="41403D31" w14:textId="77777777" w:rsidR="007F787F" w:rsidRDefault="00280FA4">
            <w:pPr>
              <w:pStyle w:val="Compact"/>
              <w:jc w:val="left"/>
            </w:pPr>
            <w:r>
              <w:t>Statistical parameter for Equation S5 scaling relation</w:t>
            </w:r>
          </w:p>
        </w:tc>
        <w:tc>
          <w:tcPr>
            <w:tcW w:w="0" w:type="auto"/>
          </w:tcPr>
          <w:p w14:paraId="41403D32" w14:textId="77777777" w:rsidR="007F787F" w:rsidRDefault="007F787F">
            <w:pPr>
              <w:pStyle w:val="Compact"/>
            </w:pPr>
          </w:p>
        </w:tc>
        <w:tc>
          <w:tcPr>
            <w:tcW w:w="0" w:type="auto"/>
          </w:tcPr>
          <w:p w14:paraId="41403D33" w14:textId="77777777" w:rsidR="007F787F" w:rsidRDefault="00A70A5A">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7F787F" w14:paraId="41403D39" w14:textId="77777777">
        <w:tc>
          <w:tcPr>
            <w:tcW w:w="0" w:type="auto"/>
          </w:tcPr>
          <w:p w14:paraId="41403D35" w14:textId="77777777" w:rsidR="007F787F" w:rsidRDefault="00A70A5A">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1403D36" w14:textId="77777777" w:rsidR="007F787F" w:rsidRDefault="00280FA4">
            <w:pPr>
              <w:pStyle w:val="Compact"/>
              <w:jc w:val="left"/>
            </w:pPr>
            <w:r>
              <w:t>Statistical parameter for Equation S7 scaling relation</w:t>
            </w:r>
          </w:p>
        </w:tc>
        <w:tc>
          <w:tcPr>
            <w:tcW w:w="0" w:type="auto"/>
          </w:tcPr>
          <w:p w14:paraId="41403D37" w14:textId="77777777" w:rsidR="007F787F" w:rsidRDefault="007F787F">
            <w:pPr>
              <w:pStyle w:val="Compact"/>
            </w:pPr>
          </w:p>
        </w:tc>
        <w:tc>
          <w:tcPr>
            <w:tcW w:w="0" w:type="auto"/>
          </w:tcPr>
          <w:p w14:paraId="41403D38" w14:textId="77777777" w:rsidR="007F787F" w:rsidRDefault="00A70A5A">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7F787F" w14:paraId="41403D3E" w14:textId="77777777">
        <w:tc>
          <w:tcPr>
            <w:tcW w:w="0" w:type="auto"/>
          </w:tcPr>
          <w:p w14:paraId="41403D3A" w14:textId="77777777" w:rsidR="007F787F" w:rsidRDefault="00280FA4">
            <w:pPr>
              <w:pStyle w:val="Compact"/>
              <w:jc w:val="left"/>
            </w:pPr>
            <m:oMathPara>
              <m:oMath>
                <m:r>
                  <w:rPr>
                    <w:rFonts w:ascii="Cambria Math" w:hAnsi="Cambria Math"/>
                  </w:rPr>
                  <m:t>β</m:t>
                </m:r>
              </m:oMath>
            </m:oMathPara>
          </w:p>
        </w:tc>
        <w:tc>
          <w:tcPr>
            <w:tcW w:w="0" w:type="auto"/>
          </w:tcPr>
          <w:p w14:paraId="41403D3B" w14:textId="77777777" w:rsidR="007F787F" w:rsidRDefault="00280FA4">
            <w:pPr>
              <w:pStyle w:val="Compact"/>
              <w:jc w:val="left"/>
            </w:pPr>
            <w:r>
              <w:t>Statistical parameter for Equation S13 scaling relation</w:t>
            </w:r>
          </w:p>
        </w:tc>
        <w:tc>
          <w:tcPr>
            <w:tcW w:w="0" w:type="auto"/>
          </w:tcPr>
          <w:p w14:paraId="41403D3C" w14:textId="77777777" w:rsidR="007F787F" w:rsidRDefault="007F787F">
            <w:pPr>
              <w:pStyle w:val="Compact"/>
            </w:pPr>
          </w:p>
        </w:tc>
        <w:tc>
          <w:tcPr>
            <w:tcW w:w="0" w:type="auto"/>
          </w:tcPr>
          <w:p w14:paraId="41403D3D" w14:textId="77777777" w:rsidR="007F787F" w:rsidRDefault="00A70A5A">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7F787F" w14:paraId="41403D43" w14:textId="77777777">
        <w:tc>
          <w:tcPr>
            <w:tcW w:w="0" w:type="auto"/>
          </w:tcPr>
          <w:p w14:paraId="41403D3F" w14:textId="77777777" w:rsidR="007F787F" w:rsidRDefault="00A70A5A">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1403D40" w14:textId="77777777" w:rsidR="007F787F" w:rsidRDefault="00280FA4">
            <w:pPr>
              <w:pStyle w:val="Compact"/>
              <w:jc w:val="left"/>
            </w:pPr>
            <w:r>
              <w:t>Statistical parameter for Equation 7 scaling relation</w:t>
            </w:r>
          </w:p>
        </w:tc>
        <w:tc>
          <w:tcPr>
            <w:tcW w:w="0" w:type="auto"/>
          </w:tcPr>
          <w:p w14:paraId="41403D41" w14:textId="77777777" w:rsidR="007F787F" w:rsidRDefault="007F787F">
            <w:pPr>
              <w:pStyle w:val="Compact"/>
            </w:pPr>
          </w:p>
        </w:tc>
        <w:tc>
          <w:tcPr>
            <w:tcW w:w="0" w:type="auto"/>
          </w:tcPr>
          <w:p w14:paraId="41403D42" w14:textId="77777777" w:rsidR="007F787F" w:rsidRDefault="00A70A5A">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7F787F" w14:paraId="41403D48" w14:textId="77777777">
        <w:tc>
          <w:tcPr>
            <w:tcW w:w="0" w:type="auto"/>
          </w:tcPr>
          <w:p w14:paraId="41403D44" w14:textId="77777777" w:rsidR="007F787F" w:rsidRDefault="00280FA4">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1403D45" w14:textId="77777777" w:rsidR="007F787F" w:rsidRDefault="00280FA4">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1403D46" w14:textId="77777777" w:rsidR="007F787F" w:rsidRDefault="007F787F">
            <w:pPr>
              <w:pStyle w:val="Compact"/>
            </w:pPr>
          </w:p>
        </w:tc>
        <w:tc>
          <w:tcPr>
            <w:tcW w:w="0" w:type="auto"/>
          </w:tcPr>
          <w:p w14:paraId="41403D47"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7F787F" w14:paraId="41403D4D" w14:textId="77777777">
        <w:tc>
          <w:tcPr>
            <w:tcW w:w="0" w:type="auto"/>
          </w:tcPr>
          <w:p w14:paraId="41403D49" w14:textId="77777777" w:rsidR="007F787F" w:rsidRDefault="00280FA4">
            <w:pPr>
              <w:pStyle w:val="Compact"/>
              <w:jc w:val="left"/>
            </w:pPr>
            <m:oMathPara>
              <m:oMath>
                <m:r>
                  <w:rPr>
                    <w:rFonts w:ascii="Cambria Math" w:hAnsi="Cambria Math"/>
                  </w:rPr>
                  <w:lastRenderedPageBreak/>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1403D4A" w14:textId="77777777" w:rsidR="007F787F" w:rsidRDefault="00280FA4">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1403D4B" w14:textId="77777777" w:rsidR="007F787F" w:rsidRDefault="007F787F">
            <w:pPr>
              <w:pStyle w:val="Compact"/>
            </w:pPr>
          </w:p>
        </w:tc>
        <w:tc>
          <w:tcPr>
            <w:tcW w:w="0" w:type="auto"/>
          </w:tcPr>
          <w:p w14:paraId="41403D4C"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7F787F" w14:paraId="41403D52" w14:textId="77777777">
        <w:tc>
          <w:tcPr>
            <w:tcW w:w="0" w:type="auto"/>
          </w:tcPr>
          <w:p w14:paraId="41403D4E" w14:textId="77777777" w:rsidR="007F787F" w:rsidRDefault="00280FA4">
            <w:pPr>
              <w:pStyle w:val="Compact"/>
              <w:jc w:val="left"/>
            </w:pPr>
            <m:oMathPara>
              <m:oMath>
                <m:r>
                  <w:rPr>
                    <w:rFonts w:ascii="Cambria Math" w:hAnsi="Cambria Math"/>
                  </w:rPr>
                  <m:t>dA</m:t>
                </m:r>
              </m:oMath>
            </m:oMathPara>
          </w:p>
        </w:tc>
        <w:tc>
          <w:tcPr>
            <w:tcW w:w="0" w:type="auto"/>
          </w:tcPr>
          <w:p w14:paraId="41403D4F" w14:textId="77777777" w:rsidR="007F787F" w:rsidRDefault="00280FA4">
            <w:pPr>
              <w:pStyle w:val="Compact"/>
              <w:jc w:val="left"/>
            </w:pPr>
            <w:r>
              <w:t>change in cross-sectional area</w:t>
            </w:r>
          </w:p>
        </w:tc>
        <w:tc>
          <w:tcPr>
            <w:tcW w:w="0" w:type="auto"/>
          </w:tcPr>
          <w:p w14:paraId="41403D50" w14:textId="77777777" w:rsidR="007F787F" w:rsidRDefault="00280FA4">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1403D51" w14:textId="77777777" w:rsidR="007F787F" w:rsidRDefault="00A70A5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7F787F" w14:paraId="41403D57" w14:textId="77777777">
        <w:tc>
          <w:tcPr>
            <w:tcW w:w="0" w:type="auto"/>
          </w:tcPr>
          <w:p w14:paraId="41403D53" w14:textId="77777777" w:rsidR="007F787F" w:rsidRDefault="00A70A5A">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1403D54" w14:textId="77777777" w:rsidR="007F787F" w:rsidRDefault="00280FA4">
            <w:pPr>
              <w:pStyle w:val="Compact"/>
              <w:jc w:val="left"/>
            </w:pPr>
            <w:r>
              <w:t>Molecular diffusion coefficient</w:t>
            </w:r>
          </w:p>
        </w:tc>
        <w:tc>
          <w:tcPr>
            <w:tcW w:w="0" w:type="auto"/>
          </w:tcPr>
          <w:p w14:paraId="41403D55" w14:textId="77777777" w:rsidR="007F787F" w:rsidRDefault="007F787F">
            <w:pPr>
              <w:pStyle w:val="Compact"/>
            </w:pPr>
          </w:p>
        </w:tc>
        <w:tc>
          <w:tcPr>
            <w:tcW w:w="0" w:type="auto"/>
          </w:tcPr>
          <w:p w14:paraId="41403D56"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7F787F" w14:paraId="41403D5C" w14:textId="77777777">
        <w:tc>
          <w:tcPr>
            <w:tcW w:w="0" w:type="auto"/>
          </w:tcPr>
          <w:p w14:paraId="41403D58" w14:textId="77777777" w:rsidR="007F787F" w:rsidRDefault="00280FA4">
            <w:pPr>
              <w:pStyle w:val="Compact"/>
              <w:jc w:val="left"/>
            </w:pPr>
            <m:oMathPara>
              <m:oMath>
                <m:r>
                  <w:rPr>
                    <w:rFonts w:ascii="Cambria Math" w:hAnsi="Cambria Math"/>
                  </w:rPr>
                  <m:t>ϵ</m:t>
                </m:r>
              </m:oMath>
            </m:oMathPara>
          </w:p>
        </w:tc>
        <w:tc>
          <w:tcPr>
            <w:tcW w:w="0" w:type="auto"/>
          </w:tcPr>
          <w:p w14:paraId="41403D59" w14:textId="77777777" w:rsidR="007F787F" w:rsidRDefault="00280FA4">
            <w:pPr>
              <w:pStyle w:val="Compact"/>
              <w:jc w:val="left"/>
            </w:pPr>
            <w:r>
              <w:t>Dissipation rate of near-surface turbulence</w:t>
            </w:r>
          </w:p>
        </w:tc>
        <w:tc>
          <w:tcPr>
            <w:tcW w:w="0" w:type="auto"/>
          </w:tcPr>
          <w:p w14:paraId="41403D5A" w14:textId="77777777" w:rsidR="007F787F" w:rsidRDefault="007F787F">
            <w:pPr>
              <w:pStyle w:val="Compact"/>
            </w:pPr>
          </w:p>
        </w:tc>
        <w:tc>
          <w:tcPr>
            <w:tcW w:w="0" w:type="auto"/>
          </w:tcPr>
          <w:p w14:paraId="41403D5B"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7F787F" w14:paraId="41403D61" w14:textId="77777777">
        <w:tc>
          <w:tcPr>
            <w:tcW w:w="0" w:type="auto"/>
          </w:tcPr>
          <w:p w14:paraId="41403D5D" w14:textId="77777777" w:rsidR="007F787F" w:rsidRDefault="00A70A5A">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1403D5E" w14:textId="77777777" w:rsidR="007F787F" w:rsidRDefault="00280FA4">
            <w:pPr>
              <w:pStyle w:val="Compact"/>
              <w:jc w:val="left"/>
            </w:pPr>
            <w:r>
              <w:t xml:space="preserve">log-law-of-the-wall model for </w:t>
            </w:r>
            <m:oMath>
              <m:r>
                <w:rPr>
                  <w:rFonts w:ascii="Cambria Math" w:hAnsi="Cambria Math"/>
                </w:rPr>
                <m:t>ϵ</m:t>
              </m:r>
            </m:oMath>
          </w:p>
        </w:tc>
        <w:tc>
          <w:tcPr>
            <w:tcW w:w="0" w:type="auto"/>
          </w:tcPr>
          <w:p w14:paraId="41403D5F" w14:textId="77777777" w:rsidR="007F787F" w:rsidRDefault="00A70A5A">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1403D60"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7F787F" w14:paraId="41403D66" w14:textId="77777777">
        <w:tc>
          <w:tcPr>
            <w:tcW w:w="0" w:type="auto"/>
          </w:tcPr>
          <w:p w14:paraId="41403D62" w14:textId="77777777" w:rsidR="007F787F" w:rsidRDefault="00A70A5A">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1403D63" w14:textId="77777777" w:rsidR="007F787F" w:rsidRDefault="00280FA4">
            <w:pPr>
              <w:pStyle w:val="Compact"/>
              <w:jc w:val="left"/>
            </w:pPr>
            <w:r>
              <w:t xml:space="preserve">Form-drag model for </w:t>
            </w:r>
            <m:oMath>
              <m:r>
                <w:rPr>
                  <w:rFonts w:ascii="Cambria Math" w:hAnsi="Cambria Math"/>
                </w:rPr>
                <m:t>ϵ</m:t>
              </m:r>
            </m:oMath>
          </w:p>
        </w:tc>
        <w:tc>
          <w:tcPr>
            <w:tcW w:w="0" w:type="auto"/>
          </w:tcPr>
          <w:p w14:paraId="41403D64" w14:textId="77777777" w:rsidR="007F787F" w:rsidRDefault="00280FA4">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1403D65"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7F787F" w14:paraId="41403D6B" w14:textId="77777777">
        <w:tc>
          <w:tcPr>
            <w:tcW w:w="0" w:type="auto"/>
          </w:tcPr>
          <w:p w14:paraId="41403D67" w14:textId="77777777" w:rsidR="007F787F" w:rsidRDefault="00280FA4">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1403D68" w14:textId="77777777" w:rsidR="007F787F" w:rsidRDefault="00280FA4">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1403D69" w14:textId="77777777" w:rsidR="007F787F" w:rsidRDefault="007F787F">
            <w:pPr>
              <w:pStyle w:val="Compact"/>
            </w:pPr>
          </w:p>
        </w:tc>
        <w:tc>
          <w:tcPr>
            <w:tcW w:w="0" w:type="auto"/>
          </w:tcPr>
          <w:p w14:paraId="41403D6A"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7F787F" w14:paraId="41403D70" w14:textId="77777777">
        <w:tc>
          <w:tcPr>
            <w:tcW w:w="0" w:type="auto"/>
          </w:tcPr>
          <w:p w14:paraId="41403D6C" w14:textId="77777777" w:rsidR="007F787F" w:rsidRDefault="00280FA4">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1403D6D" w14:textId="77777777" w:rsidR="007F787F" w:rsidRDefault="00280FA4">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1403D6E" w14:textId="77777777" w:rsidR="007F787F" w:rsidRDefault="007F787F">
            <w:pPr>
              <w:pStyle w:val="Compact"/>
            </w:pPr>
          </w:p>
        </w:tc>
        <w:tc>
          <w:tcPr>
            <w:tcW w:w="0" w:type="auto"/>
          </w:tcPr>
          <w:p w14:paraId="41403D6F"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7F787F" w14:paraId="41403D75" w14:textId="77777777">
        <w:tc>
          <w:tcPr>
            <w:tcW w:w="0" w:type="auto"/>
          </w:tcPr>
          <w:p w14:paraId="41403D71" w14:textId="77777777" w:rsidR="007F787F" w:rsidRDefault="00280FA4">
            <w:pPr>
              <w:pStyle w:val="Compact"/>
              <w:jc w:val="left"/>
            </w:pPr>
            <m:oMathPara>
              <m:oMath>
                <m:r>
                  <w:rPr>
                    <w:rFonts w:ascii="Cambria Math" w:hAnsi="Cambria Math"/>
                  </w:rPr>
                  <m:t>g</m:t>
                </m:r>
              </m:oMath>
            </m:oMathPara>
          </w:p>
        </w:tc>
        <w:tc>
          <w:tcPr>
            <w:tcW w:w="0" w:type="auto"/>
          </w:tcPr>
          <w:p w14:paraId="41403D72" w14:textId="77777777" w:rsidR="007F787F" w:rsidRDefault="00280FA4">
            <w:pPr>
              <w:pStyle w:val="Compact"/>
              <w:jc w:val="left"/>
            </w:pPr>
            <w:r>
              <w:t>gravitational acceleration</w:t>
            </w:r>
          </w:p>
        </w:tc>
        <w:tc>
          <w:tcPr>
            <w:tcW w:w="0" w:type="auto"/>
          </w:tcPr>
          <w:p w14:paraId="41403D73" w14:textId="77777777" w:rsidR="007F787F" w:rsidRDefault="00280FA4">
            <w:pPr>
              <w:pStyle w:val="Compact"/>
              <w:jc w:val="left"/>
            </w:pPr>
            <w:r>
              <w:t>9.8</w:t>
            </w:r>
          </w:p>
        </w:tc>
        <w:tc>
          <w:tcPr>
            <w:tcW w:w="0" w:type="auto"/>
          </w:tcPr>
          <w:p w14:paraId="41403D74"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7F787F" w14:paraId="41403D7A" w14:textId="77777777">
        <w:tc>
          <w:tcPr>
            <w:tcW w:w="0" w:type="auto"/>
          </w:tcPr>
          <w:p w14:paraId="41403D76" w14:textId="77777777" w:rsidR="007F787F" w:rsidRDefault="00280FA4">
            <w:pPr>
              <w:pStyle w:val="Compact"/>
              <w:jc w:val="left"/>
            </w:pPr>
            <m:oMathPara>
              <m:oMath>
                <m:r>
                  <w:rPr>
                    <w:rFonts w:ascii="Cambria Math" w:hAnsi="Cambria Math"/>
                  </w:rPr>
                  <m:t>H</m:t>
                </m:r>
              </m:oMath>
            </m:oMathPara>
          </w:p>
        </w:tc>
        <w:tc>
          <w:tcPr>
            <w:tcW w:w="0" w:type="auto"/>
          </w:tcPr>
          <w:p w14:paraId="41403D77" w14:textId="77777777" w:rsidR="007F787F" w:rsidRDefault="00280FA4">
            <w:pPr>
              <w:pStyle w:val="Compact"/>
              <w:jc w:val="left"/>
            </w:pPr>
            <w:r>
              <w:t>Mean flow depth</w:t>
            </w:r>
          </w:p>
        </w:tc>
        <w:tc>
          <w:tcPr>
            <w:tcW w:w="0" w:type="auto"/>
          </w:tcPr>
          <w:p w14:paraId="41403D78" w14:textId="77777777" w:rsidR="007F787F" w:rsidRDefault="00A70A5A">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41403D79" w14:textId="77777777" w:rsidR="007F787F" w:rsidRDefault="00A70A5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7F787F" w14:paraId="41403D7F" w14:textId="77777777">
        <w:tc>
          <w:tcPr>
            <w:tcW w:w="0" w:type="auto"/>
          </w:tcPr>
          <w:p w14:paraId="41403D7B" w14:textId="77777777" w:rsidR="007F787F" w:rsidRDefault="00A70A5A">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1403D7C" w14:textId="77777777" w:rsidR="007F787F" w:rsidRDefault="00280FA4">
            <w:pPr>
              <w:pStyle w:val="Compact"/>
              <w:jc w:val="left"/>
            </w:pPr>
            <w:r>
              <w:t>Water surface elevation</w:t>
            </w:r>
          </w:p>
        </w:tc>
        <w:tc>
          <w:tcPr>
            <w:tcW w:w="0" w:type="auto"/>
          </w:tcPr>
          <w:p w14:paraId="41403D7D" w14:textId="77777777" w:rsidR="007F787F" w:rsidRDefault="007F787F">
            <w:pPr>
              <w:pStyle w:val="Compact"/>
            </w:pPr>
          </w:p>
        </w:tc>
        <w:tc>
          <w:tcPr>
            <w:tcW w:w="0" w:type="auto"/>
          </w:tcPr>
          <w:p w14:paraId="41403D7E" w14:textId="77777777" w:rsidR="007F787F" w:rsidRDefault="00A70A5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7F787F" w14:paraId="41403D84" w14:textId="77777777">
        <w:tc>
          <w:tcPr>
            <w:tcW w:w="0" w:type="auto"/>
          </w:tcPr>
          <w:p w14:paraId="41403D80" w14:textId="77777777" w:rsidR="007F787F" w:rsidRDefault="00280FA4">
            <w:pPr>
              <w:pStyle w:val="Compact"/>
              <w:jc w:val="left"/>
            </w:pPr>
            <m:oMathPara>
              <m:oMath>
                <m:r>
                  <w:rPr>
                    <w:rFonts w:ascii="Cambria Math" w:hAnsi="Cambria Math"/>
                  </w:rPr>
                  <m:t>i</m:t>
                </m:r>
              </m:oMath>
            </m:oMathPara>
          </w:p>
        </w:tc>
        <w:tc>
          <w:tcPr>
            <w:tcW w:w="0" w:type="auto"/>
          </w:tcPr>
          <w:p w14:paraId="41403D81" w14:textId="77777777" w:rsidR="007F787F" w:rsidRDefault="00280FA4">
            <w:pPr>
              <w:pStyle w:val="Compact"/>
              <w:jc w:val="left"/>
            </w:pPr>
            <w:r>
              <w:t>Cross-section discretization within a mass-conserved river reach</w:t>
            </w:r>
          </w:p>
        </w:tc>
        <w:tc>
          <w:tcPr>
            <w:tcW w:w="0" w:type="auto"/>
          </w:tcPr>
          <w:p w14:paraId="41403D82" w14:textId="77777777" w:rsidR="007F787F" w:rsidRDefault="007F787F">
            <w:pPr>
              <w:pStyle w:val="Compact"/>
            </w:pPr>
          </w:p>
        </w:tc>
        <w:tc>
          <w:tcPr>
            <w:tcW w:w="0" w:type="auto"/>
          </w:tcPr>
          <w:p w14:paraId="41403D83" w14:textId="77777777" w:rsidR="007F787F" w:rsidRDefault="007F787F">
            <w:pPr>
              <w:pStyle w:val="Compact"/>
            </w:pPr>
          </w:p>
        </w:tc>
      </w:tr>
      <w:tr w:rsidR="007F787F" w14:paraId="41403D89" w14:textId="77777777">
        <w:tc>
          <w:tcPr>
            <w:tcW w:w="0" w:type="auto"/>
          </w:tcPr>
          <w:p w14:paraId="41403D85" w14:textId="77777777" w:rsidR="007F787F" w:rsidRDefault="00280FA4">
            <w:pPr>
              <w:pStyle w:val="Compact"/>
              <w:jc w:val="left"/>
            </w:pPr>
            <m:oMathPara>
              <m:oMath>
                <m:r>
                  <w:rPr>
                    <w:rFonts w:ascii="Cambria Math" w:hAnsi="Cambria Math"/>
                  </w:rPr>
                  <m:t>k</m:t>
                </m:r>
              </m:oMath>
            </m:oMathPara>
          </w:p>
        </w:tc>
        <w:tc>
          <w:tcPr>
            <w:tcW w:w="0" w:type="auto"/>
          </w:tcPr>
          <w:p w14:paraId="41403D86" w14:textId="77777777" w:rsidR="007F787F" w:rsidRDefault="00280FA4">
            <w:pPr>
              <w:pStyle w:val="Compact"/>
              <w:jc w:val="left"/>
            </w:pPr>
            <w:r>
              <w:t>gas exchange velocity</w:t>
            </w:r>
          </w:p>
        </w:tc>
        <w:tc>
          <w:tcPr>
            <w:tcW w:w="0" w:type="auto"/>
          </w:tcPr>
          <w:p w14:paraId="41403D87" w14:textId="77777777" w:rsidR="007F787F" w:rsidRDefault="007F787F">
            <w:pPr>
              <w:pStyle w:val="Compact"/>
            </w:pPr>
          </w:p>
        </w:tc>
        <w:tc>
          <w:tcPr>
            <w:tcW w:w="0" w:type="auto"/>
          </w:tcPr>
          <w:p w14:paraId="41403D88"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7F787F" w14:paraId="41403D8E" w14:textId="77777777">
        <w:tc>
          <w:tcPr>
            <w:tcW w:w="0" w:type="auto"/>
          </w:tcPr>
          <w:p w14:paraId="41403D8A" w14:textId="77777777" w:rsidR="007F787F" w:rsidRDefault="00A70A5A">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1403D8B" w14:textId="77777777" w:rsidR="007F787F" w:rsidRDefault="00280FA4">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1403D8C" w14:textId="77777777" w:rsidR="007F787F" w:rsidRDefault="00A70A5A">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1403D8D"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7F787F" w14:paraId="41403D93" w14:textId="77777777">
        <w:tc>
          <w:tcPr>
            <w:tcW w:w="0" w:type="auto"/>
          </w:tcPr>
          <w:p w14:paraId="41403D8F" w14:textId="77777777" w:rsidR="007F787F" w:rsidRDefault="00280FA4">
            <w:pPr>
              <w:pStyle w:val="Compact"/>
              <w:jc w:val="left"/>
            </w:pPr>
            <m:oMathPara>
              <m:oMath>
                <m:r>
                  <w:rPr>
                    <w:rFonts w:ascii="Cambria Math" w:hAnsi="Cambria Math"/>
                  </w:rPr>
                  <m:t>n</m:t>
                </m:r>
              </m:oMath>
            </m:oMathPara>
          </w:p>
        </w:tc>
        <w:tc>
          <w:tcPr>
            <w:tcW w:w="0" w:type="auto"/>
          </w:tcPr>
          <w:p w14:paraId="41403D90" w14:textId="77777777" w:rsidR="007F787F" w:rsidRDefault="00280FA4">
            <w:pPr>
              <w:pStyle w:val="Compact"/>
              <w:jc w:val="left"/>
            </w:pPr>
            <w:r>
              <w:t>Manning’s roughness coefficient</w:t>
            </w:r>
          </w:p>
        </w:tc>
        <w:tc>
          <w:tcPr>
            <w:tcW w:w="0" w:type="auto"/>
          </w:tcPr>
          <w:p w14:paraId="41403D91" w14:textId="77777777" w:rsidR="007F787F" w:rsidRDefault="00A70A5A">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1403D92"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7F787F" w14:paraId="41403D98" w14:textId="77777777">
        <w:tc>
          <w:tcPr>
            <w:tcW w:w="0" w:type="auto"/>
          </w:tcPr>
          <w:p w14:paraId="41403D94" w14:textId="77777777" w:rsidR="007F787F" w:rsidRDefault="00280FA4">
            <w:pPr>
              <w:pStyle w:val="Compact"/>
              <w:jc w:val="left"/>
            </w:pPr>
            <m:oMathPara>
              <m:oMath>
                <m:r>
                  <m:rPr>
                    <m:sty m:val="p"/>
                  </m:rPr>
                  <w:rPr>
                    <w:rFonts w:ascii="Cambria Math" w:hAnsi="Cambria Math"/>
                  </w:rPr>
                  <m:t>ρ</m:t>
                </m:r>
              </m:oMath>
            </m:oMathPara>
          </w:p>
        </w:tc>
        <w:tc>
          <w:tcPr>
            <w:tcW w:w="0" w:type="auto"/>
          </w:tcPr>
          <w:p w14:paraId="41403D95" w14:textId="77777777" w:rsidR="007F787F" w:rsidRDefault="00280FA4">
            <w:pPr>
              <w:pStyle w:val="Compact"/>
              <w:jc w:val="left"/>
            </w:pPr>
            <w:r>
              <w:t>Density of water</w:t>
            </w:r>
          </w:p>
        </w:tc>
        <w:tc>
          <w:tcPr>
            <w:tcW w:w="0" w:type="auto"/>
          </w:tcPr>
          <w:p w14:paraId="41403D96" w14:textId="77777777" w:rsidR="007F787F" w:rsidRDefault="007F787F">
            <w:pPr>
              <w:pStyle w:val="Compact"/>
            </w:pPr>
          </w:p>
        </w:tc>
        <w:tc>
          <w:tcPr>
            <w:tcW w:w="0" w:type="auto"/>
          </w:tcPr>
          <w:p w14:paraId="41403D97"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7F787F" w14:paraId="41403D9D" w14:textId="77777777">
        <w:tc>
          <w:tcPr>
            <w:tcW w:w="0" w:type="auto"/>
          </w:tcPr>
          <w:p w14:paraId="41403D99" w14:textId="77777777" w:rsidR="007F787F" w:rsidRDefault="00280FA4">
            <w:pPr>
              <w:pStyle w:val="Compact"/>
              <w:jc w:val="left"/>
            </w:pPr>
            <m:oMathPara>
              <m:oMath>
                <m:r>
                  <w:rPr>
                    <w:rFonts w:ascii="Cambria Math" w:hAnsi="Cambria Math"/>
                  </w:rPr>
                  <m:t>Q</m:t>
                </m:r>
              </m:oMath>
            </m:oMathPara>
          </w:p>
        </w:tc>
        <w:tc>
          <w:tcPr>
            <w:tcW w:w="0" w:type="auto"/>
          </w:tcPr>
          <w:p w14:paraId="41403D9A" w14:textId="77777777" w:rsidR="007F787F" w:rsidRDefault="00280FA4">
            <w:pPr>
              <w:pStyle w:val="Compact"/>
              <w:jc w:val="left"/>
            </w:pPr>
            <w:r>
              <w:t>River discharge</w:t>
            </w:r>
          </w:p>
        </w:tc>
        <w:tc>
          <w:tcPr>
            <w:tcW w:w="0" w:type="auto"/>
          </w:tcPr>
          <w:p w14:paraId="41403D9B" w14:textId="77777777" w:rsidR="007F787F" w:rsidRDefault="00280FA4">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41403D9C" w14:textId="77777777" w:rsidR="007F787F" w:rsidRDefault="00A70A5A">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7F787F" w14:paraId="41403DA2" w14:textId="77777777">
        <w:tc>
          <w:tcPr>
            <w:tcW w:w="0" w:type="auto"/>
          </w:tcPr>
          <w:p w14:paraId="41403D9E" w14:textId="77777777" w:rsidR="007F787F" w:rsidRDefault="00A70A5A">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1403D9F" w14:textId="77777777" w:rsidR="007F787F" w:rsidRDefault="00280FA4">
            <w:pPr>
              <w:pStyle w:val="Compact"/>
              <w:jc w:val="left"/>
            </w:pPr>
            <w:r>
              <w:t>Hydraulic radius</w:t>
            </w:r>
          </w:p>
        </w:tc>
        <w:tc>
          <w:tcPr>
            <w:tcW w:w="0" w:type="auto"/>
          </w:tcPr>
          <w:p w14:paraId="41403DA0" w14:textId="77777777" w:rsidR="007F787F" w:rsidRDefault="00A70A5A">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41403DA1" w14:textId="77777777" w:rsidR="007F787F" w:rsidRDefault="00A70A5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7F787F" w14:paraId="41403DA7" w14:textId="77777777">
        <w:tc>
          <w:tcPr>
            <w:tcW w:w="0" w:type="auto"/>
          </w:tcPr>
          <w:p w14:paraId="41403DA3" w14:textId="77777777" w:rsidR="007F787F" w:rsidRDefault="00280FA4">
            <w:pPr>
              <w:pStyle w:val="Compact"/>
              <w:jc w:val="left"/>
            </w:pPr>
            <m:oMathPara>
              <m:oMath>
                <m:r>
                  <w:rPr>
                    <w:rFonts w:ascii="Cambria Math" w:hAnsi="Cambria Math"/>
                  </w:rPr>
                  <m:t>S</m:t>
                </m:r>
              </m:oMath>
            </m:oMathPara>
          </w:p>
        </w:tc>
        <w:tc>
          <w:tcPr>
            <w:tcW w:w="0" w:type="auto"/>
          </w:tcPr>
          <w:p w14:paraId="41403DA4" w14:textId="77777777" w:rsidR="007F787F" w:rsidRDefault="00280FA4">
            <w:pPr>
              <w:pStyle w:val="Compact"/>
              <w:jc w:val="left"/>
            </w:pPr>
            <w:r>
              <w:t>River slope</w:t>
            </w:r>
          </w:p>
        </w:tc>
        <w:tc>
          <w:tcPr>
            <w:tcW w:w="0" w:type="auto"/>
          </w:tcPr>
          <w:p w14:paraId="41403DA5" w14:textId="77777777" w:rsidR="007F787F" w:rsidRDefault="007F787F">
            <w:pPr>
              <w:pStyle w:val="Compact"/>
            </w:pPr>
          </w:p>
        </w:tc>
        <w:tc>
          <w:tcPr>
            <w:tcW w:w="0" w:type="auto"/>
          </w:tcPr>
          <w:p w14:paraId="41403DA6" w14:textId="77777777" w:rsidR="007F787F" w:rsidRDefault="00280FA4">
            <w:pPr>
              <w:pStyle w:val="Compact"/>
              <w:jc w:val="left"/>
            </w:pPr>
            <m:oMathPara>
              <m:oMath>
                <m:r>
                  <w:rPr>
                    <w:rFonts w:ascii="Cambria Math" w:hAnsi="Cambria Math"/>
                  </w:rPr>
                  <m:t>unitless</m:t>
                </m:r>
              </m:oMath>
            </m:oMathPara>
          </w:p>
        </w:tc>
      </w:tr>
      <w:tr w:rsidR="007F787F" w14:paraId="41403DAC" w14:textId="77777777">
        <w:tc>
          <w:tcPr>
            <w:tcW w:w="0" w:type="auto"/>
          </w:tcPr>
          <w:p w14:paraId="41403DA8" w14:textId="77777777" w:rsidR="007F787F" w:rsidRDefault="00280FA4">
            <w:pPr>
              <w:pStyle w:val="Compact"/>
              <w:jc w:val="left"/>
            </w:pPr>
            <m:oMathPara>
              <m:oMath>
                <m:r>
                  <w:rPr>
                    <w:rFonts w:ascii="Cambria Math" w:hAnsi="Cambria Math"/>
                  </w:rPr>
                  <w:lastRenderedPageBreak/>
                  <m:t>Sc</m:t>
                </m:r>
              </m:oMath>
            </m:oMathPara>
          </w:p>
        </w:tc>
        <w:tc>
          <w:tcPr>
            <w:tcW w:w="0" w:type="auto"/>
          </w:tcPr>
          <w:p w14:paraId="41403DA9" w14:textId="77777777" w:rsidR="007F787F" w:rsidRDefault="00280FA4">
            <w:pPr>
              <w:pStyle w:val="Compact"/>
              <w:jc w:val="left"/>
            </w:pPr>
            <w:r>
              <w:t>Schmidt number</w:t>
            </w:r>
          </w:p>
        </w:tc>
        <w:tc>
          <w:tcPr>
            <w:tcW w:w="0" w:type="auto"/>
          </w:tcPr>
          <w:p w14:paraId="41403DAA" w14:textId="77777777" w:rsidR="007F787F" w:rsidRDefault="00A70A5A">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1403DAB" w14:textId="77777777" w:rsidR="007F787F" w:rsidRDefault="007F787F">
            <w:pPr>
              <w:pStyle w:val="Compact"/>
            </w:pPr>
          </w:p>
        </w:tc>
      </w:tr>
      <w:tr w:rsidR="007F787F" w14:paraId="41403DB1" w14:textId="77777777">
        <w:tc>
          <w:tcPr>
            <w:tcW w:w="0" w:type="auto"/>
          </w:tcPr>
          <w:p w14:paraId="41403DAD" w14:textId="77777777" w:rsidR="007F787F" w:rsidRDefault="00280FA4">
            <w:pPr>
              <w:pStyle w:val="Compact"/>
              <w:jc w:val="left"/>
            </w:pPr>
            <m:oMathPara>
              <m:oMath>
                <m:r>
                  <w:rPr>
                    <w:rFonts w:ascii="Cambria Math" w:hAnsi="Cambria Math"/>
                  </w:rPr>
                  <m:t>t</m:t>
                </m:r>
              </m:oMath>
            </m:oMathPara>
          </w:p>
        </w:tc>
        <w:tc>
          <w:tcPr>
            <w:tcW w:w="0" w:type="auto"/>
          </w:tcPr>
          <w:p w14:paraId="41403DAE" w14:textId="77777777" w:rsidR="007F787F" w:rsidRDefault="00280FA4">
            <w:pPr>
              <w:pStyle w:val="Compact"/>
              <w:jc w:val="left"/>
            </w:pPr>
            <w:r>
              <w:t>timestep discretization within river reach</w:t>
            </w:r>
          </w:p>
        </w:tc>
        <w:tc>
          <w:tcPr>
            <w:tcW w:w="0" w:type="auto"/>
          </w:tcPr>
          <w:p w14:paraId="41403DAF" w14:textId="77777777" w:rsidR="007F787F" w:rsidRDefault="007F787F">
            <w:pPr>
              <w:pStyle w:val="Compact"/>
            </w:pPr>
          </w:p>
        </w:tc>
        <w:tc>
          <w:tcPr>
            <w:tcW w:w="0" w:type="auto"/>
          </w:tcPr>
          <w:p w14:paraId="41403DB0" w14:textId="77777777" w:rsidR="007F787F" w:rsidRDefault="007F787F">
            <w:pPr>
              <w:pStyle w:val="Compact"/>
            </w:pPr>
          </w:p>
        </w:tc>
      </w:tr>
      <w:tr w:rsidR="007F787F" w14:paraId="41403DB6" w14:textId="77777777">
        <w:tc>
          <w:tcPr>
            <w:tcW w:w="0" w:type="auto"/>
          </w:tcPr>
          <w:p w14:paraId="41403DB2" w14:textId="77777777" w:rsidR="007F787F" w:rsidRDefault="00280FA4">
            <w:pPr>
              <w:pStyle w:val="Compact"/>
              <w:jc w:val="left"/>
            </w:pPr>
            <m:oMathPara>
              <m:oMath>
                <m:r>
                  <w:rPr>
                    <w:rFonts w:ascii="Cambria Math" w:hAnsi="Cambria Math"/>
                  </w:rPr>
                  <m:t>Θ</m:t>
                </m:r>
              </m:oMath>
            </m:oMathPara>
          </w:p>
        </w:tc>
        <w:tc>
          <w:tcPr>
            <w:tcW w:w="0" w:type="auto"/>
          </w:tcPr>
          <w:p w14:paraId="41403DB3" w14:textId="77777777" w:rsidR="007F787F" w:rsidRDefault="00280FA4">
            <w:pPr>
              <w:pStyle w:val="Compact"/>
              <w:jc w:val="left"/>
            </w:pPr>
            <w:r>
              <w:t>Bayesian parameter set</w:t>
            </w:r>
          </w:p>
        </w:tc>
        <w:tc>
          <w:tcPr>
            <w:tcW w:w="0" w:type="auto"/>
          </w:tcPr>
          <w:p w14:paraId="41403DB4" w14:textId="77777777" w:rsidR="007F787F" w:rsidRDefault="007F787F">
            <w:pPr>
              <w:pStyle w:val="Compact"/>
            </w:pPr>
          </w:p>
        </w:tc>
        <w:tc>
          <w:tcPr>
            <w:tcW w:w="0" w:type="auto"/>
          </w:tcPr>
          <w:p w14:paraId="41403DB5" w14:textId="77777777" w:rsidR="007F787F" w:rsidRDefault="007F787F">
            <w:pPr>
              <w:pStyle w:val="Compact"/>
            </w:pPr>
          </w:p>
        </w:tc>
      </w:tr>
      <w:tr w:rsidR="007F787F" w14:paraId="41403DBB" w14:textId="77777777">
        <w:tc>
          <w:tcPr>
            <w:tcW w:w="0" w:type="auto"/>
          </w:tcPr>
          <w:p w14:paraId="41403DB7" w14:textId="77777777" w:rsidR="007F787F" w:rsidRDefault="00A70A5A">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1403DB8" w14:textId="77777777" w:rsidR="007F787F" w:rsidRDefault="00280FA4">
            <w:pPr>
              <w:pStyle w:val="Compact"/>
              <w:jc w:val="left"/>
            </w:pPr>
            <w:r>
              <w:t>Cross-sectional average velocity</w:t>
            </w:r>
          </w:p>
        </w:tc>
        <w:tc>
          <w:tcPr>
            <w:tcW w:w="0" w:type="auto"/>
          </w:tcPr>
          <w:p w14:paraId="41403DB9" w14:textId="77777777" w:rsidR="007F787F" w:rsidRDefault="00A70A5A">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1403DBA"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7F787F" w14:paraId="41403DC0" w14:textId="77777777">
        <w:tc>
          <w:tcPr>
            <w:tcW w:w="0" w:type="auto"/>
          </w:tcPr>
          <w:p w14:paraId="41403DBC" w14:textId="77777777" w:rsidR="007F787F" w:rsidRDefault="00A70A5A">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1403DBD" w14:textId="77777777" w:rsidR="007F787F" w:rsidRDefault="00280FA4">
            <w:pPr>
              <w:pStyle w:val="Compact"/>
              <w:jc w:val="left"/>
            </w:pPr>
            <w:r>
              <w:t>Shear velocity</w:t>
            </w:r>
          </w:p>
        </w:tc>
        <w:tc>
          <w:tcPr>
            <w:tcW w:w="0" w:type="auto"/>
          </w:tcPr>
          <w:p w14:paraId="41403DBE" w14:textId="77777777" w:rsidR="007F787F" w:rsidRDefault="00A70A5A">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1403DBF"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7F787F" w14:paraId="41403DC5" w14:textId="77777777">
        <w:tc>
          <w:tcPr>
            <w:tcW w:w="0" w:type="auto"/>
          </w:tcPr>
          <w:p w14:paraId="41403DC1" w14:textId="77777777" w:rsidR="007F787F" w:rsidRDefault="00280FA4">
            <w:pPr>
              <w:pStyle w:val="Compact"/>
              <w:jc w:val="left"/>
            </w:pPr>
            <m:oMathPara>
              <m:oMath>
                <m:r>
                  <w:rPr>
                    <w:rFonts w:ascii="Cambria Math" w:hAnsi="Cambria Math"/>
                  </w:rPr>
                  <m:t>μ</m:t>
                </m:r>
              </m:oMath>
            </m:oMathPara>
          </w:p>
        </w:tc>
        <w:tc>
          <w:tcPr>
            <w:tcW w:w="0" w:type="auto"/>
          </w:tcPr>
          <w:p w14:paraId="41403DC2" w14:textId="77777777" w:rsidR="007F787F" w:rsidRDefault="00280FA4">
            <w:pPr>
              <w:pStyle w:val="Compact"/>
              <w:jc w:val="left"/>
            </w:pPr>
            <w:r>
              <w:t>Viscosity</w:t>
            </w:r>
          </w:p>
        </w:tc>
        <w:tc>
          <w:tcPr>
            <w:tcW w:w="0" w:type="auto"/>
          </w:tcPr>
          <w:p w14:paraId="41403DC3" w14:textId="77777777" w:rsidR="007F787F" w:rsidRDefault="007F787F">
            <w:pPr>
              <w:pStyle w:val="Compact"/>
            </w:pPr>
          </w:p>
        </w:tc>
        <w:tc>
          <w:tcPr>
            <w:tcW w:w="0" w:type="auto"/>
          </w:tcPr>
          <w:p w14:paraId="41403DC4" w14:textId="77777777" w:rsidR="007F787F" w:rsidRDefault="00A70A5A">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7F787F" w14:paraId="41403DCA" w14:textId="77777777">
        <w:tc>
          <w:tcPr>
            <w:tcW w:w="0" w:type="auto"/>
          </w:tcPr>
          <w:p w14:paraId="41403DC6" w14:textId="77777777" w:rsidR="007F787F" w:rsidRDefault="00280FA4">
            <w:pPr>
              <w:pStyle w:val="Compact"/>
              <w:jc w:val="left"/>
            </w:pPr>
            <m:oMathPara>
              <m:oMath>
                <m:r>
                  <w:rPr>
                    <w:rFonts w:ascii="Cambria Math" w:hAnsi="Cambria Math"/>
                  </w:rPr>
                  <m:t>v</m:t>
                </m:r>
              </m:oMath>
            </m:oMathPara>
          </w:p>
        </w:tc>
        <w:tc>
          <w:tcPr>
            <w:tcW w:w="0" w:type="auto"/>
          </w:tcPr>
          <w:p w14:paraId="41403DC7" w14:textId="77777777" w:rsidR="007F787F" w:rsidRDefault="00280FA4">
            <w:pPr>
              <w:pStyle w:val="Compact"/>
              <w:jc w:val="left"/>
            </w:pPr>
            <w:r>
              <w:t>kinematic viscosity</w:t>
            </w:r>
          </w:p>
        </w:tc>
        <w:tc>
          <w:tcPr>
            <w:tcW w:w="0" w:type="auto"/>
          </w:tcPr>
          <w:p w14:paraId="41403DC8" w14:textId="77777777" w:rsidR="007F787F" w:rsidRDefault="00A70A5A">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1403DC9" w14:textId="77777777" w:rsidR="007F787F" w:rsidRDefault="00A70A5A">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7F787F" w14:paraId="41403DCF" w14:textId="77777777">
        <w:tc>
          <w:tcPr>
            <w:tcW w:w="0" w:type="auto"/>
          </w:tcPr>
          <w:p w14:paraId="41403DCB" w14:textId="77777777" w:rsidR="007F787F" w:rsidRDefault="00280FA4">
            <w:pPr>
              <w:pStyle w:val="Compact"/>
              <w:jc w:val="left"/>
            </w:pPr>
            <m:oMathPara>
              <m:oMath>
                <m:r>
                  <w:rPr>
                    <w:rFonts w:ascii="Cambria Math" w:hAnsi="Cambria Math"/>
                  </w:rPr>
                  <m:t>W</m:t>
                </m:r>
              </m:oMath>
            </m:oMathPara>
          </w:p>
        </w:tc>
        <w:tc>
          <w:tcPr>
            <w:tcW w:w="0" w:type="auto"/>
          </w:tcPr>
          <w:p w14:paraId="41403DCC" w14:textId="77777777" w:rsidR="007F787F" w:rsidRDefault="00280FA4">
            <w:pPr>
              <w:pStyle w:val="Compact"/>
              <w:jc w:val="left"/>
            </w:pPr>
            <w:r>
              <w:t>Flow width</w:t>
            </w:r>
          </w:p>
        </w:tc>
        <w:tc>
          <w:tcPr>
            <w:tcW w:w="0" w:type="auto"/>
          </w:tcPr>
          <w:p w14:paraId="41403DCD" w14:textId="77777777" w:rsidR="007F787F" w:rsidRDefault="007F787F">
            <w:pPr>
              <w:pStyle w:val="Compact"/>
            </w:pPr>
          </w:p>
        </w:tc>
        <w:tc>
          <w:tcPr>
            <w:tcW w:w="0" w:type="auto"/>
          </w:tcPr>
          <w:p w14:paraId="41403DCE" w14:textId="77777777" w:rsidR="007F787F" w:rsidRDefault="00A70A5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7F787F" w14:paraId="41403DD4" w14:textId="77777777">
        <w:tc>
          <w:tcPr>
            <w:tcW w:w="0" w:type="auto"/>
          </w:tcPr>
          <w:p w14:paraId="41403DD0" w14:textId="77777777" w:rsidR="007F787F" w:rsidRDefault="00280FA4">
            <w:pPr>
              <w:pStyle w:val="Compact"/>
              <w:jc w:val="left"/>
            </w:pPr>
            <m:oMathPara>
              <m:oMath>
                <m:r>
                  <w:rPr>
                    <w:rFonts w:ascii="Cambria Math" w:hAnsi="Cambria Math"/>
                  </w:rPr>
                  <m:t>x</m:t>
                </m:r>
              </m:oMath>
            </m:oMathPara>
          </w:p>
        </w:tc>
        <w:tc>
          <w:tcPr>
            <w:tcW w:w="0" w:type="auto"/>
          </w:tcPr>
          <w:p w14:paraId="41403DD1" w14:textId="77777777" w:rsidR="007F787F" w:rsidRDefault="00280FA4">
            <w:pPr>
              <w:pStyle w:val="Compact"/>
              <w:jc w:val="left"/>
            </w:pPr>
            <w:r>
              <w:t>Bayesian data set</w:t>
            </w:r>
          </w:p>
        </w:tc>
        <w:tc>
          <w:tcPr>
            <w:tcW w:w="0" w:type="auto"/>
          </w:tcPr>
          <w:p w14:paraId="41403DD2" w14:textId="77777777" w:rsidR="007F787F" w:rsidRDefault="007F787F">
            <w:pPr>
              <w:pStyle w:val="Compact"/>
            </w:pPr>
          </w:p>
        </w:tc>
        <w:tc>
          <w:tcPr>
            <w:tcW w:w="0" w:type="auto"/>
          </w:tcPr>
          <w:p w14:paraId="41403DD3" w14:textId="77777777" w:rsidR="007F787F" w:rsidRDefault="007F787F">
            <w:pPr>
              <w:pStyle w:val="Compact"/>
            </w:pPr>
          </w:p>
        </w:tc>
      </w:tr>
    </w:tbl>
    <w:p w14:paraId="41403DD5" w14:textId="77777777" w:rsidR="007F787F" w:rsidRDefault="00280FA4">
      <w:pPr>
        <w:pStyle w:val="Heading2"/>
      </w:pPr>
      <w:bookmarkStart w:id="46" w:name="references"/>
      <w:bookmarkEnd w:id="45"/>
      <w:r>
        <w:t>References</w:t>
      </w:r>
    </w:p>
    <w:p w14:paraId="41403DD6" w14:textId="77777777" w:rsidR="007F787F" w:rsidRDefault="00280FA4">
      <w:pPr>
        <w:pStyle w:val="Bibliography"/>
      </w:pPr>
      <w:bookmarkStart w:id="47" w:name="Xe367fd6cb00c1441faaeb81e1927324fe976092"/>
      <w:bookmarkStart w:id="48"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0">
        <w:r>
          <w:rPr>
            <w:rStyle w:val="Hyperlink"/>
          </w:rPr>
          <w:t>https://doi.org/10.1029/2018JG004750</w:t>
        </w:r>
      </w:hyperlink>
    </w:p>
    <w:p w14:paraId="41403DD7" w14:textId="77777777" w:rsidR="007F787F" w:rsidRDefault="00280FA4">
      <w:pPr>
        <w:pStyle w:val="Bibliography"/>
      </w:pPr>
      <w:bookmarkStart w:id="49" w:name="X465466661decc8b1d0d7dc416ddf7b6c51f10d0"/>
      <w:bookmarkEnd w:id="47"/>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1">
        <w:r>
          <w:rPr>
            <w:rStyle w:val="Hyperlink"/>
          </w:rPr>
          <w:t>https://doi.org/10.1002/lno.11906</w:t>
        </w:r>
      </w:hyperlink>
    </w:p>
    <w:p w14:paraId="41403DD8" w14:textId="77777777" w:rsidR="007F787F" w:rsidRDefault="00280FA4">
      <w:pPr>
        <w:pStyle w:val="Bibliography"/>
      </w:pPr>
      <w:bookmarkStart w:id="50" w:name="ref-ahoHighestRatesGross2021"/>
      <w:bookmarkEnd w:id="49"/>
      <w:r>
        <w:t xml:space="preserve">Aho, K. S., Hosen, J. D., Logozzo, L. A., McGillis, W. R., &amp; Raymond, P. A. (2021). Highest rates of gross primary productivity maintained despite CO2 depletion in a temperate river </w:t>
      </w:r>
      <w:r>
        <w:lastRenderedPageBreak/>
        <w:t xml:space="preserve">network. </w:t>
      </w:r>
      <w:r>
        <w:rPr>
          <w:i/>
          <w:iCs/>
        </w:rPr>
        <w:t>Limnology and Oceanography Letters</w:t>
      </w:r>
      <w:r>
        <w:t xml:space="preserve">, </w:t>
      </w:r>
      <w:r>
        <w:rPr>
          <w:i/>
          <w:iCs/>
        </w:rPr>
        <w:t>n/a</w:t>
      </w:r>
      <w:r>
        <w:t>(n/a). https://doi.org/</w:t>
      </w:r>
      <w:hyperlink r:id="rId22">
        <w:r>
          <w:rPr>
            <w:rStyle w:val="Hyperlink"/>
          </w:rPr>
          <w:t>https://doi.org/10.1002/lol2.10195</w:t>
        </w:r>
      </w:hyperlink>
    </w:p>
    <w:p w14:paraId="41403DD9" w14:textId="77777777" w:rsidR="007F787F" w:rsidRDefault="00280FA4">
      <w:pPr>
        <w:pStyle w:val="Bibliography"/>
      </w:pPr>
      <w:bookmarkStart w:id="51" w:name="ref-alinPhysicalControlsCarbon2011"/>
      <w:bookmarkEnd w:id="50"/>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G1). https://doi.org/</w:t>
      </w:r>
      <w:hyperlink r:id="rId23">
        <w:r>
          <w:rPr>
            <w:rStyle w:val="Hyperlink"/>
          </w:rPr>
          <w:t>https://doi.org/10.1029/2010JG001398</w:t>
        </w:r>
      </w:hyperlink>
    </w:p>
    <w:p w14:paraId="41403DDA" w14:textId="77777777" w:rsidR="007F787F" w:rsidRDefault="00280FA4">
      <w:pPr>
        <w:pStyle w:val="Bibliography"/>
      </w:pPr>
      <w:bookmarkStart w:id="52" w:name="ref-altenauSurfaceWaterOcean2021"/>
      <w:bookmarkEnd w:id="51"/>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24">
        <w:r>
          <w:rPr>
            <w:rStyle w:val="Hyperlink"/>
          </w:rPr>
          <w:t>https://doi.org/10.1029/2021WR030054</w:t>
        </w:r>
      </w:hyperlink>
    </w:p>
    <w:p w14:paraId="41403DDB" w14:textId="77777777" w:rsidR="007F787F" w:rsidRDefault="00280FA4">
      <w:pPr>
        <w:pStyle w:val="Bibliography"/>
      </w:pPr>
      <w:bookmarkStart w:id="53" w:name="X3f43462459b729b7766127d4de3034c5e406105"/>
      <w:bookmarkEnd w:id="52"/>
      <w:r>
        <w:t xml:space="preserve">Andreadis, K. M., Brinkerhoff, C. B., &amp; Gleason, C. J. (2020). Constraining the assimilation of SWOT observations with hydraulic geometry relations. </w:t>
      </w:r>
      <w:r>
        <w:rPr>
          <w:i/>
          <w:iCs/>
        </w:rPr>
        <w:t>Water Resources Research</w:t>
      </w:r>
      <w:r>
        <w:t xml:space="preserve">. </w:t>
      </w:r>
      <w:hyperlink r:id="rId25">
        <w:r>
          <w:rPr>
            <w:rStyle w:val="Hyperlink"/>
          </w:rPr>
          <w:t>https://doi.org/10.1029/2019WR026611</w:t>
        </w:r>
      </w:hyperlink>
    </w:p>
    <w:p w14:paraId="41403DDC" w14:textId="77777777" w:rsidR="007F787F" w:rsidRDefault="00280FA4">
      <w:pPr>
        <w:pStyle w:val="Bibliography"/>
      </w:pPr>
      <w:bookmarkStart w:id="54" w:name="Xac350d38015694cd0350539d77080e5042ebd3d"/>
      <w:bookmarkEnd w:id="53"/>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2), 624–645. https://doi.org/</w:t>
      </w:r>
      <w:hyperlink r:id="rId26">
        <w:r>
          <w:rPr>
            <w:rStyle w:val="Hyperlink"/>
          </w:rPr>
          <w:t>https://doi.org/10.1002/2017JG004140</w:t>
        </w:r>
      </w:hyperlink>
    </w:p>
    <w:p w14:paraId="41403DDD" w14:textId="77777777" w:rsidR="007F787F" w:rsidRDefault="00280FA4">
      <w:pPr>
        <w:pStyle w:val="Bibliography"/>
      </w:pPr>
      <w:bookmarkStart w:id="55" w:name="ref-beaulieuControlsGasTransfer2012"/>
      <w:bookmarkEnd w:id="54"/>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7">
        <w:r>
          <w:rPr>
            <w:rStyle w:val="Hyperlink"/>
          </w:rPr>
          <w:t>https://doi.org/10.1029/2011JG001794</w:t>
        </w:r>
      </w:hyperlink>
    </w:p>
    <w:p w14:paraId="41403DDE" w14:textId="77777777" w:rsidR="007F787F" w:rsidRDefault="00280FA4">
      <w:pPr>
        <w:pStyle w:val="Bibliography"/>
      </w:pPr>
      <w:bookmarkStart w:id="56" w:name="ref-biancamariaSWOTMissionIts2016"/>
      <w:bookmarkEnd w:id="55"/>
      <w:r>
        <w:lastRenderedPageBreak/>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28">
        <w:r>
          <w:rPr>
            <w:rStyle w:val="Hyperlink"/>
          </w:rPr>
          <w:t>https://doi.org/10.1007/978-3-319-32449-4_6</w:t>
        </w:r>
      </w:hyperlink>
    </w:p>
    <w:p w14:paraId="41403DDF" w14:textId="77777777" w:rsidR="007F787F" w:rsidRDefault="00280FA4">
      <w:pPr>
        <w:pStyle w:val="Bibliography"/>
      </w:pPr>
      <w:bookmarkStart w:id="57" w:name="Xbbaacf312c3b2ac2225c29062e99b1285b75b5d"/>
      <w:bookmarkEnd w:id="56"/>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29">
        <w:r>
          <w:rPr>
            <w:rStyle w:val="Hyperlink"/>
          </w:rPr>
          <w:t>https://doi.org/10.1038/ngeo2486</w:t>
        </w:r>
      </w:hyperlink>
    </w:p>
    <w:p w14:paraId="41403DE0" w14:textId="77777777" w:rsidR="007F787F" w:rsidRDefault="00280FA4">
      <w:pPr>
        <w:pStyle w:val="Bibliography"/>
      </w:pPr>
      <w:bookmarkStart w:id="58" w:name="X1a76598ca511f3330c42372d0336b7d2eb8a399"/>
      <w:bookmarkEnd w:id="57"/>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0">
        <w:r>
          <w:rPr>
            <w:rStyle w:val="Hyperlink"/>
          </w:rPr>
          <w:t>https://doi.org/10.1029/2019GL084529</w:t>
        </w:r>
      </w:hyperlink>
    </w:p>
    <w:p w14:paraId="41403DE1" w14:textId="77777777" w:rsidR="007F787F" w:rsidRDefault="00280FA4">
      <w:pPr>
        <w:pStyle w:val="Bibliography"/>
      </w:pPr>
      <w:bookmarkStart w:id="59" w:name="Xdbd54ef9038a6546bc878e25d0471ceeef59cc0"/>
      <w:bookmarkEnd w:id="58"/>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31">
        <w:r>
          <w:rPr>
            <w:rStyle w:val="Hyperlink"/>
          </w:rPr>
          <w:t>https://doi.org/10.1029/2020WR027949</w:t>
        </w:r>
      </w:hyperlink>
    </w:p>
    <w:p w14:paraId="41403DE2" w14:textId="77777777" w:rsidR="007F787F" w:rsidRDefault="00280FA4">
      <w:pPr>
        <w:pStyle w:val="Bibliography"/>
      </w:pPr>
      <w:bookmarkStart w:id="60" w:name="ref-brinkerhoffLakeMorphometryRiver2021"/>
      <w:bookmarkEnd w:id="59"/>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32">
        <w:r>
          <w:rPr>
            <w:rStyle w:val="Hyperlink"/>
          </w:rPr>
          <w:t>https://doi.org/10.1029/2020GL090068</w:t>
        </w:r>
      </w:hyperlink>
    </w:p>
    <w:p w14:paraId="41403DE3" w14:textId="77777777" w:rsidR="007F787F" w:rsidRDefault="00280FA4">
      <w:pPr>
        <w:pStyle w:val="Bibliography"/>
      </w:pPr>
      <w:bookmarkStart w:id="61" w:name="X834711d54738282ad13c8e8eb924edf28d0f356"/>
      <w:bookmarkEnd w:id="60"/>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33">
        <w:r>
          <w:rPr>
            <w:rStyle w:val="Hyperlink"/>
          </w:rPr>
          <w:t>https://doi.org/10.1016/j.advwatres.2018.06.004</w:t>
        </w:r>
      </w:hyperlink>
    </w:p>
    <w:p w14:paraId="41403DE4" w14:textId="77777777" w:rsidR="007F787F" w:rsidRDefault="00280FA4">
      <w:pPr>
        <w:pStyle w:val="Bibliography"/>
      </w:pPr>
      <w:bookmarkStart w:id="62" w:name="ref-brumerWaveRelatedReynoldsNumber2017"/>
      <w:bookmarkEnd w:id="61"/>
      <w:r>
        <w:lastRenderedPageBreak/>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34">
        <w:r>
          <w:rPr>
            <w:rStyle w:val="Hyperlink"/>
          </w:rPr>
          <w:t>https://doi.org/10.1002/2017GL074979</w:t>
        </w:r>
      </w:hyperlink>
    </w:p>
    <w:p w14:paraId="41403DE5" w14:textId="77777777" w:rsidR="007F787F" w:rsidRDefault="00280FA4">
      <w:pPr>
        <w:pStyle w:val="Bibliography"/>
      </w:pPr>
      <w:bookmarkStart w:id="63" w:name="ref-calderbankContinuousPhaseHeat1961"/>
      <w:bookmarkEnd w:id="62"/>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35">
        <w:r>
          <w:rPr>
            <w:rStyle w:val="Hyperlink"/>
          </w:rPr>
          <w:t>https://doi.org/10.1016/0009-2509(61)87005-X</w:t>
        </w:r>
      </w:hyperlink>
    </w:p>
    <w:p w14:paraId="41403DE6" w14:textId="77777777" w:rsidR="007F787F" w:rsidRDefault="00280FA4">
      <w:pPr>
        <w:pStyle w:val="Bibliography"/>
      </w:pPr>
      <w:bookmarkStart w:id="64" w:name="ref-chuWindStreamFlow2003"/>
      <w:bookmarkEnd w:id="63"/>
      <w:r>
        <w:t xml:space="preserve">Chu, C. R., &amp; Jirka, G. H. (2003). Wind and Stream Flow Induced Reaeration. </w:t>
      </w:r>
      <w:r>
        <w:rPr>
          <w:i/>
          <w:iCs/>
        </w:rPr>
        <w:t>Journal of Environmental Engineering</w:t>
      </w:r>
      <w:r>
        <w:t xml:space="preserve">, </w:t>
      </w:r>
      <w:r>
        <w:rPr>
          <w:i/>
          <w:iCs/>
        </w:rPr>
        <w:t>129</w:t>
      </w:r>
      <w:r>
        <w:t xml:space="preserve">(12), 1129–1136. </w:t>
      </w:r>
      <w:hyperlink r:id="rId36">
        <w:r>
          <w:rPr>
            <w:rStyle w:val="Hyperlink"/>
          </w:rPr>
          <w:t>https://doi.org/10.1061/(ASCE)0733-9372(2003)129:12(1129)</w:t>
        </w:r>
      </w:hyperlink>
    </w:p>
    <w:p w14:paraId="41403DE7" w14:textId="77777777" w:rsidR="007F787F" w:rsidRDefault="00280FA4">
      <w:pPr>
        <w:pStyle w:val="Bibliography"/>
      </w:pPr>
      <w:bookmarkStart w:id="65" w:name="Xa3e9367adcd5dee389f99f86aad7b66314e7a15"/>
      <w:bookmarkEnd w:id="64"/>
      <w:r>
        <w:t xml:space="preserve">Churchill, M. A., Elmore, H. L., &amp; Buckingham, R. A. (1964). The Prediction of Stream Reaeration Rates. In B. A. Southgate (Ed.), </w:t>
      </w:r>
      <w:r>
        <w:rPr>
          <w:i/>
          <w:iCs/>
        </w:rPr>
        <w:t>Advances in Water Pollution Research</w:t>
      </w:r>
      <w:r>
        <w:t xml:space="preserve"> (pp. 89–136). Pergamon. </w:t>
      </w:r>
      <w:hyperlink r:id="rId37">
        <w:r>
          <w:rPr>
            <w:rStyle w:val="Hyperlink"/>
          </w:rPr>
          <w:t>https://doi.org/10.1016/B978-1-4832-8391-3.50015-4</w:t>
        </w:r>
      </w:hyperlink>
    </w:p>
    <w:p w14:paraId="41403DE8" w14:textId="77777777" w:rsidR="007F787F" w:rsidRDefault="00280FA4">
      <w:pPr>
        <w:pStyle w:val="Bibliography"/>
      </w:pPr>
      <w:bookmarkStart w:id="66" w:name="ref-colePlumbingGlobalCarbon2007"/>
      <w:bookmarkEnd w:id="65"/>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38">
        <w:r>
          <w:rPr>
            <w:rStyle w:val="Hyperlink"/>
          </w:rPr>
          <w:t>https://doi.org/10.1007/s10021-006-9013-8</w:t>
        </w:r>
      </w:hyperlink>
    </w:p>
    <w:p w14:paraId="41403DE9" w14:textId="77777777" w:rsidR="007F787F" w:rsidRDefault="00280FA4">
      <w:pPr>
        <w:pStyle w:val="Bibliography"/>
      </w:pPr>
      <w:bookmarkStart w:id="67" w:name="ref-crawfordCO2TimeSeries2017"/>
      <w:bookmarkEnd w:id="66"/>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39">
        <w:r>
          <w:rPr>
            <w:rStyle w:val="Hyperlink"/>
          </w:rPr>
          <w:t>https://doi.org/10.1007/s00027-016-0511-2</w:t>
        </w:r>
      </w:hyperlink>
    </w:p>
    <w:p w14:paraId="41403DEA" w14:textId="77777777" w:rsidR="007F787F" w:rsidRDefault="00280FA4">
      <w:pPr>
        <w:pStyle w:val="Bibliography"/>
      </w:pPr>
      <w:bookmarkStart w:id="68" w:name="Xc749cfb8cc4c1b149d35ee13c0395d9e57afca6"/>
      <w:bookmarkEnd w:id="67"/>
      <w:r>
        <w:lastRenderedPageBreak/>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0">
        <w:r>
          <w:rPr>
            <w:rStyle w:val="Hyperlink"/>
          </w:rPr>
          <w:t>https://doi.org/10.1016/j.jhydrol.2013.12.050</w:t>
        </w:r>
      </w:hyperlink>
    </w:p>
    <w:p w14:paraId="41403DEB" w14:textId="77777777" w:rsidR="007F787F" w:rsidRDefault="00280FA4">
      <w:pPr>
        <w:pStyle w:val="Bibliography"/>
      </w:pPr>
      <w:bookmarkStart w:id="69" w:name="X3ce31a8f5e08162768843120ddd33afff9a1ba0"/>
      <w:bookmarkEnd w:id="68"/>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1">
        <w:r>
          <w:rPr>
            <w:rStyle w:val="Hyperlink"/>
          </w:rPr>
          <w:t>https://doi.org/10.1002/2015WR018434</w:t>
        </w:r>
      </w:hyperlink>
    </w:p>
    <w:p w14:paraId="41403DEC" w14:textId="77777777" w:rsidR="007F787F" w:rsidRDefault="00280FA4">
      <w:pPr>
        <w:pStyle w:val="Bibliography"/>
      </w:pPr>
      <w:bookmarkStart w:id="70" w:name="ref-durandHowWillRadar2020"/>
      <w:bookmarkEnd w:id="69"/>
      <w:r>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2">
        <w:r>
          <w:rPr>
            <w:rStyle w:val="Hyperlink"/>
          </w:rPr>
          <w:t>https://doi.org/10.1016/j.rse.2020.111883</w:t>
        </w:r>
      </w:hyperlink>
    </w:p>
    <w:p w14:paraId="41403DED" w14:textId="77777777" w:rsidR="007F787F" w:rsidRDefault="00280FA4">
      <w:pPr>
        <w:pStyle w:val="Bibliography"/>
      </w:pPr>
      <w:bookmarkStart w:id="71" w:name="ref-fengRecentChangesArctic2021"/>
      <w:bookmarkEnd w:id="70"/>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3">
        <w:r>
          <w:rPr>
            <w:rStyle w:val="Hyperlink"/>
          </w:rPr>
          <w:t>https://doi.org/10.1038/s41467-021-27228-1</w:t>
        </w:r>
      </w:hyperlink>
    </w:p>
    <w:p w14:paraId="41403DEE" w14:textId="77777777" w:rsidR="007F787F" w:rsidRDefault="00280FA4">
      <w:pPr>
        <w:pStyle w:val="Bibliography"/>
      </w:pPr>
      <w:bookmarkStart w:id="72" w:name="X9be29eb630d4c00a21328a957102a710eabca70"/>
      <w:bookmarkEnd w:id="71"/>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44">
        <w:r>
          <w:rPr>
            <w:rStyle w:val="Hyperlink"/>
          </w:rPr>
          <w:t>https://doi.org/10.1029/2020WR028519</w:t>
        </w:r>
      </w:hyperlink>
    </w:p>
    <w:p w14:paraId="41403DEF" w14:textId="77777777" w:rsidR="007F787F" w:rsidRDefault="00280FA4">
      <w:pPr>
        <w:pStyle w:val="Bibliography"/>
      </w:pPr>
      <w:bookmarkStart w:id="73" w:name="ref-garamboisInferenceEffectiveRiver2015"/>
      <w:bookmarkEnd w:id="72"/>
      <w:r>
        <w:lastRenderedPageBreak/>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5">
        <w:r>
          <w:rPr>
            <w:rStyle w:val="Hyperlink"/>
          </w:rPr>
          <w:t>https://doi.org/10.1016/j.advwatres.2015.02.007</w:t>
        </w:r>
      </w:hyperlink>
    </w:p>
    <w:p w14:paraId="41403DF0" w14:textId="77777777" w:rsidR="007F787F" w:rsidRDefault="00280FA4">
      <w:pPr>
        <w:pStyle w:val="Bibliography"/>
      </w:pPr>
      <w:bookmarkStart w:id="74" w:name="Xa8994f4454fb7590a0c3de19e6a7dd8fbd5a11c"/>
      <w:bookmarkEnd w:id="73"/>
      <w:r>
        <w:t xml:space="preserve">Garambois, P.-A., Calmant, S., Roux, H., Paris, A., Monnier, J., Finaud-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46">
        <w:r>
          <w:rPr>
            <w:rStyle w:val="Hyperlink"/>
          </w:rPr>
          <w:t>https://doi.org/10.1002/hyp.11033</w:t>
        </w:r>
      </w:hyperlink>
    </w:p>
    <w:p w14:paraId="41403DF1" w14:textId="77777777" w:rsidR="007F787F" w:rsidRDefault="00280FA4">
      <w:pPr>
        <w:pStyle w:val="Bibliography"/>
      </w:pPr>
      <w:bookmarkStart w:id="75" w:name="X1dafd55d3ea50ae83faa050ee84557bcff98061"/>
      <w:bookmarkEnd w:id="74"/>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47">
        <w:r>
          <w:rPr>
            <w:rStyle w:val="Hyperlink"/>
          </w:rPr>
          <w:t>https://doi.org/10.1016/j.jhydrol.2019.124409</w:t>
        </w:r>
      </w:hyperlink>
    </w:p>
    <w:p w14:paraId="41403DF2" w14:textId="77777777" w:rsidR="007F787F" w:rsidRDefault="00280FA4">
      <w:pPr>
        <w:pStyle w:val="Bibliography"/>
      </w:pPr>
      <w:bookmarkStart w:id="76" w:name="ref-gleasonHydraulicGeometryNatural2015"/>
      <w:bookmarkEnd w:id="75"/>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48">
        <w:r>
          <w:rPr>
            <w:rStyle w:val="Hyperlink"/>
          </w:rPr>
          <w:t>https://doi.org/10.1177/0309133314567584</w:t>
        </w:r>
      </w:hyperlink>
    </w:p>
    <w:p w14:paraId="41403DF3" w14:textId="77777777" w:rsidR="007F787F" w:rsidRDefault="00280FA4">
      <w:pPr>
        <w:pStyle w:val="Bibliography"/>
      </w:pPr>
      <w:bookmarkStart w:id="77" w:name="ref-gleasonGlobalMappingRiver2014"/>
      <w:bookmarkEnd w:id="76"/>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49">
        <w:r>
          <w:rPr>
            <w:rStyle w:val="Hyperlink"/>
          </w:rPr>
          <w:t>https://doi.org/10.1073/pnas.1317606111</w:t>
        </w:r>
      </w:hyperlink>
    </w:p>
    <w:p w14:paraId="41403DF4" w14:textId="77777777" w:rsidR="007F787F" w:rsidRDefault="00280FA4">
      <w:pPr>
        <w:pStyle w:val="Bibliography"/>
      </w:pPr>
      <w:bookmarkStart w:id="78" w:name="ref-gleasonRetrievalRiverDischarge2014"/>
      <w:bookmarkEnd w:id="77"/>
      <w:r>
        <w:t xml:space="preserve">Gleason, C. J., Smith, L. C., &amp; Lee, J. (2014). Retrieval of river discharge solely from satellite imagery and at-many-stations hydraulic geometry: Sensitivity to river form and </w:t>
      </w:r>
      <w:r>
        <w:lastRenderedPageBreak/>
        <w:t xml:space="preserve">optimization parameters. </w:t>
      </w:r>
      <w:r>
        <w:rPr>
          <w:i/>
          <w:iCs/>
        </w:rPr>
        <w:t>Water Resources Research</w:t>
      </w:r>
      <w:r>
        <w:t xml:space="preserve">, </w:t>
      </w:r>
      <w:r>
        <w:rPr>
          <w:i/>
          <w:iCs/>
        </w:rPr>
        <w:t>50</w:t>
      </w:r>
      <w:r>
        <w:t xml:space="preserve">(12), 9604–9619. </w:t>
      </w:r>
      <w:hyperlink r:id="rId50">
        <w:r>
          <w:rPr>
            <w:rStyle w:val="Hyperlink"/>
          </w:rPr>
          <w:t>https://doi.org/10.1002/2014WR016109</w:t>
        </w:r>
      </w:hyperlink>
    </w:p>
    <w:p w14:paraId="41403DF5" w14:textId="77777777" w:rsidR="007F787F" w:rsidRDefault="00280FA4">
      <w:pPr>
        <w:pStyle w:val="Bibliography"/>
      </w:pPr>
      <w:bookmarkStart w:id="79" w:name="ref-gleasonTrackingRiverFlows2017"/>
      <w:bookmarkEnd w:id="78"/>
      <w:r>
        <w:t xml:space="preserve">Gleason, C. J., Garambois, P.-A., &amp; Durand, M. T. (2017). Tracking River Flows from Space. </w:t>
      </w:r>
      <w:r>
        <w:rPr>
          <w:i/>
          <w:iCs/>
        </w:rPr>
        <w:t>Eos</w:t>
      </w:r>
      <w:r>
        <w:t xml:space="preserve">. </w:t>
      </w:r>
      <w:hyperlink r:id="rId51">
        <w:r>
          <w:rPr>
            <w:rStyle w:val="Hyperlink"/>
          </w:rPr>
          <w:t>https://doi.org/10.1029/2017EO078085</w:t>
        </w:r>
      </w:hyperlink>
    </w:p>
    <w:p w14:paraId="41403DF6" w14:textId="77777777" w:rsidR="007F787F" w:rsidRDefault="00280FA4">
      <w:pPr>
        <w:pStyle w:val="Bibliography"/>
      </w:pPr>
      <w:bookmarkStart w:id="80" w:name="ref-gruberOceanicSinkAnthropogenic2019"/>
      <w:bookmarkEnd w:id="79"/>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2">
        <w:r>
          <w:rPr>
            <w:rStyle w:val="Hyperlink"/>
          </w:rPr>
          <w:t>https://doi.org/10.1126/science.aau5153</w:t>
        </w:r>
      </w:hyperlink>
    </w:p>
    <w:p w14:paraId="41403DF7" w14:textId="77777777" w:rsidR="007F787F" w:rsidRDefault="00280FA4">
      <w:pPr>
        <w:pStyle w:val="Bibliography"/>
      </w:pPr>
      <w:bookmarkStart w:id="81" w:name="ref-hagemannBAMBayesianAMHGManning2017"/>
      <w:bookmarkEnd w:id="80"/>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3">
        <w:r>
          <w:rPr>
            <w:rStyle w:val="Hyperlink"/>
          </w:rPr>
          <w:t>https://doi.org/10.1002/2017WR021626</w:t>
        </w:r>
      </w:hyperlink>
    </w:p>
    <w:p w14:paraId="41403DF8" w14:textId="77777777" w:rsidR="007F787F" w:rsidRDefault="00280FA4">
      <w:pPr>
        <w:pStyle w:val="Bibliography"/>
      </w:pPr>
      <w:bookmarkStart w:id="82" w:name="ref-hallGasExchangeStreams2020"/>
      <w:bookmarkEnd w:id="81"/>
      <w:r>
        <w:t xml:space="preserve">Hall, R. O., &amp; Ulseth, A. J. (2020). Gas exchange in streams and rivers. </w:t>
      </w:r>
      <w:r>
        <w:rPr>
          <w:i/>
          <w:iCs/>
        </w:rPr>
        <w:t>WIREs Water</w:t>
      </w:r>
      <w:r>
        <w:t xml:space="preserve">, </w:t>
      </w:r>
      <w:r>
        <w:rPr>
          <w:i/>
          <w:iCs/>
        </w:rPr>
        <w:t>7</w:t>
      </w:r>
      <w:r>
        <w:t>(1), e1391. https://doi.org/</w:t>
      </w:r>
      <w:hyperlink r:id="rId54">
        <w:r>
          <w:rPr>
            <w:rStyle w:val="Hyperlink"/>
          </w:rPr>
          <w:t>https://doi.org/10.1002/wat2.1391</w:t>
        </w:r>
      </w:hyperlink>
    </w:p>
    <w:p w14:paraId="41403DF9" w14:textId="77777777" w:rsidR="007F787F" w:rsidRDefault="00280FA4">
      <w:pPr>
        <w:pStyle w:val="Bibliography"/>
      </w:pPr>
      <w:bookmarkStart w:id="83" w:name="ref-hallAirWaterOxygen2012"/>
      <w:bookmarkEnd w:id="82"/>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55">
        <w:r>
          <w:rPr>
            <w:rStyle w:val="Hyperlink"/>
          </w:rPr>
          <w:t>https://doi.org/10.1215/21573689-1572535</w:t>
        </w:r>
      </w:hyperlink>
    </w:p>
    <w:p w14:paraId="41403DFA" w14:textId="77777777" w:rsidR="007F787F" w:rsidRDefault="00280FA4">
      <w:pPr>
        <w:pStyle w:val="Bibliography"/>
      </w:pPr>
      <w:bookmarkStart w:id="84" w:name="ref-harlanDischargeEstimationDense2021"/>
      <w:bookmarkEnd w:id="83"/>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56">
        <w:r>
          <w:rPr>
            <w:rStyle w:val="Hyperlink"/>
          </w:rPr>
          <w:t>https://doi.org/10.1029/2020WR028714</w:t>
        </w:r>
      </w:hyperlink>
    </w:p>
    <w:p w14:paraId="41403DFB" w14:textId="77777777" w:rsidR="007F787F" w:rsidRDefault="00280FA4">
      <w:pPr>
        <w:pStyle w:val="Bibliography"/>
      </w:pPr>
      <w:bookmarkStart w:id="85" w:name="ref-hoffFirstCourseBayesian2009"/>
      <w:bookmarkEnd w:id="84"/>
      <w:r>
        <w:t xml:space="preserve">Hoff, P. D. (2009). </w:t>
      </w:r>
      <w:r>
        <w:rPr>
          <w:i/>
          <w:iCs/>
        </w:rPr>
        <w:t>A First Course in Bayesian Statistical Methods</w:t>
      </w:r>
      <w:r>
        <w:t>. New York: Springer.</w:t>
      </w:r>
    </w:p>
    <w:p w14:paraId="41403DFC" w14:textId="77777777" w:rsidR="007F787F" w:rsidRDefault="00280FA4">
      <w:pPr>
        <w:pStyle w:val="Bibliography"/>
      </w:pPr>
      <w:bookmarkStart w:id="86" w:name="ref-horgbyUnexpectedLargeEvasion2019"/>
      <w:bookmarkEnd w:id="85"/>
      <w:r>
        <w:lastRenderedPageBreak/>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7">
        <w:r>
          <w:rPr>
            <w:rStyle w:val="Hyperlink"/>
          </w:rPr>
          <w:t>https://doi.org/10.1038/s41467-019-12905-z</w:t>
        </w:r>
      </w:hyperlink>
    </w:p>
    <w:p w14:paraId="41403DFD" w14:textId="77777777" w:rsidR="007F787F" w:rsidRDefault="00280FA4">
      <w:pPr>
        <w:pStyle w:val="Bibliography"/>
      </w:pPr>
      <w:bookmarkStart w:id="87" w:name="ref-ishitsukaCombiningOpticalRemote2020"/>
      <w:bookmarkEnd w:id="86"/>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58">
        <w:r>
          <w:rPr>
            <w:rStyle w:val="Hyperlink"/>
          </w:rPr>
          <w:t>https://doi.org/10.1029/2020WR027794</w:t>
        </w:r>
      </w:hyperlink>
    </w:p>
    <w:p w14:paraId="41403DFE" w14:textId="77777777" w:rsidR="007F787F" w:rsidRDefault="00280FA4">
      <w:pPr>
        <w:pStyle w:val="Bibliography"/>
      </w:pPr>
      <w:bookmarkStart w:id="88" w:name="ref-katulStructureFunctionModel2018"/>
      <w:bookmarkEnd w:id="87"/>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59">
        <w:r>
          <w:rPr>
            <w:rStyle w:val="Hyperlink"/>
          </w:rPr>
          <w:t>https://doi.org/10.1029/2018WR022731</w:t>
        </w:r>
      </w:hyperlink>
    </w:p>
    <w:p w14:paraId="41403DFF" w14:textId="77777777" w:rsidR="007F787F" w:rsidRDefault="00280FA4">
      <w:pPr>
        <w:pStyle w:val="Bibliography"/>
      </w:pPr>
      <w:bookmarkStart w:id="89" w:name="ref-knobenTechnicalNoteInherent2019"/>
      <w:bookmarkEnd w:id="88"/>
      <w:r>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0">
        <w:r>
          <w:rPr>
            <w:rStyle w:val="Hyperlink"/>
          </w:rPr>
          <w:t>https://doi.org/10.5194/hess-23-4323-2019</w:t>
        </w:r>
      </w:hyperlink>
    </w:p>
    <w:p w14:paraId="41403E00" w14:textId="77777777" w:rsidR="007F787F" w:rsidRDefault="00280FA4">
      <w:pPr>
        <w:pStyle w:val="Bibliography"/>
      </w:pPr>
      <w:bookmarkStart w:id="90" w:name="ref-lamontEddyCellModel1970"/>
      <w:bookmarkEnd w:id="89"/>
      <w:r>
        <w:t xml:space="preserve">Lamont, J. C., &amp; Scott, D. S. (1970). An Eddy Cell Model of Mass Transfer into the Surface of a Turbulent Liquid. </w:t>
      </w:r>
      <w:r>
        <w:rPr>
          <w:i/>
          <w:iCs/>
        </w:rPr>
        <w:t>AIChE Journal</w:t>
      </w:r>
      <w:r>
        <w:t xml:space="preserve">, </w:t>
      </w:r>
      <w:r>
        <w:rPr>
          <w:i/>
          <w:iCs/>
        </w:rPr>
        <w:t>16</w:t>
      </w:r>
      <w:r>
        <w:t>(4), 513–519.</w:t>
      </w:r>
    </w:p>
    <w:p w14:paraId="41403E01" w14:textId="77777777" w:rsidR="007F787F" w:rsidRDefault="00280FA4">
      <w:pPr>
        <w:pStyle w:val="Bibliography"/>
      </w:pPr>
      <w:bookmarkStart w:id="91" w:name="ref-larnierRiverDischargeBathymetry2020"/>
      <w:bookmarkEnd w:id="90"/>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1">
        <w:r>
          <w:rPr>
            <w:rStyle w:val="Hyperlink"/>
          </w:rPr>
          <w:t>https://doi.org/10.1080/17415977.2020.1803858</w:t>
        </w:r>
      </w:hyperlink>
    </w:p>
    <w:p w14:paraId="41403E02" w14:textId="77777777" w:rsidR="007F787F" w:rsidRDefault="00280FA4">
      <w:pPr>
        <w:pStyle w:val="Bibliography"/>
      </w:pPr>
      <w:bookmarkStart w:id="92" w:name="ref-lauerwaldSpatialPatternsCO22015"/>
      <w:bookmarkEnd w:id="91"/>
      <w:r>
        <w:lastRenderedPageBreak/>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2">
        <w:r>
          <w:rPr>
            <w:rStyle w:val="Hyperlink"/>
          </w:rPr>
          <w:t>https://doi.org/10.1002/2014GB004941</w:t>
        </w:r>
      </w:hyperlink>
    </w:p>
    <w:p w14:paraId="41403E03" w14:textId="77777777" w:rsidR="007F787F" w:rsidRDefault="00280FA4">
      <w:pPr>
        <w:pStyle w:val="Bibliography"/>
      </w:pPr>
      <w:bookmarkStart w:id="93" w:name="ref-leopoldHydraulicGeometryStream1953"/>
      <w:bookmarkEnd w:id="92"/>
      <w:r>
        <w:t xml:space="preserve">Leopold, L. B., &amp; Maddock, T. (1953). </w:t>
      </w:r>
      <w:r>
        <w:rPr>
          <w:i/>
          <w:iCs/>
        </w:rPr>
        <w:t>The Hydraulic Geometry of Stream Channels and Some Physiographic Implications</w:t>
      </w:r>
      <w:r>
        <w:t>. U.S. Government Printing Office.</w:t>
      </w:r>
    </w:p>
    <w:p w14:paraId="41403E04" w14:textId="77777777" w:rsidR="007F787F" w:rsidRDefault="00280FA4">
      <w:pPr>
        <w:pStyle w:val="Bibliography"/>
      </w:pPr>
      <w:bookmarkStart w:id="94" w:name="ref-liuHydrologicControlsPCO22018"/>
      <w:bookmarkEnd w:id="93"/>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3">
        <w:r>
          <w:rPr>
            <w:rStyle w:val="Hyperlink"/>
          </w:rPr>
          <w:t>https://doi.org/10.1002/lol2.10095</w:t>
        </w:r>
      </w:hyperlink>
    </w:p>
    <w:p w14:paraId="41403E05" w14:textId="77777777" w:rsidR="007F787F" w:rsidRDefault="00280FA4">
      <w:pPr>
        <w:pStyle w:val="Bibliography"/>
      </w:pPr>
      <w:bookmarkStart w:id="95" w:name="ref-liuImportanceHydrologyRouting2022"/>
      <w:bookmarkEnd w:id="94"/>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64">
        <w:r>
          <w:rPr>
            <w:rStyle w:val="Hyperlink"/>
          </w:rPr>
          <w:t>https://doi.org/10.1073/pnas.2106322119</w:t>
        </w:r>
      </w:hyperlink>
    </w:p>
    <w:p w14:paraId="41403E06" w14:textId="77777777" w:rsidR="007F787F" w:rsidRDefault="00280FA4">
      <w:pPr>
        <w:pStyle w:val="Bibliography"/>
      </w:pPr>
      <w:bookmarkStart w:id="96" w:name="ref-lorkeUnifiedScalingRelation2006a"/>
      <w:bookmarkEnd w:id="95"/>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5">
        <w:r>
          <w:rPr>
            <w:rStyle w:val="Hyperlink"/>
          </w:rPr>
          <w:t>https://doi.org/10.1175/JPO2903.1</w:t>
        </w:r>
      </w:hyperlink>
    </w:p>
    <w:p w14:paraId="41403E07" w14:textId="77777777" w:rsidR="007F787F" w:rsidRDefault="00280FA4">
      <w:pPr>
        <w:pStyle w:val="Bibliography"/>
      </w:pPr>
      <w:bookmarkStart w:id="97" w:name="ref-moogAirWaterGasTransfer1999"/>
      <w:bookmarkEnd w:id="96"/>
      <w:r>
        <w:t xml:space="preserve">Moog, D. B., &amp; Jirka, G. H. (1999a). Air-Water Gas Transfer in Uniform Channel Flow. </w:t>
      </w:r>
      <w:r>
        <w:rPr>
          <w:i/>
          <w:iCs/>
        </w:rPr>
        <w:t>Journal of Hydraulic Engineering</w:t>
      </w:r>
      <w:r>
        <w:t xml:space="preserve">, </w:t>
      </w:r>
      <w:r>
        <w:rPr>
          <w:i/>
          <w:iCs/>
        </w:rPr>
        <w:t>125</w:t>
      </w:r>
      <w:r>
        <w:t xml:space="preserve">(1), 3–10. </w:t>
      </w:r>
      <w:hyperlink r:id="rId66">
        <w:r>
          <w:rPr>
            <w:rStyle w:val="Hyperlink"/>
          </w:rPr>
          <w:t>https://doi.org/10.1061/(ASCE)0733-9429(1999)125:1(3)</w:t>
        </w:r>
      </w:hyperlink>
    </w:p>
    <w:p w14:paraId="41403E08" w14:textId="77777777" w:rsidR="007F787F" w:rsidRDefault="00280FA4">
      <w:pPr>
        <w:pStyle w:val="Bibliography"/>
      </w:pPr>
      <w:bookmarkStart w:id="98" w:name="ref-moogStreamReaerationNonuniform1999"/>
      <w:bookmarkEnd w:id="97"/>
      <w:r>
        <w:t xml:space="preserve">Moog, D. B., &amp; Jirka, G. H. (1999b). Stream Reaeration in Nonuniform Flow: Macroroughness Enhancement. </w:t>
      </w:r>
      <w:r>
        <w:rPr>
          <w:i/>
          <w:iCs/>
        </w:rPr>
        <w:t>Journal of Hydraulic Engineering</w:t>
      </w:r>
      <w:r>
        <w:t xml:space="preserve">, </w:t>
      </w:r>
      <w:r>
        <w:rPr>
          <w:i/>
          <w:iCs/>
        </w:rPr>
        <w:t>125</w:t>
      </w:r>
      <w:r>
        <w:t>(1), 6.</w:t>
      </w:r>
    </w:p>
    <w:p w14:paraId="41403E09" w14:textId="77777777" w:rsidR="007F787F" w:rsidRDefault="00280FA4">
      <w:pPr>
        <w:pStyle w:val="Bibliography"/>
      </w:pPr>
      <w:bookmarkStart w:id="99" w:name="Xf0d7134c4429b54eb59e67421c7f58b95f7f684"/>
      <w:bookmarkEnd w:id="98"/>
      <w:r>
        <w:lastRenderedPageBreak/>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67">
        <w:r>
          <w:rPr>
            <w:rStyle w:val="Hyperlink"/>
          </w:rPr>
          <w:t>https://doi.org/10.1002/2017WR021735</w:t>
        </w:r>
      </w:hyperlink>
    </w:p>
    <w:p w14:paraId="41403E0A" w14:textId="77777777" w:rsidR="007F787F" w:rsidRDefault="00280FA4">
      <w:pPr>
        <w:pStyle w:val="Bibliography"/>
      </w:pPr>
      <w:bookmarkStart w:id="100" w:name="ref-owensReaerationStudiesStreams1964"/>
      <w:bookmarkEnd w:id="99"/>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68">
        <w:r>
          <w:rPr>
            <w:rStyle w:val="Hyperlink"/>
          </w:rPr>
          <w:t>https://ci.nii.ac.jp/naid/10025707421/</w:t>
        </w:r>
      </w:hyperlink>
    </w:p>
    <w:p w14:paraId="41403E0B" w14:textId="77777777" w:rsidR="007F787F" w:rsidRDefault="00280FA4">
      <w:pPr>
        <w:pStyle w:val="Bibliography"/>
      </w:pPr>
      <w:bookmarkStart w:id="101" w:name="ref-panLargePersistentCarbon2011"/>
      <w:bookmarkEnd w:id="100"/>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69">
        <w:r>
          <w:rPr>
            <w:rStyle w:val="Hyperlink"/>
          </w:rPr>
          <w:t>https://doi.org/10.1126/science.1201609</w:t>
        </w:r>
      </w:hyperlink>
    </w:p>
    <w:p w14:paraId="41403E0C" w14:textId="77777777" w:rsidR="007F787F" w:rsidRDefault="00280FA4">
      <w:pPr>
        <w:pStyle w:val="Bibliography"/>
      </w:pPr>
      <w:bookmarkStart w:id="102" w:name="ref-peterScalesDriversTemporal2014"/>
      <w:bookmarkEnd w:id="101"/>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70">
        <w:r>
          <w:rPr>
            <w:rStyle w:val="Hyperlink"/>
          </w:rPr>
          <w:t>https://doi.org/10.1002/2013JG002552</w:t>
        </w:r>
      </w:hyperlink>
    </w:p>
    <w:p w14:paraId="41403E0D" w14:textId="77777777" w:rsidR="007F787F" w:rsidRDefault="00280FA4">
      <w:pPr>
        <w:pStyle w:val="Bibliography"/>
      </w:pPr>
      <w:bookmarkStart w:id="103" w:name="ref-plateReaerationOpenChannel1984"/>
      <w:bookmarkEnd w:id="102"/>
      <w:r>
        <w:t xml:space="preserve">Plate, E. J., &amp; Friedrich, R. (1984). Reaeration of Open Channel Flow. In W. Brutsaert &amp; G. H. Jirka (Eds.), </w:t>
      </w:r>
      <w:r>
        <w:rPr>
          <w:i/>
          <w:iCs/>
        </w:rPr>
        <w:t>Gas Transfer at Water Surfaces</w:t>
      </w:r>
      <w:r>
        <w:t xml:space="preserve"> (pp. 333–346). Dordrecht: Springer Netherlands. </w:t>
      </w:r>
      <w:hyperlink r:id="rId71">
        <w:r>
          <w:rPr>
            <w:rStyle w:val="Hyperlink"/>
          </w:rPr>
          <w:t>https://doi.org/10.1007/978-94-017-1660-4_31</w:t>
        </w:r>
      </w:hyperlink>
    </w:p>
    <w:p w14:paraId="41403E0E" w14:textId="77777777" w:rsidR="007F787F" w:rsidRDefault="00280FA4">
      <w:pPr>
        <w:pStyle w:val="Bibliography"/>
      </w:pPr>
      <w:bookmarkStart w:id="104" w:name="ref-ranDynamicsRiverineCO22017"/>
      <w:bookmarkEnd w:id="103"/>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41403E0F" w14:textId="77777777" w:rsidR="007F787F" w:rsidRDefault="00280FA4">
      <w:pPr>
        <w:pStyle w:val="Bibliography"/>
      </w:pPr>
      <w:bookmarkStart w:id="105" w:name="ref-raymondGasExchangeRivers2001"/>
      <w:bookmarkEnd w:id="104"/>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2">
        <w:r>
          <w:rPr>
            <w:rStyle w:val="Hyperlink"/>
          </w:rPr>
          <w:t>https://doi.org/10.2307/1352954</w:t>
        </w:r>
      </w:hyperlink>
    </w:p>
    <w:p w14:paraId="41403E10" w14:textId="77777777" w:rsidR="007F787F" w:rsidRDefault="00280FA4">
      <w:pPr>
        <w:pStyle w:val="Bibliography"/>
      </w:pPr>
      <w:bookmarkStart w:id="106" w:name="ref-raymondAtmosphericCO2Evasion2000"/>
      <w:bookmarkEnd w:id="105"/>
      <w:r>
        <w:lastRenderedPageBreak/>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73">
        <w:r>
          <w:rPr>
            <w:rStyle w:val="Hyperlink"/>
          </w:rPr>
          <w:t>https://doi.org/10.4319/lo.2000.45.8.1707</w:t>
        </w:r>
      </w:hyperlink>
    </w:p>
    <w:p w14:paraId="41403E11" w14:textId="77777777" w:rsidR="007F787F" w:rsidRDefault="00280FA4">
      <w:pPr>
        <w:pStyle w:val="Bibliography"/>
      </w:pPr>
      <w:bookmarkStart w:id="107" w:name="ref-raymondScalingGasTransfer2012"/>
      <w:bookmarkEnd w:id="106"/>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74">
        <w:r>
          <w:rPr>
            <w:rStyle w:val="Hyperlink"/>
          </w:rPr>
          <w:t>https://doi.org/10.1215/21573689-1597669@10.1002/(ISSN)1939-5590.MethaneVI</w:t>
        </w:r>
      </w:hyperlink>
    </w:p>
    <w:p w14:paraId="41403E12" w14:textId="77777777" w:rsidR="007F787F" w:rsidRDefault="00280FA4">
      <w:pPr>
        <w:pStyle w:val="Bibliography"/>
      </w:pPr>
      <w:bookmarkStart w:id="108" w:name="ref-raymondGlobalCarbonDioxide2013"/>
      <w:bookmarkEnd w:id="107"/>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5">
        <w:r>
          <w:rPr>
            <w:rStyle w:val="Hyperlink"/>
          </w:rPr>
          <w:t>https://doi.org/10.1038/nature12760</w:t>
        </w:r>
      </w:hyperlink>
    </w:p>
    <w:p w14:paraId="41403E13" w14:textId="77777777" w:rsidR="007F787F" w:rsidRDefault="00280FA4">
      <w:pPr>
        <w:pStyle w:val="Bibliography"/>
      </w:pPr>
      <w:bookmarkStart w:id="109" w:name="X27ee59fd84b56f65b1a00ff8e0bb92ac4d169b9"/>
      <w:bookmarkEnd w:id="108"/>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6">
        <w:r>
          <w:rPr>
            <w:rStyle w:val="Hyperlink"/>
          </w:rPr>
          <w:t>https://doi.org/10.1002/lol2.10108</w:t>
        </w:r>
      </w:hyperlink>
    </w:p>
    <w:p w14:paraId="41403E14" w14:textId="77777777" w:rsidR="007F787F" w:rsidRDefault="00280FA4">
      <w:pPr>
        <w:pStyle w:val="Bibliography"/>
      </w:pPr>
      <w:bookmarkStart w:id="110" w:name="X9d24b65e3a1bed3e3aaab2ae38d369a2c8c4e36"/>
      <w:bookmarkEnd w:id="109"/>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7">
        <w:r>
          <w:rPr>
            <w:rStyle w:val="Hyperlink"/>
          </w:rPr>
          <w:t>https://doi.org/10.1029/2021GB006972</w:t>
        </w:r>
      </w:hyperlink>
    </w:p>
    <w:p w14:paraId="41403E15" w14:textId="77777777" w:rsidR="007F787F" w:rsidRDefault="00280FA4">
      <w:pPr>
        <w:pStyle w:val="Bibliography"/>
      </w:pPr>
      <w:bookmarkStart w:id="111" w:name="ref-sand-jensenCO2DynamicsDanish2012"/>
      <w:bookmarkEnd w:id="110"/>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78">
        <w:r>
          <w:rPr>
            <w:rStyle w:val="Hyperlink"/>
          </w:rPr>
          <w:t>https://doi.org/10.1007/s10533-011-9696-6</w:t>
        </w:r>
      </w:hyperlink>
    </w:p>
    <w:p w14:paraId="41403E16" w14:textId="77777777" w:rsidR="007F787F" w:rsidRDefault="00280FA4">
      <w:pPr>
        <w:pStyle w:val="Bibliography"/>
      </w:pPr>
      <w:bookmarkStart w:id="112" w:name="ref-talkeTurbulentKineticEnergy2013"/>
      <w:bookmarkEnd w:id="111"/>
      <w:r>
        <w:lastRenderedPageBreak/>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79">
        <w:r>
          <w:rPr>
            <w:rStyle w:val="Hyperlink"/>
          </w:rPr>
          <w:t>https://doi.org/10.1002/2012JC008103</w:t>
        </w:r>
      </w:hyperlink>
    </w:p>
    <w:p w14:paraId="41403E17" w14:textId="77777777" w:rsidR="007F787F" w:rsidRDefault="00280FA4">
      <w:pPr>
        <w:pStyle w:val="Bibliography"/>
      </w:pPr>
      <w:bookmarkStart w:id="113" w:name="ref-tokoroHighGastransferVelocity2008"/>
      <w:bookmarkEnd w:id="112"/>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0">
        <w:r>
          <w:rPr>
            <w:rStyle w:val="Hyperlink"/>
          </w:rPr>
          <w:t>https://doi.org/10.1029/2007JC004528</w:t>
        </w:r>
      </w:hyperlink>
    </w:p>
    <w:p w14:paraId="41403E18" w14:textId="77777777" w:rsidR="007F787F" w:rsidRDefault="00280FA4">
      <w:pPr>
        <w:pStyle w:val="Bibliography"/>
      </w:pPr>
      <w:bookmarkStart w:id="114" w:name="ref-tuozzoloEstimatingRiverDischarge2019"/>
      <w:bookmarkEnd w:id="113"/>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1">
        <w:r>
          <w:rPr>
            <w:rStyle w:val="Hyperlink"/>
          </w:rPr>
          <w:t>https://doi.org/10.1029/2018GL080771</w:t>
        </w:r>
      </w:hyperlink>
    </w:p>
    <w:p w14:paraId="41403E19" w14:textId="77777777" w:rsidR="007F787F" w:rsidRDefault="00280FA4">
      <w:pPr>
        <w:pStyle w:val="Bibliography"/>
      </w:pPr>
      <w:bookmarkStart w:id="115" w:name="ref-ulsethDistinctAirWater2019"/>
      <w:bookmarkEnd w:id="114"/>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2">
        <w:r>
          <w:rPr>
            <w:rStyle w:val="Hyperlink"/>
          </w:rPr>
          <w:t>https://doi.org/10.1038/s41561-019-0324-8</w:t>
        </w:r>
      </w:hyperlink>
    </w:p>
    <w:p w14:paraId="41403E1A" w14:textId="77777777" w:rsidR="007F787F" w:rsidRDefault="00280FA4">
      <w:pPr>
        <w:pStyle w:val="Bibliography"/>
      </w:pPr>
      <w:bookmarkStart w:id="116" w:name="Xf018031ac1968502e8c6e3c3ca9744200b7cb3d"/>
      <w:bookmarkEnd w:id="115"/>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3">
        <w:r>
          <w:rPr>
            <w:rStyle w:val="Hyperlink"/>
          </w:rPr>
          <w:t>https://doi.org/10.4319/lo.2010.55.4.1723</w:t>
        </w:r>
      </w:hyperlink>
    </w:p>
    <w:p w14:paraId="41403E1B" w14:textId="77777777" w:rsidR="007F787F" w:rsidRDefault="00280FA4">
      <w:pPr>
        <w:pStyle w:val="Bibliography"/>
      </w:pPr>
      <w:bookmarkStart w:id="117" w:name="X19bbff5009581955030fe4ea159830e4885d13d"/>
      <w:bookmarkEnd w:id="116"/>
      <w:r>
        <w:t xml:space="preserve">Wallin, M. B., Öquist, M. G., Buffam, I., Billett, M. F., Nisell, J., &amp; Bishop, K. H. (2011). Spatiotemporal variability of the gas transfer coefficient (KCO2) in boreal streams: Implications </w:t>
      </w:r>
      <w:r>
        <w:lastRenderedPageBreak/>
        <w:t xml:space="preserve">for large scale estimates of CO2 evasion. </w:t>
      </w:r>
      <w:r>
        <w:rPr>
          <w:i/>
          <w:iCs/>
        </w:rPr>
        <w:t>Global Biogeochemical Cycles</w:t>
      </w:r>
      <w:r>
        <w:t xml:space="preserve">, </w:t>
      </w:r>
      <w:r>
        <w:rPr>
          <w:i/>
          <w:iCs/>
        </w:rPr>
        <w:t>25</w:t>
      </w:r>
      <w:r>
        <w:t>(3). https://doi.org/</w:t>
      </w:r>
      <w:hyperlink r:id="rId84">
        <w:r>
          <w:rPr>
            <w:rStyle w:val="Hyperlink"/>
          </w:rPr>
          <w:t>https://doi.org/10.1029/2010GB003975</w:t>
        </w:r>
      </w:hyperlink>
    </w:p>
    <w:p w14:paraId="41403E1C" w14:textId="77777777" w:rsidR="007F787F" w:rsidRDefault="00280FA4">
      <w:pPr>
        <w:pStyle w:val="Bibliography"/>
      </w:pPr>
      <w:bookmarkStart w:id="118" w:name="ref-wangPhysicallyBasedScaling2021"/>
      <w:bookmarkEnd w:id="117"/>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85">
        <w:r>
          <w:rPr>
            <w:rStyle w:val="Hyperlink"/>
          </w:rPr>
          <w:t>https://doi.org/10.1029/2020WR028757</w:t>
        </w:r>
      </w:hyperlink>
    </w:p>
    <w:p w14:paraId="41403E1D" w14:textId="77777777" w:rsidR="007F787F" w:rsidRDefault="00280FA4">
      <w:pPr>
        <w:pStyle w:val="Bibliography"/>
      </w:pPr>
      <w:bookmarkStart w:id="119" w:name="ref-zappaVariationSurfaceTurbulence2003"/>
      <w:bookmarkEnd w:id="118"/>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86">
        <w:r>
          <w:rPr>
            <w:rStyle w:val="Hyperlink"/>
          </w:rPr>
          <w:t>https://doi.org/10.1007/BF02803649</w:t>
        </w:r>
      </w:hyperlink>
    </w:p>
    <w:p w14:paraId="41403E1E" w14:textId="77777777" w:rsidR="007F787F" w:rsidRDefault="00280FA4">
      <w:pPr>
        <w:pStyle w:val="Bibliography"/>
      </w:pPr>
      <w:bookmarkStart w:id="120" w:name="Xeea10036bb7406a899d506648158b73655143f0"/>
      <w:bookmarkEnd w:id="119"/>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7">
        <w:r>
          <w:rPr>
            <w:rStyle w:val="Hyperlink"/>
          </w:rPr>
          <w:t>https://doi.org/10.1029/2006GL028790</w:t>
        </w:r>
      </w:hyperlink>
    </w:p>
    <w:p w14:paraId="41403E1F" w14:textId="77777777" w:rsidR="007F787F" w:rsidRDefault="00280FA4">
      <w:pPr>
        <w:pStyle w:val="Bibliography"/>
      </w:pPr>
      <w:bookmarkStart w:id="121" w:name="ref-zhaoDependenceWhitecapCoverage2001"/>
      <w:bookmarkEnd w:id="120"/>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88">
        <w:r>
          <w:rPr>
            <w:rStyle w:val="Hyperlink"/>
          </w:rPr>
          <w:t>https://doi.org/10.1023/A:1021215904955</w:t>
        </w:r>
      </w:hyperlink>
    </w:p>
    <w:p w14:paraId="41403E20" w14:textId="77777777" w:rsidR="007F787F" w:rsidRDefault="00280FA4">
      <w:pPr>
        <w:pStyle w:val="Bibliography"/>
      </w:pPr>
      <w:bookmarkStart w:id="122" w:name="ref-zhaoEffectWindWaves2003"/>
      <w:bookmarkEnd w:id="121"/>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89">
        <w:r>
          <w:rPr>
            <w:rStyle w:val="Hyperlink"/>
          </w:rPr>
          <w:t>https://doi.org/10.3402/tellusb.v55i2.16747</w:t>
        </w:r>
      </w:hyperlink>
      <w:bookmarkEnd w:id="46"/>
      <w:bookmarkEnd w:id="48"/>
      <w:bookmarkEnd w:id="122"/>
    </w:p>
    <w:sectPr w:rsidR="007F787F" w:rsidSect="008F417C">
      <w:footerReference w:type="default" r:id="rId9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hristopher J Zappa" w:date="2022-04-03T16:51:00Z" w:initials="CJZ">
    <w:p w14:paraId="653E4573" w14:textId="320D70B2" w:rsidR="00FE1873" w:rsidRDefault="00FE1873">
      <w:pPr>
        <w:pStyle w:val="CommentText"/>
      </w:pPr>
      <w:r>
        <w:rPr>
          <w:rStyle w:val="CommentReference"/>
        </w:rPr>
        <w:annotationRef/>
      </w:r>
      <w:r>
        <w:t>This is technically a difference, not a gradient.  Gradient would be dC/dz.  Also, not sure if you want all variables in the Appendix, but this is not.</w:t>
      </w:r>
    </w:p>
  </w:comment>
  <w:comment w:id="5" w:author="Christopher J Zappa" w:date="2022-04-03T16:47:00Z" w:initials="CJZ">
    <w:p w14:paraId="4D3D14A2" w14:textId="6F00865D" w:rsidR="00FE1873" w:rsidRDefault="00FE1873">
      <w:pPr>
        <w:pStyle w:val="CommentText"/>
      </w:pPr>
      <w:r>
        <w:rPr>
          <w:rStyle w:val="CommentReference"/>
        </w:rPr>
        <w:annotationRef/>
      </w:r>
      <w:r>
        <w:t>May want to use something else instead of * to denot multiplication since it is later used for U*.  k* is a variable used in many gas transfer papers</w:t>
      </w:r>
    </w:p>
  </w:comment>
  <w:comment w:id="9" w:author="Craig Brinkerhoff" w:date="2022-03-17T09:46:00Z" w:initials="CB">
    <w:p w14:paraId="36DD733B" w14:textId="77777777" w:rsidR="008F417C" w:rsidRDefault="008F417C" w:rsidP="008F417C">
      <w:pPr>
        <w:pStyle w:val="CommentText"/>
        <w:jc w:val="left"/>
      </w:pPr>
      <w:r>
        <w:rPr>
          <w:rStyle w:val="CommentReference"/>
        </w:rPr>
        <w:annotationRef/>
      </w:r>
      <w:r>
        <w:t>Any others? I think you mentioned another paper at one point</w:t>
      </w:r>
    </w:p>
  </w:comment>
  <w:comment w:id="10" w:author="Christopher J Zappa" w:date="2022-04-03T15:56:00Z" w:initials="CJZ">
    <w:p w14:paraId="0AB2B548" w14:textId="10BC8AFF" w:rsidR="008B4B82" w:rsidRDefault="008F417C">
      <w:pPr>
        <w:pStyle w:val="CommentText"/>
      </w:pPr>
      <w:r>
        <w:rPr>
          <w:rStyle w:val="CommentReference"/>
        </w:rPr>
        <w:annotationRef/>
      </w:r>
      <w:r>
        <w:t xml:space="preserve">I like the Calderbank &amp; Moo-Young reference since L&amp;S refer to it directly.  </w:t>
      </w:r>
      <w:r w:rsidR="0007666D">
        <w:t>You don’t need to include the following</w:t>
      </w:r>
      <w:r w:rsidR="005E64B4">
        <w:t xml:space="preserve"> 5 examples</w:t>
      </w:r>
      <w:r w:rsidR="0007666D">
        <w:t xml:space="preserve">, but </w:t>
      </w:r>
      <w:r w:rsidR="00CA3C0E">
        <w:t>o</w:t>
      </w:r>
      <w:r>
        <w:t>thers have come up with the same relationship</w:t>
      </w:r>
      <w:r w:rsidR="008B4B82">
        <w:t xml:space="preserve"> as L&amp;S using a slightly different process-driven framework including:</w:t>
      </w:r>
    </w:p>
    <w:p w14:paraId="10B9E3F6" w14:textId="67F23529" w:rsidR="008B4B82" w:rsidRDefault="008B4B82" w:rsidP="00612F6E">
      <w:pPr>
        <w:pStyle w:val="CommentText"/>
        <w:numPr>
          <w:ilvl w:val="0"/>
          <w:numId w:val="16"/>
        </w:numPr>
      </w:pPr>
      <w:r>
        <w:t xml:space="preserve"> </w:t>
      </w:r>
      <w:r w:rsidRPr="008B4B82">
        <w:t>Wavy Turbulent Films: Banerjee et al. [1968]</w:t>
      </w:r>
      <w:r w:rsidR="00612F6E">
        <w:t xml:space="preserve">… </w:t>
      </w:r>
      <w:r w:rsidR="00612F6E" w:rsidRPr="00612F6E">
        <w:t>Banerjee, S., D. S. Scott, and E. Rhodes (1968), Mass transfer to falling wavy liquid films in turbulent flow, Industrial and Engineering Chemistry Fundamentals, 7(1), 22-27.</w:t>
      </w:r>
    </w:p>
    <w:p w14:paraId="51EE638C" w14:textId="77777777" w:rsidR="00612F6E" w:rsidRDefault="00612F6E" w:rsidP="00612F6E">
      <w:pPr>
        <w:pStyle w:val="CommentText"/>
        <w:ind w:firstLine="0"/>
      </w:pPr>
    </w:p>
    <w:p w14:paraId="2861E32E" w14:textId="082BBA38" w:rsidR="008B4B82" w:rsidRDefault="008B4B82" w:rsidP="00BF65C4">
      <w:pPr>
        <w:pStyle w:val="CommentText"/>
        <w:numPr>
          <w:ilvl w:val="0"/>
          <w:numId w:val="16"/>
        </w:numPr>
      </w:pPr>
      <w:r>
        <w:t xml:space="preserve"> </w:t>
      </w:r>
      <w:r w:rsidRPr="008B4B82">
        <w:t>Surface Renewal:</w:t>
      </w:r>
      <w:r w:rsidRPr="008B4B82">
        <w:tab/>
        <w:t>Lamont and Scott [1970]</w:t>
      </w:r>
      <w:r>
        <w:t>… I usually refer to Danckwerts (1951) as the basis for surface-renewal model in L&amp;S.  And then you can use the Kolmogorov timescale to get at the L&amp;S scaling.</w:t>
      </w:r>
      <w:r w:rsidR="0007666D">
        <w:t xml:space="preserve">  This would be a simple scaling argument that is pretty straightforward.  I mention to highlight L&amp;S could have started directly from Danckwerts and arrived at the same relationship very simply.</w:t>
      </w:r>
    </w:p>
    <w:p w14:paraId="3C25EE31" w14:textId="58C63B49" w:rsidR="00612F6E" w:rsidRDefault="00612F6E" w:rsidP="00612F6E">
      <w:pPr>
        <w:pStyle w:val="CommentText"/>
        <w:ind w:firstLine="0"/>
      </w:pPr>
    </w:p>
    <w:p w14:paraId="76AB97D5" w14:textId="3AB724E0" w:rsidR="0007666D" w:rsidRDefault="008B4B82" w:rsidP="0007666D">
      <w:pPr>
        <w:pStyle w:val="CommentText"/>
        <w:numPr>
          <w:ilvl w:val="0"/>
          <w:numId w:val="16"/>
        </w:numPr>
      </w:pPr>
      <w:r>
        <w:t xml:space="preserve"> </w:t>
      </w:r>
      <w:r w:rsidRPr="008B4B82">
        <w:t>Breaking Waves:</w:t>
      </w:r>
      <w:r w:rsidRPr="008B4B82">
        <w:tab/>
        <w:t>Kitaigorodskii [1984]</w:t>
      </w:r>
      <w:r w:rsidR="0007666D">
        <w:t xml:space="preserve">… </w:t>
      </w:r>
      <w:r w:rsidR="0007666D" w:rsidRPr="0007666D">
        <w:t>Kitaigorodskii, S. A. (1984), On the Fluid Dynamical Theory of Turbulent Gas Transfer Across an Air-Sea Interface in the Presence of Breaking Wind-Waves, Journal of Physical Oceanography, 14(5), 960-972, doi:10.1175/1520-0485(1984)014&lt;0960:OTFDTO&gt;2.0.CO;2.</w:t>
      </w:r>
    </w:p>
    <w:p w14:paraId="24488A88" w14:textId="77777777" w:rsidR="008B4B82" w:rsidRDefault="008B4B82" w:rsidP="008B4B82">
      <w:pPr>
        <w:pStyle w:val="CommentText"/>
      </w:pPr>
    </w:p>
    <w:p w14:paraId="364E057F" w14:textId="4D4B4218" w:rsidR="00612F6E" w:rsidRDefault="008B4B82" w:rsidP="008B4B82">
      <w:pPr>
        <w:pStyle w:val="CommentText"/>
      </w:pPr>
      <w:r>
        <w:t xml:space="preserve">You can also get to the L&amp;S scaling from the </w:t>
      </w:r>
      <w:r w:rsidR="008F1C21">
        <w:t xml:space="preserve">mass diffusion across a layer of the </w:t>
      </w:r>
      <w:r>
        <w:t>Batchelor length scale (turbulent microscale for a passive scalar):</w:t>
      </w:r>
    </w:p>
    <w:p w14:paraId="0F4A5BF0" w14:textId="7B3D0F2A" w:rsidR="00612F6E" w:rsidRDefault="00612F6E" w:rsidP="008F1C21">
      <w:pPr>
        <w:pStyle w:val="CommentText"/>
        <w:numPr>
          <w:ilvl w:val="0"/>
          <w:numId w:val="17"/>
        </w:numPr>
      </w:pPr>
      <w:r>
        <w:t xml:space="preserve"> </w:t>
      </w:r>
      <w:r w:rsidR="008B4B82" w:rsidRPr="008B4B82">
        <w:t>Batchelor [1959] (Melville [1996]);</w:t>
      </w:r>
      <w:r w:rsidR="008F1C21">
        <w:t xml:space="preserve"> </w:t>
      </w:r>
      <w:r w:rsidR="008F1C21" w:rsidRPr="008F1C21">
        <w:t>Melville, W. K. (1996), The Role of Surface-Wave Breaking in Air-Sea Interaction, Annual Review of Fluid Mechanics, 28(1), 279-321, doi:10.1146/annurev.fl.28.010196.001431.</w:t>
      </w:r>
    </w:p>
    <w:p w14:paraId="1922102F" w14:textId="77777777" w:rsidR="00612F6E" w:rsidRDefault="00612F6E" w:rsidP="00612F6E">
      <w:pPr>
        <w:pStyle w:val="CommentText"/>
        <w:ind w:firstLine="0"/>
      </w:pPr>
    </w:p>
    <w:p w14:paraId="1D29472C" w14:textId="4B45679E" w:rsidR="008F417C" w:rsidRDefault="00124FA4" w:rsidP="00E753A0">
      <w:pPr>
        <w:pStyle w:val="CommentText"/>
        <w:numPr>
          <w:ilvl w:val="0"/>
          <w:numId w:val="17"/>
        </w:numPr>
      </w:pPr>
      <w:r>
        <w:t>Brumley and Jirka [1987</w:t>
      </w:r>
      <w:r w:rsidR="008B4B82" w:rsidRPr="008B4B82">
        <w:t>]</w:t>
      </w:r>
      <w:r w:rsidR="00E753A0">
        <w:t xml:space="preserve">… </w:t>
      </w:r>
      <w:r w:rsidRPr="00124FA4">
        <w:t>Brumley, B. H., and G. H. Jirka (1987), Near-surface turbulence in a grid-stirred tank, Journal of Fluid Mechanics, 183, 235-263, doi:10.1017/S0022112087002623.</w:t>
      </w:r>
    </w:p>
  </w:comment>
  <w:comment w:id="11" w:author="Craig Brinkerhoff" w:date="2022-03-17T09:51:00Z" w:initials="CB">
    <w:p w14:paraId="4794BA4A" w14:textId="77777777" w:rsidR="008F417C" w:rsidRDefault="008F417C" w:rsidP="008F417C">
      <w:pPr>
        <w:pStyle w:val="CommentText"/>
        <w:jc w:val="left"/>
      </w:pPr>
      <w:r>
        <w:rPr>
          <w:rStyle w:val="CommentReference"/>
        </w:rPr>
        <w:annotationRef/>
      </w:r>
      <w:r>
        <w:t>I removed their model name 'the chainsaw model' to be more explicit that it's just a Re scaling</w:t>
      </w:r>
    </w:p>
  </w:comment>
  <w:comment w:id="12" w:author="Christopher J Zappa" w:date="2022-04-03T16:36:00Z" w:initials="CJZ">
    <w:p w14:paraId="335065A9" w14:textId="53E08F5B" w:rsidR="0007666D" w:rsidRDefault="0007666D">
      <w:pPr>
        <w:pStyle w:val="CommentText"/>
      </w:pPr>
      <w:r>
        <w:rPr>
          <w:rStyle w:val="CommentReference"/>
        </w:rPr>
        <w:annotationRef/>
      </w:r>
      <w:r>
        <w:t>I like this approach.  You could be even more explicit and put Re in the equation and define Re in the text.</w:t>
      </w:r>
    </w:p>
  </w:comment>
  <w:comment w:id="15" w:author="Christopher J Zappa" w:date="2022-04-03T17:46:00Z" w:initials="CJZ">
    <w:p w14:paraId="11584260" w14:textId="6EBAA09F" w:rsidR="00BE4C0A" w:rsidRDefault="00BE4C0A">
      <w:pPr>
        <w:pStyle w:val="CommentText"/>
      </w:pPr>
      <w:r>
        <w:rPr>
          <w:rStyle w:val="CommentReference"/>
        </w:rPr>
        <w:annotationRef/>
      </w:r>
      <w:r>
        <w:t>See edits in Supp Info</w:t>
      </w:r>
    </w:p>
  </w:comment>
  <w:comment w:id="17" w:author="Christopher J Zappa" w:date="2022-04-03T17:53:00Z" w:initials="CJZ">
    <w:p w14:paraId="4065B9AF" w14:textId="10473D8B" w:rsidR="0004090C" w:rsidRDefault="0004090C">
      <w:pPr>
        <w:pStyle w:val="CommentText"/>
      </w:pPr>
      <w:r>
        <w:rPr>
          <w:rStyle w:val="CommentReference"/>
        </w:rPr>
        <w:annotationRef/>
      </w:r>
      <w:r>
        <w:t>I imagine a reviewer is going to want more about this.  So, it would be good to think about how to discuss this in revision.  I was reviewing Figure S1 before reading this and was thinking that showing the RMSE is always difficult with such a large range in orders of magnitude.  Also, it might be worthwhile showing confidence intervals or maybe P- or T-test.</w:t>
      </w:r>
      <w:r w:rsidR="00111A21">
        <w:t xml:space="preserve">  Again, I don’t think you need to do this for the submission, but definitely be prepared to respond to a reviewers’ comment on this.</w:t>
      </w:r>
    </w:p>
  </w:comment>
  <w:comment w:id="18" w:author="Christopher J Zappa" w:date="2022-04-03T17:58:00Z" w:initials="CJZ">
    <w:p w14:paraId="197EC5DF" w14:textId="784D472F" w:rsidR="0006088F" w:rsidRDefault="0006088F">
      <w:pPr>
        <w:pStyle w:val="CommentText"/>
      </w:pPr>
      <w:r>
        <w:rPr>
          <w:rStyle w:val="CommentReference"/>
        </w:rPr>
        <w:annotationRef/>
      </w:r>
      <w:r w:rsidR="00100588">
        <w:t xml:space="preserve">I am assuming that B1 minimizes the error.  But is there still an overall bias? </w:t>
      </w:r>
      <w:r>
        <w:t>All of the relationships in Figure S1 appear to show that the model overestimates the observations (in the mean).  What does the fit through the data show? If not discussed below</w:t>
      </w:r>
      <w:r w:rsidR="00111A21">
        <w:t xml:space="preserve"> in the Discussion</w:t>
      </w:r>
      <w:r>
        <w:t xml:space="preserve">, </w:t>
      </w:r>
      <w:r w:rsidR="0038315D">
        <w:t>I would suggest to do so</w:t>
      </w:r>
      <w:r>
        <w:t>.</w:t>
      </w:r>
      <w:r w:rsidR="00957C86">
        <w:t xml:space="preserve">  For instance, how does this bias propagate through BIKER in relation</w:t>
      </w:r>
      <w:r w:rsidR="00100588">
        <w:t>ship</w:t>
      </w:r>
      <w:r w:rsidR="00957C86">
        <w:t xml:space="preserve"> to Figure 3</w:t>
      </w:r>
      <w:r w:rsidR="00100588">
        <w:t>, since the BIKER always appears to overestimate model using observed hydraulics</w:t>
      </w:r>
      <w:r w:rsidR="00957C86">
        <w:t xml:space="preserve">? </w:t>
      </w:r>
      <w:r w:rsidR="00100588">
        <w:t>Or is this because SWOT overestimates something?</w:t>
      </w:r>
      <w:r w:rsidR="00E2388E">
        <w:t xml:space="preserve">  </w:t>
      </w:r>
      <w:r w:rsidR="00CA10B6">
        <w:t xml:space="preserve">Is this addressed somewhat in Figure 6? </w:t>
      </w:r>
      <w:r w:rsidR="00E2388E">
        <w:t>Let’s chat about this on Monday.</w:t>
      </w:r>
    </w:p>
  </w:comment>
  <w:comment w:id="23" w:author="Christopher J Zappa" w:date="2022-04-03T18:26:00Z" w:initials="CJZ">
    <w:p w14:paraId="6C2C482D" w14:textId="3F2E588C" w:rsidR="00DB2B84" w:rsidRDefault="00DB2B84">
      <w:pPr>
        <w:pStyle w:val="CommentText"/>
      </w:pPr>
      <w:r>
        <w:rPr>
          <w:rStyle w:val="CommentReference"/>
        </w:rPr>
        <w:annotationRef/>
      </w:r>
      <w:r>
        <w:t>I think its important to highlight this value for B1 up in the Figure 2 paragraph.</w:t>
      </w:r>
    </w:p>
  </w:comment>
  <w:comment w:id="33" w:author="Craig Brinkerhoff" w:date="2022-03-17T09:53:00Z" w:initials="CB">
    <w:p w14:paraId="2746FCFE" w14:textId="77777777" w:rsidR="008F417C" w:rsidRDefault="008F417C" w:rsidP="008F417C">
      <w:pPr>
        <w:pStyle w:val="CommentText"/>
        <w:jc w:val="left"/>
      </w:pPr>
      <w:r>
        <w:rPr>
          <w:rStyle w:val="CommentReference"/>
        </w:rPr>
        <w:annotationRef/>
      </w:r>
      <w:r>
        <w:t>Thoughts on this phrasing?</w:t>
      </w:r>
    </w:p>
  </w:comment>
  <w:comment w:id="34" w:author="Christopher J Zappa" w:date="2022-04-04T00:44:00Z" w:initials="CJZ">
    <w:p w14:paraId="1BC1CEEF" w14:textId="7DBB6D08" w:rsidR="00CA10B6" w:rsidRDefault="00CA10B6">
      <w:pPr>
        <w:pStyle w:val="CommentText"/>
      </w:pPr>
      <w:r>
        <w:rPr>
          <w:rStyle w:val="CommentReference"/>
        </w:rPr>
        <w:annotationRef/>
      </w:r>
      <w:r>
        <w:t>Yeah… what does “’differentially-experienced’” mean?</w:t>
      </w:r>
    </w:p>
  </w:comment>
  <w:comment w:id="35" w:author="Craig Brinkerhoff" w:date="2022-04-04T14:22:00Z" w:initials="CB">
    <w:p w14:paraId="3443FCDE" w14:textId="77777777" w:rsidR="00B533E0" w:rsidRDefault="00B533E0" w:rsidP="00E47BDC">
      <w:pPr>
        <w:pStyle w:val="CommentText"/>
        <w:jc w:val="left"/>
      </w:pPr>
      <w:r>
        <w:rPr>
          <w:rStyle w:val="CommentReference"/>
        </w:rPr>
        <w:annotationRef/>
      </w:r>
      <w:r>
        <w:t>Space and itme</w:t>
      </w:r>
    </w:p>
  </w:comment>
  <w:comment w:id="36" w:author="Christopher J Zappa" w:date="2022-04-04T00:46:00Z" w:initials="CJZ">
    <w:p w14:paraId="05BE2F8C" w14:textId="2F489908" w:rsidR="007153B5" w:rsidRDefault="007153B5">
      <w:pPr>
        <w:pStyle w:val="CommentText"/>
      </w:pPr>
      <w:r>
        <w:rPr>
          <w:rStyle w:val="CommentReference"/>
        </w:rPr>
        <w:annotationRef/>
      </w:r>
      <w:r>
        <w:t>Also, Zappa et al. (2007) shows this explicitly.</w:t>
      </w:r>
    </w:p>
  </w:comment>
  <w:comment w:id="37" w:author="Christopher J Zappa" w:date="2022-04-04T00:48:00Z" w:initials="CJZ">
    <w:p w14:paraId="416B04E2" w14:textId="57A657D4" w:rsidR="007153B5" w:rsidRDefault="007153B5">
      <w:pPr>
        <w:pStyle w:val="CommentText"/>
      </w:pPr>
      <w:r>
        <w:rPr>
          <w:rStyle w:val="CommentReference"/>
        </w:rPr>
        <w:annotationRef/>
      </w:r>
      <w:r>
        <w:t>This is the crux… this transition region.</w:t>
      </w:r>
      <w:r w:rsidR="00DD7B4E">
        <w:t xml:space="preserve">  And this framework is highly complex, moving from streams, rivers, estuaries, coastal systems, continental shelf, to open ocean.</w:t>
      </w:r>
      <w:r w:rsidR="00273933">
        <w:t xml:space="preserve">  TKE dissipation is not a linear process among processes and is not additive.  So, </w:t>
      </w:r>
      <w:r w:rsidR="0057686D">
        <w:t xml:space="preserve">I think </w:t>
      </w:r>
      <w:r w:rsidR="00273933">
        <w:t xml:space="preserve">the aforementioned approaches are unlikely to work.  </w:t>
      </w:r>
      <w:r w:rsidR="0057686D">
        <w:t>Again, Zappa et al. (2007) shows this.</w:t>
      </w:r>
    </w:p>
  </w:comment>
  <w:comment w:id="38" w:author="Craig Brinkerhoff" w:date="2022-04-04T14:23:00Z" w:initials="CB">
    <w:p w14:paraId="5AA75852" w14:textId="77777777" w:rsidR="00DE4975" w:rsidRDefault="00DE4975" w:rsidP="00326C27">
      <w:pPr>
        <w:pStyle w:val="CommentText"/>
        <w:jc w:val="left"/>
      </w:pPr>
      <w:r>
        <w:rPr>
          <w:rStyle w:val="CommentReference"/>
        </w:rPr>
        <w:annotationRef/>
      </w:r>
      <w:r>
        <w:t>Not really an additive process, more a transition process, but Zappa 2077 shows this</w:t>
      </w:r>
    </w:p>
  </w:comment>
  <w:comment w:id="41" w:author="Christopher J Zappa" w:date="2022-04-04T01:13:00Z" w:initials="CJZ">
    <w:p w14:paraId="64DDE15E" w14:textId="60F4272A" w:rsidR="0057686D" w:rsidRDefault="0057686D" w:rsidP="0057686D">
      <w:pPr>
        <w:pStyle w:val="CommentText"/>
        <w:ind w:firstLine="0"/>
      </w:pPr>
      <w:r>
        <w:rPr>
          <w:rStyle w:val="CommentReference"/>
        </w:rPr>
        <w:annotationRef/>
      </w:r>
      <w:r>
        <w:t>Figure 7 is quite impressive.  It would be powerful to show something like in Figure S2, those locations where SWOT is</w:t>
      </w:r>
      <w:r w:rsidR="00294621">
        <w:t xml:space="preserve"> for a region where the processes it measures is</w:t>
      </w:r>
      <w:r>
        <w:t xml:space="preserve"> </w:t>
      </w:r>
      <w:r w:rsidR="00294621">
        <w:t>dominant</w:t>
      </w:r>
      <w:r>
        <w:t xml:space="preserve">, not </w:t>
      </w:r>
      <w:r w:rsidR="00294621">
        <w:t>just</w:t>
      </w:r>
      <w:r>
        <w:t xml:space="preserve"> possible.</w:t>
      </w:r>
      <w:r w:rsidR="00294621">
        <w:t xml:space="preserve"> That’s likely going to take a lot more fundamental understanding… see my comment above about transitional relationships and my separate email about future possibil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3E4573" w15:done="0"/>
  <w15:commentEx w15:paraId="4D3D14A2" w15:done="0"/>
  <w15:commentEx w15:paraId="36DD733B" w15:done="0"/>
  <w15:commentEx w15:paraId="1D29472C" w15:paraIdParent="36DD733B" w15:done="0"/>
  <w15:commentEx w15:paraId="4794BA4A" w15:done="0"/>
  <w15:commentEx w15:paraId="335065A9" w15:paraIdParent="4794BA4A" w15:done="0"/>
  <w15:commentEx w15:paraId="11584260" w15:done="0"/>
  <w15:commentEx w15:paraId="4065B9AF" w15:done="0"/>
  <w15:commentEx w15:paraId="197EC5DF" w15:done="0"/>
  <w15:commentEx w15:paraId="6C2C482D" w15:done="0"/>
  <w15:commentEx w15:paraId="2746FCFE" w15:done="0"/>
  <w15:commentEx w15:paraId="1BC1CEEF" w15:paraIdParent="2746FCFE" w15:done="0"/>
  <w15:commentEx w15:paraId="3443FCDE" w15:paraIdParent="2746FCFE" w15:done="0"/>
  <w15:commentEx w15:paraId="05BE2F8C" w15:done="0"/>
  <w15:commentEx w15:paraId="416B04E2" w15:done="0"/>
  <w15:commentEx w15:paraId="5AA75852" w15:paraIdParent="416B04E2" w15:done="0"/>
  <w15:commentEx w15:paraId="64DDE1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550A4" w16cex:dateUtc="2022-04-03T20:51:00Z"/>
  <w16cex:commentExtensible w16cex:durableId="25F550A5" w16cex:dateUtc="2022-04-03T20:47:00Z"/>
  <w16cex:commentExtensible w16cex:durableId="25DD81DC" w16cex:dateUtc="2022-03-17T13:46:00Z"/>
  <w16cex:commentExtensible w16cex:durableId="25F550A7" w16cex:dateUtc="2022-04-03T19:56:00Z"/>
  <w16cex:commentExtensible w16cex:durableId="25DD8330" w16cex:dateUtc="2022-03-17T13:51:00Z"/>
  <w16cex:commentExtensible w16cex:durableId="25F550A9" w16cex:dateUtc="2022-04-03T20:36:00Z"/>
  <w16cex:commentExtensible w16cex:durableId="25F550AA" w16cex:dateUtc="2022-04-03T21:46:00Z"/>
  <w16cex:commentExtensible w16cex:durableId="25F550AB" w16cex:dateUtc="2022-04-03T21:53:00Z"/>
  <w16cex:commentExtensible w16cex:durableId="25F550AC" w16cex:dateUtc="2022-04-03T21:58:00Z"/>
  <w16cex:commentExtensible w16cex:durableId="25F550AD" w16cex:dateUtc="2022-04-03T22:26:00Z"/>
  <w16cex:commentExtensible w16cex:durableId="25DD8395" w16cex:dateUtc="2022-03-17T13:53:00Z"/>
  <w16cex:commentExtensible w16cex:durableId="25F550AF" w16cex:dateUtc="2022-04-04T04:44:00Z"/>
  <w16cex:commentExtensible w16cex:durableId="25F57DAC" w16cex:dateUtc="2022-04-04T18:22:00Z"/>
  <w16cex:commentExtensible w16cex:durableId="25F550B0" w16cex:dateUtc="2022-04-04T04:46:00Z"/>
  <w16cex:commentExtensible w16cex:durableId="25F550B1" w16cex:dateUtc="2022-04-04T04:48:00Z"/>
  <w16cex:commentExtensible w16cex:durableId="25F57DE8" w16cex:dateUtc="2022-04-04T18:23:00Z"/>
  <w16cex:commentExtensible w16cex:durableId="25F550B2" w16cex:dateUtc="2022-04-04T0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3E4573" w16cid:durableId="25F550A4"/>
  <w16cid:commentId w16cid:paraId="4D3D14A2" w16cid:durableId="25F550A5"/>
  <w16cid:commentId w16cid:paraId="36DD733B" w16cid:durableId="25DD81DC"/>
  <w16cid:commentId w16cid:paraId="1D29472C" w16cid:durableId="25F550A7"/>
  <w16cid:commentId w16cid:paraId="4794BA4A" w16cid:durableId="25DD8330"/>
  <w16cid:commentId w16cid:paraId="335065A9" w16cid:durableId="25F550A9"/>
  <w16cid:commentId w16cid:paraId="11584260" w16cid:durableId="25F550AA"/>
  <w16cid:commentId w16cid:paraId="4065B9AF" w16cid:durableId="25F550AB"/>
  <w16cid:commentId w16cid:paraId="197EC5DF" w16cid:durableId="25F550AC"/>
  <w16cid:commentId w16cid:paraId="6C2C482D" w16cid:durableId="25F550AD"/>
  <w16cid:commentId w16cid:paraId="2746FCFE" w16cid:durableId="25DD8395"/>
  <w16cid:commentId w16cid:paraId="1BC1CEEF" w16cid:durableId="25F550AF"/>
  <w16cid:commentId w16cid:paraId="3443FCDE" w16cid:durableId="25F57DAC"/>
  <w16cid:commentId w16cid:paraId="05BE2F8C" w16cid:durableId="25F550B0"/>
  <w16cid:commentId w16cid:paraId="416B04E2" w16cid:durableId="25F550B1"/>
  <w16cid:commentId w16cid:paraId="5AA75852" w16cid:durableId="25F57DE8"/>
  <w16cid:commentId w16cid:paraId="64DDE15E" w16cid:durableId="25F550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E1141" w14:textId="77777777" w:rsidR="00A70A5A" w:rsidRDefault="00A70A5A">
      <w:pPr>
        <w:spacing w:before="0" w:after="0" w:line="240" w:lineRule="auto"/>
      </w:pPr>
      <w:r>
        <w:separator/>
      </w:r>
    </w:p>
  </w:endnote>
  <w:endnote w:type="continuationSeparator" w:id="0">
    <w:p w14:paraId="6B237025" w14:textId="77777777" w:rsidR="00A70A5A" w:rsidRDefault="00A70A5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1403E31" w14:textId="25506DEB" w:rsidR="008F417C" w:rsidRDefault="008F417C">
        <w:pPr>
          <w:pStyle w:val="Footer"/>
          <w:jc w:val="center"/>
        </w:pPr>
        <w:r>
          <w:fldChar w:fldCharType="begin"/>
        </w:r>
        <w:r>
          <w:instrText xml:space="preserve"> PAGE   \* MERGEFORMAT </w:instrText>
        </w:r>
        <w:r>
          <w:fldChar w:fldCharType="separate"/>
        </w:r>
        <w:r w:rsidR="00294621">
          <w:rPr>
            <w:noProof/>
          </w:rPr>
          <w:t>38</w:t>
        </w:r>
        <w:r>
          <w:rPr>
            <w:noProof/>
          </w:rPr>
          <w:fldChar w:fldCharType="end"/>
        </w:r>
      </w:p>
    </w:sdtContent>
  </w:sdt>
  <w:p w14:paraId="41403E32" w14:textId="77777777" w:rsidR="008F417C" w:rsidRDefault="008F417C" w:rsidP="008F41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4BC4" w14:textId="77777777" w:rsidR="00A70A5A" w:rsidRDefault="00A70A5A">
      <w:r>
        <w:separator/>
      </w:r>
    </w:p>
  </w:footnote>
  <w:footnote w:type="continuationSeparator" w:id="0">
    <w:p w14:paraId="74EFE216" w14:textId="77777777" w:rsidR="00A70A5A" w:rsidRDefault="00A70A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6C73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12823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268A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BED608F"/>
    <w:multiLevelType w:val="hybridMultilevel"/>
    <w:tmpl w:val="78E0BCEE"/>
    <w:lvl w:ilvl="0" w:tplc="56A8BB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F784245"/>
    <w:multiLevelType w:val="hybridMultilevel"/>
    <w:tmpl w:val="EC3EB6C2"/>
    <w:lvl w:ilvl="0" w:tplc="13748BD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J Zappa">
    <w15:presenceInfo w15:providerId="Windows Live" w15:userId="b53c389e655e6d68"/>
  </w15:person>
  <w15:person w15:author="Craig Brinkerhoff">
    <w15:presenceInfo w15:providerId="None" w15:userId="Craig Brinkerho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787F"/>
    <w:rsid w:val="0004090C"/>
    <w:rsid w:val="0006088F"/>
    <w:rsid w:val="0007666D"/>
    <w:rsid w:val="00100588"/>
    <w:rsid w:val="00111A21"/>
    <w:rsid w:val="00124FA4"/>
    <w:rsid w:val="00246CB3"/>
    <w:rsid w:val="00273933"/>
    <w:rsid w:val="00280FA4"/>
    <w:rsid w:val="00294621"/>
    <w:rsid w:val="0038315D"/>
    <w:rsid w:val="00412D7C"/>
    <w:rsid w:val="0057686D"/>
    <w:rsid w:val="005E64B4"/>
    <w:rsid w:val="00612F6E"/>
    <w:rsid w:val="007153B5"/>
    <w:rsid w:val="007F787F"/>
    <w:rsid w:val="008B4B82"/>
    <w:rsid w:val="008F1C21"/>
    <w:rsid w:val="008F417C"/>
    <w:rsid w:val="00957C86"/>
    <w:rsid w:val="00A22465"/>
    <w:rsid w:val="00A70A5A"/>
    <w:rsid w:val="00A821F5"/>
    <w:rsid w:val="00A82313"/>
    <w:rsid w:val="00B0152E"/>
    <w:rsid w:val="00B533E0"/>
    <w:rsid w:val="00BE4C0A"/>
    <w:rsid w:val="00BF29F8"/>
    <w:rsid w:val="00C1614D"/>
    <w:rsid w:val="00CA10B6"/>
    <w:rsid w:val="00CA3C0E"/>
    <w:rsid w:val="00CA44B1"/>
    <w:rsid w:val="00D10151"/>
    <w:rsid w:val="00DB2B84"/>
    <w:rsid w:val="00DD7B4E"/>
    <w:rsid w:val="00DE4975"/>
    <w:rsid w:val="00DF346A"/>
    <w:rsid w:val="00E2388E"/>
    <w:rsid w:val="00E753A0"/>
    <w:rsid w:val="00FE18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03C8D"/>
  <w15:docId w15:val="{BECD2742-B241-46BE-B921-1B20556F3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character" w:styleId="CommentReference">
    <w:name w:val="annotation reference"/>
    <w:basedOn w:val="DefaultParagraphFont"/>
    <w:semiHidden/>
    <w:unhideWhenUsed/>
    <w:rsid w:val="00A821F5"/>
    <w:rPr>
      <w:sz w:val="16"/>
      <w:szCs w:val="16"/>
    </w:rPr>
  </w:style>
  <w:style w:type="paragraph" w:styleId="CommentText">
    <w:name w:val="annotation text"/>
    <w:basedOn w:val="Normal"/>
    <w:link w:val="CommentTextChar"/>
    <w:unhideWhenUsed/>
    <w:rsid w:val="00A821F5"/>
    <w:pPr>
      <w:spacing w:line="240" w:lineRule="auto"/>
    </w:pPr>
    <w:rPr>
      <w:sz w:val="20"/>
      <w:szCs w:val="20"/>
    </w:rPr>
  </w:style>
  <w:style w:type="character" w:customStyle="1" w:styleId="CommentTextChar">
    <w:name w:val="Comment Text Char"/>
    <w:basedOn w:val="DefaultParagraphFont"/>
    <w:link w:val="CommentText"/>
    <w:rsid w:val="00A821F5"/>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A821F5"/>
    <w:rPr>
      <w:b/>
      <w:bCs/>
    </w:rPr>
  </w:style>
  <w:style w:type="character" w:customStyle="1" w:styleId="CommentSubjectChar">
    <w:name w:val="Comment Subject Char"/>
    <w:basedOn w:val="CommentTextChar"/>
    <w:link w:val="CommentSubject"/>
    <w:semiHidden/>
    <w:rsid w:val="00A821F5"/>
    <w:rPr>
      <w:rFonts w:ascii="Times New Roman" w:hAnsi="Times New Roman" w:cs="Times New Roman"/>
      <w:b/>
      <w:bCs/>
      <w:sz w:val="20"/>
      <w:szCs w:val="20"/>
    </w:rPr>
  </w:style>
  <w:style w:type="paragraph" w:styleId="BalloonText">
    <w:name w:val="Balloon Text"/>
    <w:basedOn w:val="Normal"/>
    <w:link w:val="BalloonTextChar"/>
    <w:semiHidden/>
    <w:unhideWhenUsed/>
    <w:rsid w:val="00246CB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46CB3"/>
    <w:rPr>
      <w:rFonts w:ascii="Segoe UI" w:hAnsi="Segoe UI" w:cs="Segoe UI"/>
      <w:sz w:val="18"/>
      <w:szCs w:val="18"/>
    </w:rPr>
  </w:style>
  <w:style w:type="paragraph" w:styleId="ListParagraph">
    <w:name w:val="List Paragraph"/>
    <w:basedOn w:val="Normal"/>
    <w:rsid w:val="00612F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380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2017JG004140" TargetMode="External"/><Relationship Id="rId21" Type="http://schemas.openxmlformats.org/officeDocument/2006/relationships/hyperlink" Target="https://doi.org/10.1002/lno.11906" TargetMode="External"/><Relationship Id="rId42" Type="http://schemas.openxmlformats.org/officeDocument/2006/relationships/hyperlink" Target="https://doi.org/10.1016/j.rse.2020.111883" TargetMode="External"/><Relationship Id="rId47" Type="http://schemas.openxmlformats.org/officeDocument/2006/relationships/hyperlink" Target="https://doi.org/10.1016/j.jhydrol.2019.124409" TargetMode="External"/><Relationship Id="rId63" Type="http://schemas.openxmlformats.org/officeDocument/2006/relationships/hyperlink" Target="https://doi.org/10.1002/lol2.10095" TargetMode="External"/><Relationship Id="rId68" Type="http://schemas.openxmlformats.org/officeDocument/2006/relationships/hyperlink" Target="https://ci.nii.ac.jp/naid/10025707421/" TargetMode="External"/><Relationship Id="rId84" Type="http://schemas.openxmlformats.org/officeDocument/2006/relationships/hyperlink" Target="https://doi.org/10.1029/2010GB003975" TargetMode="External"/><Relationship Id="rId89" Type="http://schemas.openxmlformats.org/officeDocument/2006/relationships/hyperlink" Target="https://doi.org/10.3402/tellusb.v55i2.16747" TargetMode="External"/><Relationship Id="rId16" Type="http://schemas.openxmlformats.org/officeDocument/2006/relationships/image" Target="media/image6.jpg"/><Relationship Id="rId11" Type="http://schemas.openxmlformats.org/officeDocument/2006/relationships/image" Target="media/image1.tiff"/><Relationship Id="rId32" Type="http://schemas.openxmlformats.org/officeDocument/2006/relationships/hyperlink" Target="https://doi.org/10.1029/2020GL090068" TargetMode="External"/><Relationship Id="rId37" Type="http://schemas.openxmlformats.org/officeDocument/2006/relationships/hyperlink" Target="https://doi.org/10.1016/B978-1-4832-8391-3.50015-4" TargetMode="External"/><Relationship Id="rId53" Type="http://schemas.openxmlformats.org/officeDocument/2006/relationships/hyperlink" Target="https://doi.org/10.1002/2017WR021626" TargetMode="External"/><Relationship Id="rId58" Type="http://schemas.openxmlformats.org/officeDocument/2006/relationships/hyperlink" Target="https://doi.org/10.1029/2020WR027794" TargetMode="External"/><Relationship Id="rId74" Type="http://schemas.openxmlformats.org/officeDocument/2006/relationships/hyperlink" Target="https://doi.org/10.1215/21573689-1597669@10.1002/(ISSN)1939-5590.MethaneVI" TargetMode="External"/><Relationship Id="rId79" Type="http://schemas.openxmlformats.org/officeDocument/2006/relationships/hyperlink" Target="https://doi.org/10.1002/2012JC008103" TargetMode="External"/><Relationship Id="rId5" Type="http://schemas.openxmlformats.org/officeDocument/2006/relationships/footnotes" Target="footnotes.xml"/><Relationship Id="rId90" Type="http://schemas.openxmlformats.org/officeDocument/2006/relationships/footer" Target="footer1.xml"/><Relationship Id="rId22" Type="http://schemas.openxmlformats.org/officeDocument/2006/relationships/hyperlink" Target="https://doi.org/10.1002/lol2.10195" TargetMode="External"/><Relationship Id="rId27" Type="http://schemas.openxmlformats.org/officeDocument/2006/relationships/hyperlink" Target="https://doi.org/10.1029/2011JG001794" TargetMode="External"/><Relationship Id="rId43" Type="http://schemas.openxmlformats.org/officeDocument/2006/relationships/hyperlink" Target="https://doi.org/10.1038/s41467-021-27228-1" TargetMode="External"/><Relationship Id="rId48" Type="http://schemas.openxmlformats.org/officeDocument/2006/relationships/hyperlink" Target="https://doi.org/10.1177/0309133314567584" TargetMode="External"/><Relationship Id="rId64" Type="http://schemas.openxmlformats.org/officeDocument/2006/relationships/hyperlink" Target="https://doi.org/10.1073/pnas.2106322119" TargetMode="External"/><Relationship Id="rId69" Type="http://schemas.openxmlformats.org/officeDocument/2006/relationships/hyperlink" Target="https://doi.org/10.1126/science.1201609" TargetMode="External"/><Relationship Id="rId8" Type="http://schemas.microsoft.com/office/2011/relationships/commentsExtended" Target="commentsExtended.xml"/><Relationship Id="rId51" Type="http://schemas.openxmlformats.org/officeDocument/2006/relationships/hyperlink" Target="https://doi.org/10.1029/2017EO078085" TargetMode="External"/><Relationship Id="rId72" Type="http://schemas.openxmlformats.org/officeDocument/2006/relationships/hyperlink" Target="https://doi.org/10.2307/1352954" TargetMode="External"/><Relationship Id="rId80" Type="http://schemas.openxmlformats.org/officeDocument/2006/relationships/hyperlink" Target="https://doi.org/10.1029/2007JC004528" TargetMode="External"/><Relationship Id="rId85" Type="http://schemas.openxmlformats.org/officeDocument/2006/relationships/hyperlink" Target="https://doi.org/10.1029/2020WR028757"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s://doi.org/10.1029/2019WR026611" TargetMode="External"/><Relationship Id="rId33" Type="http://schemas.openxmlformats.org/officeDocument/2006/relationships/hyperlink" Target="https://doi.org/10.1016/j.advwatres.2018.06.004" TargetMode="External"/><Relationship Id="rId38" Type="http://schemas.openxmlformats.org/officeDocument/2006/relationships/hyperlink" Target="https://doi.org/10.1007/s10021-006-9013-8" TargetMode="External"/><Relationship Id="rId46" Type="http://schemas.openxmlformats.org/officeDocument/2006/relationships/hyperlink" Target="https://doi.org/10.1002/hyp.11033" TargetMode="External"/><Relationship Id="rId59" Type="http://schemas.openxmlformats.org/officeDocument/2006/relationships/hyperlink" Target="https://doi.org/10.1029/2018WR022731" TargetMode="External"/><Relationship Id="rId67" Type="http://schemas.openxmlformats.org/officeDocument/2006/relationships/hyperlink" Target="https://doi.org/10.1002/2017WR021735" TargetMode="External"/><Relationship Id="rId20" Type="http://schemas.openxmlformats.org/officeDocument/2006/relationships/hyperlink" Target="https://doi.org/10.1029/2018JG004750" TargetMode="External"/><Relationship Id="rId41" Type="http://schemas.openxmlformats.org/officeDocument/2006/relationships/hyperlink" Target="https://doi.org/10.1002/2015WR018434" TargetMode="External"/><Relationship Id="rId54" Type="http://schemas.openxmlformats.org/officeDocument/2006/relationships/hyperlink" Target="https://doi.org/10.1002/wat2.1391" TargetMode="External"/><Relationship Id="rId62" Type="http://schemas.openxmlformats.org/officeDocument/2006/relationships/hyperlink" Target="https://doi.org/10.1002/2014GB004941" TargetMode="External"/><Relationship Id="rId70" Type="http://schemas.openxmlformats.org/officeDocument/2006/relationships/hyperlink" Target="https://doi.org/10.1002/2013JG002552" TargetMode="External"/><Relationship Id="rId75" Type="http://schemas.openxmlformats.org/officeDocument/2006/relationships/hyperlink" Target="https://doi.org/10.1038/nature12760" TargetMode="External"/><Relationship Id="rId83" Type="http://schemas.openxmlformats.org/officeDocument/2006/relationships/hyperlink" Target="https://doi.org/10.4319/lo.2010.55.4.1723" TargetMode="External"/><Relationship Id="rId88" Type="http://schemas.openxmlformats.org/officeDocument/2006/relationships/hyperlink" Target="https://doi.org/10.1023/A:1021215904955"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hyperlink" Target="https://doi.org/10.1029/2010JG001398" TargetMode="External"/><Relationship Id="rId28" Type="http://schemas.openxmlformats.org/officeDocument/2006/relationships/hyperlink" Target="https://doi.org/10.1007/978-3-319-32449-4_6" TargetMode="External"/><Relationship Id="rId36" Type="http://schemas.openxmlformats.org/officeDocument/2006/relationships/hyperlink" Target="https://doi.org/10.1061/(ASCE)0733-9372(2003)129:12(1129)" TargetMode="External"/><Relationship Id="rId49" Type="http://schemas.openxmlformats.org/officeDocument/2006/relationships/hyperlink" Target="https://doi.org/10.1073/pnas.1317606111" TargetMode="External"/><Relationship Id="rId57" Type="http://schemas.openxmlformats.org/officeDocument/2006/relationships/hyperlink" Target="https://doi.org/10.1038/s41467-019-12905-z" TargetMode="External"/><Relationship Id="rId10" Type="http://schemas.microsoft.com/office/2018/08/relationships/commentsExtensible" Target="commentsExtensible.xml"/><Relationship Id="rId31" Type="http://schemas.openxmlformats.org/officeDocument/2006/relationships/hyperlink" Target="https://doi.org/10.1029/2020WR027949" TargetMode="External"/><Relationship Id="rId44" Type="http://schemas.openxmlformats.org/officeDocument/2006/relationships/hyperlink" Target="https://doi.org/10.1029/2020WR028519" TargetMode="External"/><Relationship Id="rId52" Type="http://schemas.openxmlformats.org/officeDocument/2006/relationships/hyperlink" Target="https://doi.org/10.1126/science.aau5153" TargetMode="External"/><Relationship Id="rId60" Type="http://schemas.openxmlformats.org/officeDocument/2006/relationships/hyperlink" Target="https://doi.org/10.5194/hess-23-4323-2019" TargetMode="External"/><Relationship Id="rId65" Type="http://schemas.openxmlformats.org/officeDocument/2006/relationships/hyperlink" Target="https://doi.org/10.1175/JPO2903.1" TargetMode="External"/><Relationship Id="rId73" Type="http://schemas.openxmlformats.org/officeDocument/2006/relationships/hyperlink" Target="https://doi.org/10.4319/lo.2000.45.8.1707" TargetMode="External"/><Relationship Id="rId78" Type="http://schemas.openxmlformats.org/officeDocument/2006/relationships/hyperlink" Target="https://doi.org/10.1007/s10533-011-9696-6" TargetMode="External"/><Relationship Id="rId81" Type="http://schemas.openxmlformats.org/officeDocument/2006/relationships/hyperlink" Target="https://doi.org/10.1029/2018GL080771" TargetMode="External"/><Relationship Id="rId86" Type="http://schemas.openxmlformats.org/officeDocument/2006/relationships/hyperlink" Target="https://doi.org/10.1007/BF02803649"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jpg"/><Relationship Id="rId18" Type="http://schemas.openxmlformats.org/officeDocument/2006/relationships/hyperlink" Target="https://github.com/craigbrinkerhoff/BIKER" TargetMode="External"/><Relationship Id="rId39" Type="http://schemas.openxmlformats.org/officeDocument/2006/relationships/hyperlink" Target="https://doi.org/10.1007/s00027-016-0511-2" TargetMode="External"/><Relationship Id="rId34" Type="http://schemas.openxmlformats.org/officeDocument/2006/relationships/hyperlink" Target="https://doi.org/10.1002/2017GL074979" TargetMode="External"/><Relationship Id="rId50" Type="http://schemas.openxmlformats.org/officeDocument/2006/relationships/hyperlink" Target="https://doi.org/10.1002/2014WR016109" TargetMode="External"/><Relationship Id="rId55" Type="http://schemas.openxmlformats.org/officeDocument/2006/relationships/hyperlink" Target="https://doi.org/10.1215/21573689-1572535" TargetMode="External"/><Relationship Id="rId76" Type="http://schemas.openxmlformats.org/officeDocument/2006/relationships/hyperlink" Target="https://doi.org/10.1002/lol2.10108" TargetMode="External"/><Relationship Id="rId7" Type="http://schemas.openxmlformats.org/officeDocument/2006/relationships/comments" Target="comments.xml"/><Relationship Id="rId71" Type="http://schemas.openxmlformats.org/officeDocument/2006/relationships/hyperlink" Target="https://doi.org/10.1007/978-94-017-1660-4_31" TargetMode="External"/><Relationship Id="rId92" Type="http://schemas.microsoft.com/office/2011/relationships/people" Target="people.xml"/><Relationship Id="rId2" Type="http://schemas.openxmlformats.org/officeDocument/2006/relationships/styles" Target="styles.xml"/><Relationship Id="rId29" Type="http://schemas.openxmlformats.org/officeDocument/2006/relationships/hyperlink" Target="https://doi.org/10.1038/ngeo2486" TargetMode="External"/><Relationship Id="rId24" Type="http://schemas.openxmlformats.org/officeDocument/2006/relationships/hyperlink" Target="https://doi.org/10.1029/2021WR030054" TargetMode="External"/><Relationship Id="rId40" Type="http://schemas.openxmlformats.org/officeDocument/2006/relationships/hyperlink" Target="https://doi.org/10.1016/j.jhydrol.2013.12.050" TargetMode="External"/><Relationship Id="rId45" Type="http://schemas.openxmlformats.org/officeDocument/2006/relationships/hyperlink" Target="https://doi.org/10.1016/j.advwatres.2015.02.007" TargetMode="External"/><Relationship Id="rId66" Type="http://schemas.openxmlformats.org/officeDocument/2006/relationships/hyperlink" Target="https://doi.org/10.1061/(ASCE)0733-9429(1999)125:1(3)" TargetMode="External"/><Relationship Id="rId87" Type="http://schemas.openxmlformats.org/officeDocument/2006/relationships/hyperlink" Target="https://doi.org/10.1029/2006GL028790" TargetMode="External"/><Relationship Id="rId61" Type="http://schemas.openxmlformats.org/officeDocument/2006/relationships/hyperlink" Target="https://doi.org/10.1080/17415977.2020.1803858" TargetMode="External"/><Relationship Id="rId82" Type="http://schemas.openxmlformats.org/officeDocument/2006/relationships/hyperlink" Target="https://doi.org/10.1038/s41561-019-0324-8" TargetMode="External"/><Relationship Id="rId19" Type="http://schemas.openxmlformats.org/officeDocument/2006/relationships/hyperlink" Target="https://github.com/craigbrinkerhoff/RSK600" TargetMode="External"/><Relationship Id="rId14" Type="http://schemas.openxmlformats.org/officeDocument/2006/relationships/image" Target="media/image4.jpg"/><Relationship Id="rId30" Type="http://schemas.openxmlformats.org/officeDocument/2006/relationships/hyperlink" Target="https://doi.org/10.1029/2019GL084529" TargetMode="External"/><Relationship Id="rId35" Type="http://schemas.openxmlformats.org/officeDocument/2006/relationships/hyperlink" Target="https://doi.org/10.1016/0009-2509(61)87005-X" TargetMode="External"/><Relationship Id="rId56" Type="http://schemas.openxmlformats.org/officeDocument/2006/relationships/hyperlink" Target="https://doi.org/10.1029/2020WR028714" TargetMode="External"/><Relationship Id="rId77" Type="http://schemas.openxmlformats.org/officeDocument/2006/relationships/hyperlink" Target="https://doi.org/10.1029/2021GB0069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8</TotalTime>
  <Pages>54</Pages>
  <Words>12032</Words>
  <Characters>68588</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8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rinkerhoff</dc:creator>
  <cp:keywords/>
  <cp:lastModifiedBy>Craig Brinkerhoff</cp:lastModifiedBy>
  <cp:revision>23</cp:revision>
  <dcterms:created xsi:type="dcterms:W3CDTF">2022-04-03T19:48:00Z</dcterms:created>
  <dcterms:modified xsi:type="dcterms:W3CDTF">2022-04-0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